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4674C" w14:textId="15E26AE2" w:rsidR="00EA4629" w:rsidRPr="00E4482C" w:rsidRDefault="000D64C6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</w:rPr>
      </w:pPr>
      <w:r w:rsidRPr="00E4482C">
        <w:rPr>
          <w:rFonts w:asciiTheme="minorHAnsi" w:eastAsia="Times New Roman" w:hAnsiTheme="minorHAnsi" w:cs="Times New Roman"/>
          <w:color w:val="auto"/>
        </w:rPr>
        <w:t>Pine Valley Special Services District</w:t>
      </w:r>
    </w:p>
    <w:p w14:paraId="06806B98" w14:textId="0474C9D0" w:rsidR="000D64C6" w:rsidRPr="00E4482C" w:rsidRDefault="000D64C6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Meeting Minutes</w:t>
      </w:r>
      <w:r w:rsidR="00D61FAB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 - PENDING</w:t>
      </w:r>
    </w:p>
    <w:p w14:paraId="5D6F08C8" w14:textId="74F38059" w:rsidR="00147D1A" w:rsidRPr="00E4482C" w:rsidRDefault="00147D1A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</w:rPr>
      </w:pP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Pine Valley Fire Station, 680 E</w:t>
      </w:r>
      <w:r w:rsidR="00AD19AE"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ast</w:t>
      </w: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 xml:space="preserve"> Main St</w:t>
      </w:r>
      <w:r w:rsidR="00AD19AE"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reet</w:t>
      </w: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, Conference Room</w:t>
      </w:r>
    </w:p>
    <w:p w14:paraId="48CBDD58" w14:textId="41A8B4BB" w:rsidR="00E00FB1" w:rsidRPr="00E4482C" w:rsidRDefault="00977FB9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Wednesday, </w:t>
      </w:r>
      <w:r w:rsidR="00790889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March </w:t>
      </w:r>
      <w:r w:rsidR="00B416DF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11</w:t>
      </w:r>
      <w:r w:rsidR="00810440"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, 2026</w:t>
      </w:r>
    </w:p>
    <w:p w14:paraId="42E6103D" w14:textId="77777777" w:rsidR="00CD574C" w:rsidRPr="00E4482C" w:rsidRDefault="00CD574C" w:rsidP="00F32DF6">
      <w:pPr>
        <w:spacing w:after="0" w:line="240" w:lineRule="auto"/>
        <w:ind w:left="3600"/>
        <w:jc w:val="both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</w:p>
    <w:p w14:paraId="0479ACE2" w14:textId="18774AED" w:rsidR="00656FB1" w:rsidRPr="00E4482C" w:rsidRDefault="000D1E5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Board Members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>Bob Dalley, Chair</w:t>
      </w:r>
      <w:r w:rsidR="00F27116" w:rsidRPr="00E4482C">
        <w:rPr>
          <w:rFonts w:eastAsia="Times New Roman" w:cs="Times New Roman"/>
          <w:color w:val="000000" w:themeColor="text1"/>
          <w:sz w:val="24"/>
          <w:szCs w:val="24"/>
        </w:rPr>
        <w:t>man</w:t>
      </w:r>
    </w:p>
    <w:p w14:paraId="0B00B066" w14:textId="25203D84" w:rsidR="00656FB1" w:rsidRPr="00E4482C" w:rsidRDefault="000D1E52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Emily Neilson</w:t>
      </w:r>
      <w:r w:rsidR="005235A8" w:rsidRPr="00E4482C">
        <w:rPr>
          <w:rFonts w:eastAsia="Times New Roman" w:cs="Times New Roman"/>
          <w:color w:val="000000" w:themeColor="text1"/>
          <w:sz w:val="24"/>
          <w:szCs w:val="24"/>
        </w:rPr>
        <w:t>, Vice-Chair</w:t>
      </w:r>
    </w:p>
    <w:p w14:paraId="1B69CFB0" w14:textId="26E76A17" w:rsidR="00314961" w:rsidRPr="00E4482C" w:rsidRDefault="00314961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Mark Owens</w:t>
      </w:r>
    </w:p>
    <w:p w14:paraId="5A7E2EFA" w14:textId="4FF02118" w:rsidR="000D1E52" w:rsidRPr="00E4482C" w:rsidRDefault="000D1E52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Steve Shakespeare</w:t>
      </w:r>
      <w:r w:rsidR="00DB1E18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 (via Zoom)</w:t>
      </w:r>
    </w:p>
    <w:p w14:paraId="09298990" w14:textId="6433638D" w:rsidR="0023162A" w:rsidRPr="00E4482C" w:rsidRDefault="00A458CC" w:rsidP="00F32DF6">
      <w:pPr>
        <w:spacing w:after="0" w:line="240" w:lineRule="auto"/>
        <w:jc w:val="both"/>
        <w:rPr>
          <w:rFonts w:eastAsia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</w:p>
    <w:p w14:paraId="2D852E85" w14:textId="350F9731" w:rsidR="00656FB1" w:rsidRPr="00E4482C" w:rsidRDefault="000D1E5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PVSSD Assistants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Rick Peetz, </w:t>
      </w:r>
      <w:r w:rsidR="00C5083F" w:rsidRPr="00E4482C">
        <w:rPr>
          <w:rFonts w:eastAsia="Times New Roman" w:cs="Times New Roman"/>
          <w:color w:val="000000" w:themeColor="text1"/>
          <w:sz w:val="24"/>
          <w:szCs w:val="24"/>
        </w:rPr>
        <w:t>Clerk</w:t>
      </w:r>
      <w:r w:rsidR="00B416DF">
        <w:rPr>
          <w:rFonts w:eastAsia="Times New Roman" w:cs="Times New Roman"/>
          <w:color w:val="000000" w:themeColor="text1"/>
          <w:sz w:val="24"/>
          <w:szCs w:val="24"/>
        </w:rPr>
        <w:t xml:space="preserve"> (via Zoom)</w:t>
      </w:r>
    </w:p>
    <w:p w14:paraId="562E7E48" w14:textId="4932DEC7" w:rsidR="00656FB1" w:rsidRDefault="005622A6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Teri Forbes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, </w:t>
      </w:r>
      <w:r w:rsidR="00C5083F" w:rsidRPr="00E4482C">
        <w:rPr>
          <w:rFonts w:eastAsia="Times New Roman" w:cs="Times New Roman"/>
          <w:color w:val="000000" w:themeColor="text1"/>
          <w:sz w:val="24"/>
          <w:szCs w:val="24"/>
        </w:rPr>
        <w:t>Treasurer</w:t>
      </w:r>
    </w:p>
    <w:p w14:paraId="7A2F9A28" w14:textId="2205BC6E" w:rsidR="00B416DF" w:rsidRDefault="00B416DF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35CA291" w14:textId="382EB6B7" w:rsidR="00891240" w:rsidRDefault="0089124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Fire Chief:</w:t>
      </w:r>
      <w:r>
        <w:rPr>
          <w:rFonts w:eastAsia="Times New Roman" w:cs="Times New Roman"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color w:val="000000" w:themeColor="text1"/>
          <w:sz w:val="24"/>
          <w:szCs w:val="24"/>
        </w:rPr>
        <w:tab/>
        <w:t>Robert Hardy (via Zoom)</w:t>
      </w:r>
    </w:p>
    <w:p w14:paraId="52ED94B5" w14:textId="77777777" w:rsidR="00891240" w:rsidRPr="00E4482C" w:rsidRDefault="0089124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34873F1" w14:textId="36CB1BDD" w:rsidR="0067358D" w:rsidRPr="009C65D7" w:rsidRDefault="0023162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Others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7358D" w:rsidRPr="009C65D7">
        <w:rPr>
          <w:rFonts w:eastAsia="Times New Roman" w:cs="Times New Roman"/>
          <w:color w:val="000000" w:themeColor="text1"/>
          <w:sz w:val="24"/>
          <w:szCs w:val="24"/>
        </w:rPr>
        <w:t>Frank Davie</w:t>
      </w:r>
    </w:p>
    <w:p w14:paraId="14BAC7BC" w14:textId="619B1510" w:rsidR="00AD12B4" w:rsidRPr="009C65D7" w:rsidRDefault="002B666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AD12B4" w:rsidRPr="009C65D7">
        <w:rPr>
          <w:rFonts w:eastAsia="Times New Roman" w:cs="Times New Roman"/>
          <w:color w:val="000000" w:themeColor="text1"/>
          <w:sz w:val="24"/>
          <w:szCs w:val="24"/>
        </w:rPr>
        <w:t>Duane Krohn</w:t>
      </w:r>
    </w:p>
    <w:p w14:paraId="72BCD5D0" w14:textId="0FAC7745" w:rsidR="00AD12B4" w:rsidRPr="009C65D7" w:rsidRDefault="00AD12B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Audrey Krohn</w:t>
      </w:r>
    </w:p>
    <w:p w14:paraId="19A298C2" w14:textId="2E59AF16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ody McDonald</w:t>
      </w:r>
    </w:p>
    <w:p w14:paraId="7F70A8B4" w14:textId="41B0E5AA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ill McDonald</w:t>
      </w:r>
    </w:p>
    <w:p w14:paraId="306232BD" w14:textId="07C70C4C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Rick Foster</w:t>
      </w:r>
    </w:p>
    <w:p w14:paraId="078A59BF" w14:textId="2A206467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Kendall Sullivan</w:t>
      </w:r>
    </w:p>
    <w:p w14:paraId="0305AD89" w14:textId="008FB1C5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eff Gardner</w:t>
      </w:r>
    </w:p>
    <w:p w14:paraId="54EF736F" w14:textId="6678A123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Larry Gardner</w:t>
      </w:r>
    </w:p>
    <w:p w14:paraId="45E05757" w14:textId="5D676414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B63A3" w:rsidRPr="009C65D7">
        <w:rPr>
          <w:rFonts w:eastAsia="Times New Roman" w:cs="Times New Roman"/>
          <w:color w:val="000000" w:themeColor="text1"/>
          <w:sz w:val="24"/>
          <w:szCs w:val="24"/>
        </w:rPr>
        <w:t>Hal Shillander</w:t>
      </w:r>
    </w:p>
    <w:p w14:paraId="128B6527" w14:textId="49FA8EC9" w:rsidR="002B63A3" w:rsidRPr="009C65D7" w:rsidRDefault="002B63A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anya Shillander</w:t>
      </w:r>
    </w:p>
    <w:p w14:paraId="4EDDDE57" w14:textId="77777777" w:rsidR="009C65D7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ohn Robson</w:t>
      </w:r>
    </w:p>
    <w:p w14:paraId="5A76D74B" w14:textId="77777777" w:rsidR="009C65D7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Lisa Sloan</w:t>
      </w:r>
    </w:p>
    <w:p w14:paraId="688FA662" w14:textId="77777777" w:rsidR="009C65D7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Rob Nodine</w:t>
      </w:r>
    </w:p>
    <w:p w14:paraId="4C90B104" w14:textId="1F96C570" w:rsidR="00AD12B4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AD12B4" w:rsidRPr="009C65D7">
        <w:rPr>
          <w:rFonts w:eastAsia="Times New Roman" w:cs="Times New Roman"/>
          <w:color w:val="000000" w:themeColor="text1"/>
          <w:sz w:val="24"/>
          <w:szCs w:val="24"/>
        </w:rPr>
        <w:t>Tom Nielsen</w:t>
      </w:r>
    </w:p>
    <w:p w14:paraId="0BB81AA3" w14:textId="77777777" w:rsidR="009C65D7" w:rsidRPr="009C65D7" w:rsidRDefault="00C13CA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9C65D7" w:rsidRPr="009C65D7">
        <w:rPr>
          <w:rFonts w:eastAsia="Times New Roman" w:cs="Times New Roman"/>
          <w:color w:val="000000" w:themeColor="text1"/>
          <w:sz w:val="24"/>
          <w:szCs w:val="24"/>
        </w:rPr>
        <w:t>Toni Rose</w:t>
      </w:r>
    </w:p>
    <w:p w14:paraId="489716AE" w14:textId="07776DB3" w:rsidR="00C13CA1" w:rsidRPr="009C65D7" w:rsidRDefault="00C13CA1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 xml:space="preserve">Marc Rose </w:t>
      </w:r>
    </w:p>
    <w:p w14:paraId="7F05A343" w14:textId="0C8A473D" w:rsidR="009C65D7" w:rsidRPr="009C65D7" w:rsidRDefault="009C65D7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>Brad Esposito</w:t>
      </w:r>
    </w:p>
    <w:p w14:paraId="19A7659F" w14:textId="46477F03" w:rsidR="009C65D7" w:rsidRPr="009C65D7" w:rsidRDefault="009C65D7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>Bob Dalley</w:t>
      </w:r>
    </w:p>
    <w:p w14:paraId="68BEAD66" w14:textId="77777777" w:rsidR="00231D6B" w:rsidRPr="00E4482C" w:rsidRDefault="00231D6B" w:rsidP="00F32DF6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Fonts w:asciiTheme="minorHAnsi" w:hAnsiTheme="minorHAnsi"/>
          <w:sz w:val="18"/>
          <w:szCs w:val="18"/>
        </w:rPr>
      </w:pPr>
    </w:p>
    <w:p w14:paraId="719EDDCC" w14:textId="33F08158" w:rsidR="00F0648D" w:rsidRPr="00BA49DA" w:rsidRDefault="00C13CA1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Welcome – Chairman Bob Dalley.</w:t>
      </w:r>
    </w:p>
    <w:p w14:paraId="165BBCD8" w14:textId="77777777" w:rsidR="00BA49DA" w:rsidRDefault="00BA49D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7C90C965" w14:textId="6A7E38AC" w:rsidR="00272E44" w:rsidRDefault="00272E4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Chair Bob Dalley called the meeting to order at </w:t>
      </w:r>
      <w:r w:rsidR="00345919">
        <w:rPr>
          <w:rFonts w:eastAsia="Times New Roman" w:cs="Times New Roman"/>
          <w:color w:val="000000" w:themeColor="text1"/>
        </w:rPr>
        <w:t>7:0</w:t>
      </w:r>
      <w:r w:rsidR="007662D6">
        <w:rPr>
          <w:rFonts w:eastAsia="Times New Roman" w:cs="Times New Roman"/>
          <w:color w:val="000000" w:themeColor="text1"/>
        </w:rPr>
        <w:t>5</w:t>
      </w:r>
      <w:r w:rsidR="00345919">
        <w:rPr>
          <w:rFonts w:eastAsia="Times New Roman" w:cs="Times New Roman"/>
          <w:color w:val="000000" w:themeColor="text1"/>
        </w:rPr>
        <w:t xml:space="preserve"> PM.  </w:t>
      </w:r>
    </w:p>
    <w:p w14:paraId="57900599" w14:textId="77777777" w:rsidR="00272E44" w:rsidRPr="00BA49DA" w:rsidRDefault="00272E4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5B07820B" w14:textId="7F505F5B" w:rsidR="00BA49DA" w:rsidRPr="00E4482C" w:rsidRDefault="00BA49DA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Meeting Minutes.</w:t>
      </w:r>
    </w:p>
    <w:p w14:paraId="76AFD89C" w14:textId="77777777" w:rsidR="00F0648D" w:rsidRPr="00E4482C" w:rsidRDefault="00F0648D" w:rsidP="00F32DF6">
      <w:pPr>
        <w:pStyle w:val="ListParagraph"/>
        <w:spacing w:after="0" w:line="240" w:lineRule="auto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5002C574" w14:textId="6F7F924E" w:rsidR="00F0648D" w:rsidRPr="00E4482C" w:rsidRDefault="00F0648D" w:rsidP="00F32DF6">
      <w:pPr>
        <w:pStyle w:val="ListParagraph"/>
        <w:numPr>
          <w:ilvl w:val="0"/>
          <w:numId w:val="16"/>
        </w:numPr>
        <w:spacing w:after="0" w:line="240" w:lineRule="auto"/>
        <w:ind w:left="1440" w:hanging="720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al of the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662D6">
        <w:rPr>
          <w:rFonts w:eastAsia="Times New Roman" w:cs="Times New Roman"/>
          <w:b/>
          <w:bCs/>
          <w:color w:val="000000" w:themeColor="text1"/>
          <w:sz w:val="24"/>
          <w:szCs w:val="24"/>
        </w:rPr>
        <w:t>February 11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>, 2026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, PVSSSD Meeting Minutes.</w:t>
      </w:r>
    </w:p>
    <w:p w14:paraId="2A0BCF87" w14:textId="77777777" w:rsidR="00683390" w:rsidRDefault="00683390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15303BA7" w14:textId="051386FA" w:rsidR="00596C07" w:rsidRPr="00596C07" w:rsidRDefault="00596C0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Owens identified modifications to the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minutes which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were incorporated.  </w:t>
      </w:r>
    </w:p>
    <w:p w14:paraId="26CA891B" w14:textId="40B1C5D8" w:rsidR="00E6230F" w:rsidRPr="00E4482C" w:rsidRDefault="009F334D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Emily Neilson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 w:rsidR="001D4A7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PPROVE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</w:t>
      </w:r>
      <w:r w:rsidR="00F0648D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minutes of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662D6">
        <w:rPr>
          <w:rFonts w:eastAsia="Times New Roman" w:cs="Times New Roman"/>
          <w:b/>
          <w:bCs/>
          <w:color w:val="000000" w:themeColor="text1"/>
          <w:sz w:val="24"/>
          <w:szCs w:val="24"/>
        </w:rPr>
        <w:t>February 11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>, 2026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, as amended</w:t>
      </w:r>
      <w:r w:rsidR="00F0648D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345919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seconded the motion</w:t>
      </w:r>
      <w:r w:rsidR="00E6230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.  The motion passed with the unanimous consent of the Board</w:t>
      </w:r>
      <w:r w:rsidR="009B6B9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6230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p w14:paraId="42FA8E06" w14:textId="77777777" w:rsidR="00E6230F" w:rsidRPr="00E4482C" w:rsidRDefault="00E6230F" w:rsidP="00F32DF6">
      <w:pPr>
        <w:pStyle w:val="ListParagraph"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F9E4796" w14:textId="1C48BE53" w:rsidR="007662D6" w:rsidRPr="006D47C2" w:rsidRDefault="007662D6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6D47C2">
        <w:rPr>
          <w:rFonts w:eastAsia="Times New Roman" w:cs="Times New Roman"/>
          <w:b/>
          <w:bCs/>
          <w:color w:val="000000" w:themeColor="text1"/>
          <w:sz w:val="24"/>
          <w:szCs w:val="24"/>
        </w:rPr>
        <w:t>U.S. Forest Service Report – Joe Rechst</w:t>
      </w:r>
      <w:r w:rsidR="00FA5435" w:rsidRPr="006D47C2">
        <w:rPr>
          <w:rFonts w:eastAsia="Times New Roman" w:cs="Times New Roman"/>
          <w:b/>
          <w:bCs/>
          <w:color w:val="000000" w:themeColor="text1"/>
          <w:sz w:val="24"/>
          <w:szCs w:val="24"/>
        </w:rPr>
        <w:t>e</w:t>
      </w:r>
      <w:r w:rsidRPr="006D47C2">
        <w:rPr>
          <w:rFonts w:eastAsia="Times New Roman" w:cs="Times New Roman"/>
          <w:b/>
          <w:bCs/>
          <w:color w:val="000000" w:themeColor="text1"/>
          <w:sz w:val="24"/>
          <w:szCs w:val="24"/>
        </w:rPr>
        <w:t>iner.</w:t>
      </w:r>
    </w:p>
    <w:p w14:paraId="29788581" w14:textId="77777777" w:rsidR="007662D6" w:rsidRDefault="007662D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339047C1" w14:textId="152A3252" w:rsidR="009F334D" w:rsidRDefault="00FA543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The above item </w:t>
      </w:r>
      <w:proofErr w:type="gramStart"/>
      <w:r>
        <w:rPr>
          <w:rFonts w:eastAsia="Times New Roman" w:cs="Times New Roman"/>
          <w:color w:val="000000" w:themeColor="text1"/>
        </w:rPr>
        <w:t>was postponed</w:t>
      </w:r>
      <w:proofErr w:type="gramEnd"/>
      <w:r>
        <w:rPr>
          <w:rFonts w:eastAsia="Times New Roman" w:cs="Times New Roman"/>
          <w:color w:val="000000" w:themeColor="text1"/>
        </w:rPr>
        <w:t xml:space="preserve"> to a future date.  </w:t>
      </w:r>
    </w:p>
    <w:p w14:paraId="42D9CB76" w14:textId="77777777" w:rsidR="009F334D" w:rsidRPr="007662D6" w:rsidRDefault="009F334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0A1A1242" w14:textId="551A5E3E" w:rsidR="003840DF" w:rsidRPr="00E4482C" w:rsidRDefault="00E6230F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Flooding and Mitigation Efforts – Mark Owens.</w:t>
      </w:r>
    </w:p>
    <w:p w14:paraId="1446B06C" w14:textId="77777777" w:rsidR="00E6230F" w:rsidRDefault="00E6230F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2DCD874A" w14:textId="352FA05D" w:rsidR="001C507A" w:rsidRDefault="00FA543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>reported that l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gging operations </w:t>
      </w:r>
      <w:r w:rsidR="006D47C2">
        <w:rPr>
          <w:rFonts w:eastAsia="Times New Roman" w:cs="Times New Roman"/>
          <w:color w:val="000000" w:themeColor="text1"/>
          <w:sz w:val="24"/>
          <w:szCs w:val="24"/>
        </w:rPr>
        <w:t xml:space="preserve">will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commenc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next week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.  He stressed the importance of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staying out of the campground area.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  In accordance with t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he tree planting contract,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work will begin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on March 28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 and focus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n the north side of the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creation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rea and the canal.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80,000 seedling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 xml:space="preserve">trees will </w:t>
      </w:r>
      <w:proofErr w:type="gramStart"/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be planted</w:t>
      </w:r>
      <w:proofErr w:type="gramEnd"/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>Additional s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arch crews are working in the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creation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rea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cleaning the culverts and ditches.</w:t>
      </w:r>
      <w:r w:rsidR="00F51AE9">
        <w:rPr>
          <w:rFonts w:eastAsia="Times New Roman" w:cs="Times New Roman"/>
          <w:color w:val="000000" w:themeColor="text1"/>
          <w:sz w:val="24"/>
          <w:szCs w:val="24"/>
        </w:rPr>
        <w:t xml:space="preserve">  There will be upcoming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service opportunities that the community can be involved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 xml:space="preserve">with.  The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Forest Service has submitted a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isaster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covery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 xml:space="preserve">request 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that is in process. 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asonal workers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 xml:space="preserve">are </w:t>
      </w:r>
      <w:proofErr w:type="gramStart"/>
      <w:r w:rsidR="001C507A">
        <w:rPr>
          <w:rFonts w:eastAsia="Times New Roman" w:cs="Times New Roman"/>
          <w:color w:val="000000" w:themeColor="text1"/>
          <w:sz w:val="24"/>
          <w:szCs w:val="24"/>
        </w:rPr>
        <w:t>being hired</w:t>
      </w:r>
      <w:proofErr w:type="gramEnd"/>
      <w:r w:rsidR="000516E3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and the reservoir work is on hold until it dries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out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.  Work </w:t>
      </w:r>
      <w:proofErr w:type="gramStart"/>
      <w:r w:rsidR="000D5864">
        <w:rPr>
          <w:rFonts w:eastAsia="Times New Roman" w:cs="Times New Roman"/>
          <w:color w:val="000000" w:themeColor="text1"/>
          <w:sz w:val="24"/>
          <w:szCs w:val="24"/>
        </w:rPr>
        <w:t>was expected</w:t>
      </w:r>
      <w:proofErr w:type="gramEnd"/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resume </w:t>
      </w:r>
      <w:proofErr w:type="gramStart"/>
      <w:r w:rsidR="000D5864">
        <w:rPr>
          <w:rFonts w:eastAsia="Times New Roman" w:cs="Times New Roman"/>
          <w:color w:val="000000" w:themeColor="text1"/>
          <w:sz w:val="24"/>
          <w:szCs w:val="24"/>
        </w:rPr>
        <w:t>in the near future</w:t>
      </w:r>
      <w:proofErr w:type="gramEnd"/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C201E67" w14:textId="77777777" w:rsidR="001C507A" w:rsidRDefault="001C507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918F2D3" w14:textId="0C07D523" w:rsidR="00FB14E6" w:rsidRDefault="00654D3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BB6FE5">
        <w:rPr>
          <w:rFonts w:eastAsia="Times New Roman" w:cs="Times New Roman"/>
          <w:color w:val="000000" w:themeColor="text1"/>
          <w:sz w:val="24"/>
          <w:szCs w:val="24"/>
        </w:rPr>
        <w:t>Emergency Watershed Protection (“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EWP</w:t>
      </w:r>
      <w:r w:rsidR="00BB6FE5">
        <w:rPr>
          <w:rFonts w:eastAsia="Times New Roman" w:cs="Times New Roman"/>
          <w:color w:val="000000" w:themeColor="text1"/>
          <w:sz w:val="24"/>
          <w:szCs w:val="24"/>
        </w:rPr>
        <w:t>”)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project</w:t>
      </w:r>
      <w:r w:rsidR="00BB6FE5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7D547B">
        <w:rPr>
          <w:rFonts w:eastAsia="Times New Roman" w:cs="Times New Roman"/>
          <w:color w:val="000000" w:themeColor="text1"/>
          <w:sz w:val="24"/>
          <w:szCs w:val="24"/>
        </w:rPr>
        <w:t>was discussed</w:t>
      </w:r>
      <w:proofErr w:type="gramEnd"/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.  Th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permits for 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nvironmental work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a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re 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under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review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.  Four agencies </w:t>
      </w:r>
      <w:proofErr w:type="gramStart"/>
      <w:r w:rsidR="007D547B">
        <w:rPr>
          <w:rFonts w:eastAsia="Times New Roman" w:cs="Times New Roman"/>
          <w:color w:val="000000" w:themeColor="text1"/>
          <w:sz w:val="24"/>
          <w:szCs w:val="24"/>
        </w:rPr>
        <w:t>are involved in</w:t>
      </w:r>
      <w:proofErr w:type="gramEnd"/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 reviewing environmental permits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 xml:space="preserve">including the Environmental Protection Agency (“EPA”), th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Division of Water Resources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 xml:space="preserve">, and the Army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Corps of Engineer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>National Resources Conservation Service (“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NRCS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>”)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has approved </w:t>
      </w:r>
      <w:proofErr w:type="gramStart"/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all 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>of</w:t>
      </w:r>
      <w:proofErr w:type="gramEnd"/>
      <w:r w:rsidR="004022C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he drawings and specifications. 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 xml:space="preserve"> It </w:t>
      </w:r>
      <w:proofErr w:type="gramStart"/>
      <w:r w:rsidR="004022CD">
        <w:rPr>
          <w:rFonts w:eastAsia="Times New Roman" w:cs="Times New Roman"/>
          <w:color w:val="000000" w:themeColor="text1"/>
          <w:sz w:val="24"/>
          <w:szCs w:val="24"/>
        </w:rPr>
        <w:t>was expected</w:t>
      </w:r>
      <w:proofErr w:type="gramEnd"/>
      <w:r w:rsidR="004022CD">
        <w:rPr>
          <w:rFonts w:eastAsia="Times New Roman" w:cs="Times New Roman"/>
          <w:color w:val="000000" w:themeColor="text1"/>
          <w:sz w:val="24"/>
          <w:szCs w:val="24"/>
        </w:rPr>
        <w:t xml:space="preserve"> to go out </w:t>
      </w:r>
      <w:r w:rsidR="00B47523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bid </w:t>
      </w:r>
      <w:r w:rsidR="00B47523">
        <w:rPr>
          <w:rFonts w:eastAsia="Times New Roman" w:cs="Times New Roman"/>
          <w:color w:val="000000" w:themeColor="text1"/>
          <w:sz w:val="24"/>
          <w:szCs w:val="24"/>
        </w:rPr>
        <w:t>in April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B47523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C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nstruction </w:t>
      </w:r>
      <w:proofErr w:type="gramStart"/>
      <w:r w:rsidR="00FB14E6">
        <w:rPr>
          <w:rFonts w:eastAsia="Times New Roman" w:cs="Times New Roman"/>
          <w:color w:val="000000" w:themeColor="text1"/>
          <w:sz w:val="24"/>
          <w:szCs w:val="24"/>
        </w:rPr>
        <w:t>was expected</w:t>
      </w:r>
      <w:proofErr w:type="gramEnd"/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to tak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90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day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to complete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from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May 1 to August 1.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020DB69" w14:textId="77777777" w:rsidR="00FB14E6" w:rsidRDefault="00FB14E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E3D1E6A" w14:textId="4A48106F" w:rsidR="00654D31" w:rsidRDefault="00FB14E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application for fund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has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been submitt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o include sediment and debris removal around the Dean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Gardner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ampground area an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entral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ear th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diversion for the irrigation company.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A52F4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ounty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hired </w:t>
      </w:r>
      <w:r w:rsidR="006517C5">
        <w:rPr>
          <w:rFonts w:eastAsia="Times New Roman" w:cs="Times New Roman"/>
          <w:color w:val="000000" w:themeColor="text1"/>
          <w:sz w:val="24"/>
          <w:szCs w:val="24"/>
        </w:rPr>
        <w:t>Br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>y</w:t>
      </w:r>
      <w:r w:rsidR="006517C5">
        <w:rPr>
          <w:rFonts w:eastAsia="Times New Roman" w:cs="Times New Roman"/>
          <w:color w:val="000000" w:themeColor="text1"/>
          <w:sz w:val="24"/>
          <w:szCs w:val="24"/>
        </w:rPr>
        <w:t xml:space="preserve">c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hristensen 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Excavation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lean up </w:t>
      </w:r>
      <w:proofErr w:type="gramStart"/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some of</w:t>
      </w:r>
      <w:proofErr w:type="gramEnd"/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th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problem </w:t>
      </w:r>
      <w:r w:rsidR="00D374A0">
        <w:rPr>
          <w:rFonts w:eastAsia="Times New Roman" w:cs="Times New Roman"/>
          <w:color w:val="000000" w:themeColor="text1"/>
          <w:sz w:val="24"/>
          <w:szCs w:val="24"/>
        </w:rPr>
        <w:t>areas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 as well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The work is 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currently </w:t>
      </w:r>
      <w:r w:rsidR="00D42DB0">
        <w:rPr>
          <w:rFonts w:eastAsia="Times New Roman" w:cs="Times New Roman"/>
          <w:color w:val="000000" w:themeColor="text1"/>
          <w:sz w:val="24"/>
          <w:szCs w:val="24"/>
        </w:rPr>
        <w:t>in the application stage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D42DB0">
        <w:rPr>
          <w:rFonts w:eastAsia="Times New Roman" w:cs="Times New Roman"/>
          <w:color w:val="000000" w:themeColor="text1"/>
          <w:sz w:val="24"/>
          <w:szCs w:val="24"/>
        </w:rPr>
        <w:t xml:space="preserve"> Mark reported that Washington C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unty is also looking to draw money from the </w:t>
      </w:r>
      <w:r w:rsidR="00D42DB0">
        <w:rPr>
          <w:rFonts w:eastAsia="Times New Roman" w:cs="Times New Roman"/>
          <w:color w:val="000000" w:themeColor="text1"/>
          <w:sz w:val="24"/>
          <w:szCs w:val="24"/>
        </w:rPr>
        <w:t xml:space="preserve">$1,000,000 in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recreation funds</w:t>
      </w:r>
      <w:r w:rsidR="00EA7B29">
        <w:rPr>
          <w:rFonts w:eastAsia="Times New Roman" w:cs="Times New Roman"/>
          <w:color w:val="000000" w:themeColor="text1"/>
          <w:sz w:val="24"/>
          <w:szCs w:val="24"/>
        </w:rPr>
        <w:t xml:space="preserve"> to clean up and reconstruct the reservoir.  It </w:t>
      </w:r>
      <w:proofErr w:type="gramStart"/>
      <w:r w:rsidR="00EA7B29">
        <w:rPr>
          <w:rFonts w:eastAsia="Times New Roman" w:cs="Times New Roman"/>
          <w:color w:val="000000" w:themeColor="text1"/>
          <w:sz w:val="24"/>
          <w:szCs w:val="24"/>
        </w:rPr>
        <w:t>was acknowledged</w:t>
      </w:r>
      <w:proofErr w:type="gramEnd"/>
      <w:r w:rsidR="00EA7B29">
        <w:rPr>
          <w:rFonts w:eastAsia="Times New Roman" w:cs="Times New Roman"/>
          <w:color w:val="000000" w:themeColor="text1"/>
          <w:sz w:val="24"/>
          <w:szCs w:val="24"/>
        </w:rPr>
        <w:t xml:space="preserve"> that the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 w:rsidR="00EA7B29">
        <w:rPr>
          <w:rFonts w:eastAsia="Times New Roman" w:cs="Times New Roman"/>
          <w:color w:val="000000" w:themeColor="text1"/>
          <w:sz w:val="24"/>
          <w:szCs w:val="24"/>
        </w:rPr>
        <w:t xml:space="preserve">Forest Service </w:t>
      </w:r>
      <w:proofErr w:type="gramStart"/>
      <w:r w:rsidR="00EA7B29">
        <w:rPr>
          <w:rFonts w:eastAsia="Times New Roman" w:cs="Times New Roman"/>
          <w:color w:val="000000" w:themeColor="text1"/>
          <w:sz w:val="24"/>
          <w:szCs w:val="24"/>
        </w:rPr>
        <w:t>is involved in</w:t>
      </w:r>
      <w:proofErr w:type="gramEnd"/>
      <w:r w:rsidR="00EA7B29">
        <w:rPr>
          <w:rFonts w:eastAsia="Times New Roman" w:cs="Times New Roman"/>
          <w:color w:val="000000" w:themeColor="text1"/>
          <w:sz w:val="24"/>
          <w:szCs w:val="24"/>
        </w:rPr>
        <w:t xml:space="preserve"> the project.  </w:t>
      </w:r>
    </w:p>
    <w:p w14:paraId="44723C81" w14:textId="77777777" w:rsidR="00EA7B29" w:rsidRDefault="00EA7B2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C8432B8" w14:textId="10FEC6CE" w:rsidR="000D7720" w:rsidRDefault="000D772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reported </w:t>
      </w:r>
      <w:r w:rsidR="00B93BE7">
        <w:rPr>
          <w:rFonts w:eastAsia="Times New Roman" w:cs="Times New Roman"/>
          <w:color w:val="000000" w:themeColor="text1"/>
          <w:sz w:val="24"/>
          <w:szCs w:val="24"/>
        </w:rPr>
        <w:t xml:space="preserve">that a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service project </w:t>
      </w:r>
      <w:proofErr w:type="gramStart"/>
      <w:r w:rsidR="000516E3">
        <w:rPr>
          <w:rFonts w:eastAsia="Times New Roman" w:cs="Times New Roman"/>
          <w:color w:val="000000" w:themeColor="text1"/>
          <w:sz w:val="24"/>
          <w:szCs w:val="24"/>
        </w:rPr>
        <w:t>is scheduled</w:t>
      </w:r>
      <w:proofErr w:type="gramEnd"/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 to take place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at the Heritage Center </w:t>
      </w:r>
      <w:r w:rsidR="00CD33A6">
        <w:rPr>
          <w:rFonts w:eastAsia="Times New Roman" w:cs="Times New Roman"/>
          <w:color w:val="000000" w:themeColor="text1"/>
          <w:sz w:val="24"/>
          <w:szCs w:val="24"/>
        </w:rPr>
        <w:t xml:space="preserve">on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March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> 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26</w:t>
      </w:r>
      <w:r w:rsidR="00CD33A6">
        <w:rPr>
          <w:rFonts w:eastAsia="Times New Roman" w:cs="Times New Roman"/>
          <w:color w:val="000000" w:themeColor="text1"/>
          <w:sz w:val="24"/>
          <w:szCs w:val="24"/>
        </w:rPr>
        <w:t xml:space="preserve"> from 1:00 to 4:00 p.m.  The work will 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involve picking up pine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needles, pruning apple trees, 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cleaning ditches. 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F65144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t least </w:t>
      </w:r>
      <w:proofErr w:type="gramStart"/>
      <w:r w:rsidRPr="000D7720">
        <w:rPr>
          <w:rFonts w:eastAsia="Times New Roman" w:cs="Times New Roman"/>
          <w:color w:val="000000" w:themeColor="text1"/>
          <w:sz w:val="24"/>
          <w:szCs w:val="24"/>
        </w:rPr>
        <w:t>10</w:t>
      </w:r>
      <w:proofErr w:type="gramEnd"/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5F3A62">
        <w:rPr>
          <w:rFonts w:eastAsia="Times New Roman" w:cs="Times New Roman"/>
          <w:color w:val="000000" w:themeColor="text1"/>
          <w:sz w:val="24"/>
          <w:szCs w:val="24"/>
        </w:rPr>
        <w:t xml:space="preserve">volunteers </w:t>
      </w:r>
      <w:proofErr w:type="gramStart"/>
      <w:r w:rsidR="00F65144">
        <w:rPr>
          <w:rFonts w:eastAsia="Times New Roman" w:cs="Times New Roman"/>
          <w:color w:val="000000" w:themeColor="text1"/>
          <w:sz w:val="24"/>
          <w:szCs w:val="24"/>
        </w:rPr>
        <w:t>were sought</w:t>
      </w:r>
      <w:proofErr w:type="gramEnd"/>
      <w:r w:rsidR="00F65144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proofErr w:type="gramStart"/>
      <w:r w:rsidR="00D374A0">
        <w:rPr>
          <w:rFonts w:eastAsia="Times New Roman" w:cs="Times New Roman"/>
          <w:color w:val="000000" w:themeColor="text1"/>
          <w:sz w:val="24"/>
          <w:szCs w:val="24"/>
        </w:rPr>
        <w:t>were asked</w:t>
      </w:r>
      <w:proofErr w:type="gramEnd"/>
      <w:r w:rsidR="00D374A0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bring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hose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, crates, shovels, pruners, 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wheelbarrows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831D7">
        <w:rPr>
          <w:rFonts w:eastAsia="Times New Roman" w:cs="Times New Roman"/>
          <w:color w:val="000000" w:themeColor="text1"/>
          <w:sz w:val="24"/>
          <w:szCs w:val="24"/>
        </w:rPr>
        <w:t xml:space="preserve">Teri </w:t>
      </w:r>
      <w:proofErr w:type="gramStart"/>
      <w:r w:rsidR="006831D7">
        <w:rPr>
          <w:rFonts w:eastAsia="Times New Roman" w:cs="Times New Roman"/>
          <w:color w:val="000000" w:themeColor="text1"/>
          <w:sz w:val="24"/>
          <w:szCs w:val="24"/>
        </w:rPr>
        <w:t>was asked</w:t>
      </w:r>
      <w:proofErr w:type="gramEnd"/>
      <w:r w:rsidR="006831D7">
        <w:rPr>
          <w:rFonts w:eastAsia="Times New Roman" w:cs="Times New Roman"/>
          <w:color w:val="000000" w:themeColor="text1"/>
          <w:sz w:val="24"/>
          <w:szCs w:val="24"/>
        </w:rPr>
        <w:t xml:space="preserve"> to post the event on Nextdoor.</w:t>
      </w:r>
    </w:p>
    <w:p w14:paraId="61BCBE8F" w14:textId="77777777" w:rsidR="006831D7" w:rsidRDefault="006831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9C5C284" w14:textId="1F23E57B" w:rsidR="00DE3D22" w:rsidRDefault="003D44E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uane Krohn asked if those who lost </w:t>
      </w:r>
      <w:r w:rsidRPr="003D44E9">
        <w:rPr>
          <w:rFonts w:eastAsia="Times New Roman" w:cs="Times New Roman"/>
          <w:color w:val="000000" w:themeColor="text1"/>
          <w:sz w:val="24"/>
          <w:szCs w:val="24"/>
        </w:rPr>
        <w:t>trees in the fir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can purchase new ones from the </w:t>
      </w:r>
      <w:r w:rsidR="00CB50D3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orest Service.  Mark was not sure but stated that the Dinner Committee has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discussed that the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Forest Service will allow five-foot trees to </w:t>
      </w:r>
      <w:proofErr w:type="gramStart"/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be </w:t>
      </w:r>
      <w:r w:rsidRPr="003D44E9">
        <w:rPr>
          <w:rFonts w:eastAsia="Times New Roman" w:cs="Times New Roman"/>
          <w:color w:val="000000" w:themeColor="text1"/>
          <w:sz w:val="24"/>
          <w:szCs w:val="24"/>
        </w:rPr>
        <w:t>plant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>ed</w:t>
      </w:r>
      <w:proofErr w:type="gramEnd"/>
      <w:r w:rsidRPr="003D44E9">
        <w:rPr>
          <w:rFonts w:eastAsia="Times New Roman" w:cs="Times New Roman"/>
          <w:color w:val="000000" w:themeColor="text1"/>
          <w:sz w:val="24"/>
          <w:szCs w:val="24"/>
        </w:rPr>
        <w:t xml:space="preserve"> south of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the homes that </w:t>
      </w:r>
      <w:proofErr w:type="gramStart"/>
      <w:r w:rsidRPr="003D44E9">
        <w:rPr>
          <w:rFonts w:eastAsia="Times New Roman" w:cs="Times New Roman"/>
          <w:color w:val="000000" w:themeColor="text1"/>
          <w:sz w:val="24"/>
          <w:szCs w:val="24"/>
        </w:rPr>
        <w:t>were lost</w:t>
      </w:r>
      <w:proofErr w:type="gramEnd"/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at a cost of $145 each. 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Those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wanting full-grown trees </w:t>
      </w:r>
      <w:proofErr w:type="gramStart"/>
      <w:r w:rsidR="00DE3D22">
        <w:rPr>
          <w:rFonts w:eastAsia="Times New Roman" w:cs="Times New Roman"/>
          <w:color w:val="000000" w:themeColor="text1"/>
          <w:sz w:val="24"/>
          <w:szCs w:val="24"/>
        </w:rPr>
        <w:t>were asked</w:t>
      </w:r>
      <w:proofErr w:type="gramEnd"/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 to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provide him with their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contact information.  It </w:t>
      </w:r>
      <w:proofErr w:type="gramStart"/>
      <w:r w:rsidR="00DE3D22">
        <w:rPr>
          <w:rFonts w:eastAsia="Times New Roman" w:cs="Times New Roman"/>
          <w:color w:val="000000" w:themeColor="text1"/>
          <w:sz w:val="24"/>
          <w:szCs w:val="24"/>
        </w:rPr>
        <w:t>was noted</w:t>
      </w:r>
      <w:proofErr w:type="gramEnd"/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 that the cost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of the trees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includes planting.  </w:t>
      </w:r>
    </w:p>
    <w:p w14:paraId="554069AE" w14:textId="77777777" w:rsidR="00834F21" w:rsidRPr="00E4482C" w:rsidRDefault="00834F2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79465AD" w14:textId="52F91AB0" w:rsidR="00F633C4" w:rsidRPr="00E4482C" w:rsidRDefault="00EA0180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Report on Work Taking Place on the Dam</w:t>
      </w:r>
      <w:r w:rsidR="00F633C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Mark Owens.</w:t>
      </w:r>
    </w:p>
    <w:p w14:paraId="130D8EC5" w14:textId="77777777" w:rsidR="00F633C4" w:rsidRDefault="00F633C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FDBF917" w14:textId="697655CA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there has been a focus on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several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areas including Pole Creek Canyon, which is the drainage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area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on the east side of the Brandin’ Iron near Meadow View Drive.  Chair Dalley mentioned that Mark also serves on the Washington County Planning Commission and is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ell aware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of what is taking place in the County.  He appreciated Mark’s efforts in helping to remediate what is taking place in the community.  </w:t>
      </w:r>
    </w:p>
    <w:p w14:paraId="24EFB6DB" w14:textId="77777777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B46BEAF" w14:textId="04AFCD8F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Larry Gardner was present and serves on the Water Board. 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Larr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ported that the spring is up </w:t>
      </w:r>
      <w:r w:rsidR="00D445B3">
        <w:rPr>
          <w:rFonts w:eastAsia="Times New Roman" w:cs="Times New Roman"/>
          <w:color w:val="000000" w:themeColor="text1"/>
          <w:sz w:val="24"/>
          <w:szCs w:val="24"/>
        </w:rPr>
        <w:t xml:space="preserve">and flowing a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1,300 gallons per minute.  The well was to be test pumped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>soon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It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as not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that they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drill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own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600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feet and hit water at 260 feet.  </w:t>
      </w:r>
    </w:p>
    <w:p w14:paraId="040E1239" w14:textId="77777777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ADDD599" w14:textId="4E4E531A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Emily asked what the lack of a dam will mean in terms of irrigation this season.  Mr. Gardner stated that the dam was just for aesthetics and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the water company has </w:t>
      </w:r>
      <w:r>
        <w:rPr>
          <w:rFonts w:eastAsia="Times New Roman" w:cs="Times New Roman"/>
          <w:color w:val="000000" w:themeColor="text1"/>
          <w:sz w:val="24"/>
          <w:szCs w:val="24"/>
        </w:rPr>
        <w:t>no rights to it.  Whatever went into the dam came out of the lake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 and, </w:t>
      </w:r>
      <w:proofErr w:type="gramStart"/>
      <w:r w:rsidR="000073AB">
        <w:rPr>
          <w:rFonts w:eastAsia="Times New Roman" w:cs="Times New Roman"/>
          <w:color w:val="000000" w:themeColor="text1"/>
          <w:sz w:val="24"/>
          <w:szCs w:val="24"/>
        </w:rPr>
        <w:t>unfortunately</w:t>
      </w:r>
      <w:proofErr w:type="gramEnd"/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water company has no access to that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storag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Their diversion is still under sand and is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being work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on.</w:t>
      </w:r>
    </w:p>
    <w:p w14:paraId="36AF6DD0" w14:textId="77777777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F184A83" w14:textId="04281C9F" w:rsidR="005C2B5D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Review of Letters from the SSD Board and Fire Chief to Go Out with the Annual Fire Assessments.</w:t>
      </w:r>
    </w:p>
    <w:p w14:paraId="328C253D" w14:textId="77777777" w:rsidR="005C2B5D" w:rsidRDefault="005C2B5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3B2C25A" w14:textId="48DF89EF" w:rsidR="009B577C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 xml:space="preserve">Dalley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two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>letters will go out with the An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nual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ee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ssessment</w:t>
      </w:r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 from the two boards and the Fire Chief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He noted that the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policies under the budget proces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include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assessments that have not </w:t>
      </w:r>
      <w:proofErr w:type="gramStart"/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been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changed</w:t>
      </w:r>
      <w:proofErr w:type="gramEnd"/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 in two years.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Those include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residential home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proofErr w:type="gramStart"/>
      <w:r w:rsidR="002A27CF">
        <w:rPr>
          <w:rFonts w:eastAsia="Times New Roman" w:cs="Times New Roman"/>
          <w:color w:val="000000" w:themeColor="text1"/>
          <w:sz w:val="24"/>
          <w:szCs w:val="24"/>
        </w:rPr>
        <w:t>are assessed</w:t>
      </w:r>
      <w:proofErr w:type="gramEnd"/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at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$250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per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year, vacant lot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at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 $100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per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year, and commercial and short-term rental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at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$475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per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year.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1D804AD" w14:textId="77777777" w:rsidR="002A27CF" w:rsidRDefault="002A27CF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BBB9E8C" w14:textId="2224E294" w:rsidR="00DE2025" w:rsidRDefault="009B577C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commended that the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Fir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Chief’s letter include his name and title at the bottom.  Rick agreed to make that change.  </w:t>
      </w:r>
      <w:r w:rsidR="00890BD9">
        <w:rPr>
          <w:rFonts w:eastAsia="Times New Roman" w:cs="Times New Roman"/>
          <w:color w:val="000000" w:themeColor="text1"/>
          <w:sz w:val="24"/>
          <w:szCs w:val="24"/>
        </w:rPr>
        <w:t>He also added the name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890BD9">
        <w:rPr>
          <w:rFonts w:eastAsia="Times New Roman" w:cs="Times New Roman"/>
          <w:color w:val="000000" w:themeColor="text1"/>
          <w:sz w:val="24"/>
          <w:szCs w:val="24"/>
        </w:rPr>
        <w:t xml:space="preserve"> of all board members to the second letter.  The letters stood approved and will go out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with the assessments </w:t>
      </w:r>
      <w:r w:rsidR="00890BD9">
        <w:rPr>
          <w:rFonts w:eastAsia="Times New Roman" w:cs="Times New Roman"/>
          <w:color w:val="000000" w:themeColor="text1"/>
          <w:sz w:val="24"/>
          <w:szCs w:val="24"/>
        </w:rPr>
        <w:t>the first part of April.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 xml:space="preserve">  Chair Dalley expressed appreciation for the 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>community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 xml:space="preserve">’s 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 xml:space="preserve">support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of 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>epartment.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08976F8B" w14:textId="77777777" w:rsidR="0026714D" w:rsidRPr="005C2B5D" w:rsidRDefault="0026714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407728F" w14:textId="48E2D110" w:rsidR="00010E0B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Business Venmo Account – Rick Peetz.</w:t>
      </w:r>
    </w:p>
    <w:p w14:paraId="62B6D5FE" w14:textId="77777777" w:rsidR="009B577C" w:rsidRDefault="009B577C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5A2795" w14:textId="66E7A0E7" w:rsidR="0026714D" w:rsidRDefault="0026714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when assessments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are sent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>, an increasing number of people want to pay via Venmo</w:t>
      </w:r>
      <w:r w:rsidR="00AA3526">
        <w:rPr>
          <w:rFonts w:eastAsia="Times New Roman" w:cs="Times New Roman"/>
          <w:color w:val="000000" w:themeColor="text1"/>
          <w:sz w:val="24"/>
          <w:szCs w:val="24"/>
        </w:rPr>
        <w:t xml:space="preserve">.  Rick reported that he obtained the phone discussed at the last meeting and he and Chief Hardy have been working to set up the business account.  He expected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that to </w:t>
      </w:r>
      <w:proofErr w:type="gramStart"/>
      <w:r w:rsidR="000C0264">
        <w:rPr>
          <w:rFonts w:eastAsia="Times New Roman" w:cs="Times New Roman"/>
          <w:color w:val="000000" w:themeColor="text1"/>
          <w:sz w:val="24"/>
          <w:szCs w:val="24"/>
        </w:rPr>
        <w:t>be completed</w:t>
      </w:r>
      <w:proofErr w:type="gramEnd"/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AA3526">
        <w:rPr>
          <w:rFonts w:eastAsia="Times New Roman" w:cs="Times New Roman"/>
          <w:color w:val="000000" w:themeColor="text1"/>
          <w:sz w:val="24"/>
          <w:szCs w:val="24"/>
        </w:rPr>
        <w:t xml:space="preserve">very soon.  </w:t>
      </w:r>
    </w:p>
    <w:p w14:paraId="135930AF" w14:textId="29B4BB62" w:rsidR="00C55C82" w:rsidRDefault="00FA4F8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br/>
        <w:t xml:space="preserve">Emily asked if there is a credit card option for people to pay their assessments.  Rick stated that </w:t>
      </w:r>
      <w:r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there is </w:t>
      </w:r>
      <w:r w:rsidR="00F32DF6">
        <w:rPr>
          <w:rFonts w:eastAsia="Times New Roman" w:cs="Times New Roman"/>
          <w:color w:val="000000" w:themeColor="text1"/>
          <w:sz w:val="24"/>
          <w:szCs w:val="24"/>
        </w:rPr>
        <w:t xml:space="preserve">currentl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o credit card option. 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Emily noticed that the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Northwest Service District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recently added a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credit card option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F32DF6">
        <w:rPr>
          <w:rFonts w:eastAsia="Times New Roman" w:cs="Times New Roman"/>
          <w:color w:val="000000" w:themeColor="text1"/>
          <w:sz w:val="24"/>
          <w:szCs w:val="24"/>
        </w:rPr>
        <w:t xml:space="preserve">its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website that </w:t>
      </w:r>
      <w:proofErr w:type="gramStart"/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is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>run</w:t>
      </w:r>
      <w:proofErr w:type="gramEnd"/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through the state.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 She wondered if that was something that should </w:t>
      </w:r>
      <w:proofErr w:type="gramStart"/>
      <w:r w:rsidR="00C66867">
        <w:rPr>
          <w:rFonts w:eastAsia="Times New Roman" w:cs="Times New Roman"/>
          <w:color w:val="000000" w:themeColor="text1"/>
          <w:sz w:val="24"/>
          <w:szCs w:val="24"/>
        </w:rPr>
        <w:t>be considered</w:t>
      </w:r>
      <w:proofErr w:type="gramEnd"/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 for next year. 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She </w:t>
      </w:r>
      <w:r w:rsidR="00F32DF6">
        <w:rPr>
          <w:rFonts w:eastAsia="Times New Roman" w:cs="Times New Roman"/>
          <w:color w:val="000000" w:themeColor="text1"/>
          <w:sz w:val="24"/>
          <w:szCs w:val="24"/>
        </w:rPr>
        <w:t xml:space="preserve">noted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that the state may have </w:t>
      </w:r>
      <w:proofErr w:type="gramStart"/>
      <w:r w:rsidR="00C55C82">
        <w:rPr>
          <w:rFonts w:eastAsia="Times New Roman" w:cs="Times New Roman"/>
          <w:color w:val="000000" w:themeColor="text1"/>
          <w:sz w:val="24"/>
          <w:szCs w:val="24"/>
        </w:rPr>
        <w:t>some</w:t>
      </w:r>
      <w:proofErr w:type="gramEnd"/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 type of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financial infrastructure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>in place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 The system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>automatically sends a receipt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, which provides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better tracking than Venmo.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Rick saw a letter that </w:t>
      </w:r>
      <w:proofErr w:type="gramStart"/>
      <w:r w:rsidR="00C6587D">
        <w:rPr>
          <w:rFonts w:eastAsia="Times New Roman" w:cs="Times New Roman"/>
          <w:color w:val="000000" w:themeColor="text1"/>
          <w:sz w:val="24"/>
          <w:szCs w:val="24"/>
        </w:rPr>
        <w:t>was put</w:t>
      </w:r>
      <w:proofErr w:type="gramEnd"/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 out and stated that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a </w:t>
      </w:r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service fee </w:t>
      </w:r>
      <w:proofErr w:type="gramStart"/>
      <w:r w:rsidR="009C6455">
        <w:rPr>
          <w:rFonts w:eastAsia="Times New Roman" w:cs="Times New Roman"/>
          <w:color w:val="000000" w:themeColor="text1"/>
          <w:sz w:val="24"/>
          <w:szCs w:val="24"/>
        </w:rPr>
        <w:t>is charged</w:t>
      </w:r>
      <w:proofErr w:type="gramEnd"/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in order </w:t>
      </w:r>
      <w:r w:rsidR="00C6587D">
        <w:rPr>
          <w:rFonts w:eastAsia="Times New Roman" w:cs="Times New Roman"/>
          <w:color w:val="000000" w:themeColor="text1"/>
          <w:sz w:val="24"/>
          <w:szCs w:val="24"/>
        </w:rPr>
        <w:t>to</w:t>
      </w:r>
      <w:proofErr w:type="gramEnd"/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 use it.  He agreed that it would be good to </w:t>
      </w:r>
      <w:proofErr w:type="gramStart"/>
      <w:r w:rsidR="00C6587D">
        <w:rPr>
          <w:rFonts w:eastAsia="Times New Roman" w:cs="Times New Roman"/>
          <w:color w:val="000000" w:themeColor="text1"/>
          <w:sz w:val="24"/>
          <w:szCs w:val="24"/>
        </w:rPr>
        <w:t>look into</w:t>
      </w:r>
      <w:proofErr w:type="gramEnd"/>
      <w:r w:rsidR="00C6587D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5598281C" w14:textId="77777777" w:rsidR="00663760" w:rsidRDefault="0066376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8C4173F" w14:textId="21953543" w:rsidR="00663760" w:rsidRDefault="0066376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noted that the phone that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as obtain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can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be us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with the ambulance.  The Zoll monitor 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 xml:space="preserve">can </w:t>
      </w:r>
      <w:r w:rsidR="00693337">
        <w:rPr>
          <w:rFonts w:eastAsia="Times New Roman" w:cs="Times New Roman"/>
          <w:color w:val="000000" w:themeColor="text1"/>
          <w:sz w:val="24"/>
          <w:szCs w:val="24"/>
        </w:rPr>
        <w:t xml:space="preserve">now 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>trans</w:t>
      </w:r>
      <w:r w:rsidR="00693337">
        <w:rPr>
          <w:rFonts w:eastAsia="Times New Roman" w:cs="Times New Roman"/>
          <w:color w:val="000000" w:themeColor="text1"/>
          <w:sz w:val="24"/>
          <w:szCs w:val="24"/>
        </w:rPr>
        <w:t>m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>it vital sign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 data 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 xml:space="preserve">over the cell phone as the ambulance is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>transporting a patient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191C5CAE" w14:textId="77777777" w:rsidR="00890BD9" w:rsidRPr="00890BD9" w:rsidRDefault="00890BD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F1C8378" w14:textId="6B8C9CCA" w:rsidR="00010E0B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Local Governments Trust Training – Allen Cannon.</w:t>
      </w:r>
    </w:p>
    <w:p w14:paraId="277FA2B1" w14:textId="77777777" w:rsidR="00C6587D" w:rsidRDefault="00C6587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D0734B9" w14:textId="657C54F8" w:rsidR="00C6587D" w:rsidRDefault="0069333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abov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matter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as mov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to next month’s agenda.  </w:t>
      </w:r>
    </w:p>
    <w:p w14:paraId="4F699875" w14:textId="77777777" w:rsidR="00C6587D" w:rsidRPr="00C6587D" w:rsidRDefault="00C6587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6E604B2" w14:textId="32A20881" w:rsidR="00010E0B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Discussion of HB-48 – Chair Dalley.</w:t>
      </w:r>
    </w:p>
    <w:p w14:paraId="159ECB22" w14:textId="77777777" w:rsidR="00010E0B" w:rsidRDefault="00010E0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FBAEB5F" w14:textId="0D172E2F" w:rsidR="00E746A2" w:rsidRDefault="00752C1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House Bill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(“HB”)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48</w:t>
      </w:r>
      <w:proofErr w:type="gramEnd"/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 xml:space="preserve">was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passed</w:t>
      </w:r>
      <w:proofErr w:type="gramEnd"/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by </w:t>
      </w:r>
      <w:r>
        <w:rPr>
          <w:rFonts w:eastAsia="Times New Roman" w:cs="Times New Roman"/>
          <w:color w:val="000000" w:themeColor="text1"/>
          <w:sz w:val="24"/>
          <w:szCs w:val="24"/>
        </w:rPr>
        <w:t>Utah State L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egislatur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last year and </w:t>
      </w:r>
      <w:r w:rsidR="00937BD4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effective</w:t>
      </w:r>
      <w:r w:rsidR="00937BD4">
        <w:rPr>
          <w:rFonts w:eastAsia="Times New Roman" w:cs="Times New Roman"/>
          <w:color w:val="000000" w:themeColor="text1"/>
          <w:sz w:val="24"/>
          <w:szCs w:val="24"/>
        </w:rPr>
        <w:t xml:space="preserve"> date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 may have </w:t>
      </w:r>
      <w:proofErr w:type="gramStart"/>
      <w:r w:rsidR="00C02802">
        <w:rPr>
          <w:rFonts w:eastAsia="Times New Roman" w:cs="Times New Roman"/>
          <w:color w:val="000000" w:themeColor="text1"/>
          <w:sz w:val="24"/>
          <w:szCs w:val="24"/>
        </w:rPr>
        <w:t>been postponed</w:t>
      </w:r>
      <w:proofErr w:type="gramEnd"/>
      <w:r w:rsidR="00937BD4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The bill </w:t>
      </w:r>
      <w:r w:rsidR="00C87BE7">
        <w:rPr>
          <w:rFonts w:eastAsia="Times New Roman" w:cs="Times New Roman"/>
          <w:color w:val="000000" w:themeColor="text1"/>
          <w:sz w:val="24"/>
          <w:szCs w:val="24"/>
        </w:rPr>
        <w:t xml:space="preserve">is titled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Wildland Interface Modifications.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Pine Valley is 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part of the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>W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ildland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>I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nterface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, which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mandates risk assessments of homes 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high-risk areas. 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The law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require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homeowners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to have a risk assessment 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conducted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by an independent group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.  That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information </w:t>
      </w:r>
      <w:proofErr w:type="gramStart"/>
      <w:r w:rsidR="00C02802">
        <w:rPr>
          <w:rFonts w:eastAsia="Times New Roman" w:cs="Times New Roman"/>
          <w:color w:val="000000" w:themeColor="text1"/>
          <w:sz w:val="24"/>
          <w:szCs w:val="24"/>
        </w:rPr>
        <w:t>is then passed</w:t>
      </w:r>
      <w:proofErr w:type="gramEnd"/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 on to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property insurers. 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 Chair Dalley’s understanding was that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>the legislation intends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to manage and mitigate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higher property insurance costs and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>/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or cancellations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F122D6">
        <w:rPr>
          <w:rFonts w:eastAsia="Times New Roman" w:cs="Times New Roman"/>
          <w:color w:val="000000" w:themeColor="text1"/>
          <w:sz w:val="24"/>
          <w:szCs w:val="24"/>
        </w:rPr>
        <w:t xml:space="preserve">The intention, implications, and impact of the law </w:t>
      </w:r>
      <w:proofErr w:type="gramStart"/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are </w:t>
      </w:r>
      <w:r w:rsidR="00F122D6">
        <w:rPr>
          <w:rFonts w:eastAsia="Times New Roman" w:cs="Times New Roman"/>
          <w:color w:val="000000" w:themeColor="text1"/>
          <w:sz w:val="24"/>
          <w:szCs w:val="24"/>
        </w:rPr>
        <w:t>not completely understood</w:t>
      </w:r>
      <w:proofErr w:type="gramEnd"/>
      <w:r w:rsidR="00F122D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but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more information</w:t>
      </w:r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E746A2">
        <w:rPr>
          <w:rFonts w:eastAsia="Times New Roman" w:cs="Times New Roman"/>
          <w:color w:val="000000" w:themeColor="text1"/>
          <w:sz w:val="24"/>
          <w:szCs w:val="24"/>
        </w:rPr>
        <w:t>was expected</w:t>
      </w:r>
      <w:proofErr w:type="gramEnd"/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 to be forthcoming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2CF31B4" w14:textId="77777777" w:rsidR="00E746A2" w:rsidRDefault="00E746A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1B4EBA7" w14:textId="466CD186" w:rsidR="00E746A2" w:rsidRDefault="00E746A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Emily reported that the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website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specifies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the bill will not go into effect until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2027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but does not give a specific date.  </w:t>
      </w:r>
    </w:p>
    <w:p w14:paraId="33DE21D7" w14:textId="77777777" w:rsidR="002C03F3" w:rsidRDefault="002C03F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7B4908" w14:textId="57AED2AD" w:rsidR="002C03F3" w:rsidRDefault="00295DE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eputy </w:t>
      </w:r>
      <w:r w:rsidR="002C03F3">
        <w:rPr>
          <w:rFonts w:eastAsia="Times New Roman" w:cs="Times New Roman"/>
          <w:color w:val="000000" w:themeColor="text1"/>
          <w:sz w:val="24"/>
          <w:szCs w:val="24"/>
        </w:rPr>
        <w:t>Fire Chief</w:t>
      </w:r>
      <w:r>
        <w:rPr>
          <w:rFonts w:eastAsia="Times New Roman" w:cs="Times New Roman"/>
          <w:color w:val="000000" w:themeColor="text1"/>
          <w:sz w:val="24"/>
          <w:szCs w:val="24"/>
        </w:rPr>
        <w:t>/</w:t>
      </w:r>
      <w:r w:rsidR="00B96D43">
        <w:rPr>
          <w:rFonts w:eastAsia="Times New Roman" w:cs="Times New Roman"/>
          <w:color w:val="000000" w:themeColor="text1"/>
          <w:sz w:val="24"/>
          <w:szCs w:val="24"/>
        </w:rPr>
        <w:t>Training Officer</w:t>
      </w:r>
      <w:r w:rsidR="002C03F3">
        <w:rPr>
          <w:rFonts w:eastAsia="Times New Roman" w:cs="Times New Roman"/>
          <w:color w:val="000000" w:themeColor="text1"/>
          <w:sz w:val="24"/>
          <w:szCs w:val="24"/>
        </w:rPr>
        <w:t xml:space="preserve">, Marc Rose, reported that </w:t>
      </w:r>
      <w:r w:rsidR="002C03F3" w:rsidRPr="006E0D8B">
        <w:rPr>
          <w:rFonts w:eastAsia="Times New Roman" w:cs="Times New Roman"/>
          <w:color w:val="000000" w:themeColor="text1"/>
          <w:sz w:val="24"/>
          <w:szCs w:val="24"/>
        </w:rPr>
        <w:t>Bridgette Butynski</w:t>
      </w:r>
      <w:r w:rsidR="002C03F3">
        <w:rPr>
          <w:rFonts w:eastAsia="Times New Roman" w:cs="Times New Roman"/>
          <w:color w:val="000000" w:themeColor="text1"/>
          <w:sz w:val="24"/>
          <w:szCs w:val="24"/>
        </w:rPr>
        <w:t xml:space="preserve"> from Washington County and Heber Heyder have offered to make a presentation in Pine Valley.  </w:t>
      </w:r>
    </w:p>
    <w:p w14:paraId="499D10C4" w14:textId="77777777" w:rsidR="00026ABD" w:rsidRPr="00010E0B" w:rsidRDefault="00026AB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2AC4DB" w14:textId="2CC3C076" w:rsidR="00F633C4" w:rsidRPr="00E4482C" w:rsidRDefault="00F633C4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Fire Department Report – </w:t>
      </w:r>
      <w:r w:rsidR="00295DE2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Deputy Fire </w:t>
      </w:r>
      <w:r w:rsidR="00010E0B">
        <w:rPr>
          <w:rFonts w:eastAsia="Times New Roman" w:cs="Times New Roman"/>
          <w:b/>
          <w:bCs/>
          <w:color w:val="000000" w:themeColor="text1"/>
          <w:sz w:val="24"/>
          <w:szCs w:val="24"/>
        </w:rPr>
        <w:t>Chief, Marc Rose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25CEBC42" w14:textId="77777777" w:rsidR="00F633C4" w:rsidRDefault="00F633C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17D8CF4" w14:textId="50778765" w:rsidR="009D50EB" w:rsidRDefault="00B96D4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eputy Chief Rose presented </w:t>
      </w:r>
      <w:r w:rsidR="000153F7">
        <w:rPr>
          <w:rFonts w:eastAsia="Times New Roman" w:cs="Times New Roman"/>
          <w:color w:val="000000" w:themeColor="text1"/>
          <w:sz w:val="24"/>
          <w:szCs w:val="24"/>
        </w:rPr>
        <w:t xml:space="preserve">the Fire Department Report and stated that 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>l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ast month 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 xml:space="preserve">there were </w:t>
      </w:r>
      <w:proofErr w:type="gramStart"/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12</w:t>
      </w:r>
      <w:proofErr w:type="gramEnd"/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 calls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proofErr w:type="gramStart"/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66</w:t>
      </w:r>
      <w:proofErr w:type="gramEnd"/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 response hours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43324E">
        <w:rPr>
          <w:rFonts w:eastAsia="Times New Roman" w:cs="Times New Roman"/>
          <w:color w:val="000000" w:themeColor="text1"/>
          <w:sz w:val="24"/>
          <w:szCs w:val="24"/>
        </w:rPr>
        <w:t>were reported</w:t>
      </w:r>
      <w:proofErr w:type="gramEnd"/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along with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185 training hours and 131 other hours. 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Training hours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includ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Thursday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 or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outside training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 O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ther hours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includ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vehicle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station maintenance.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So far this </w:t>
      </w:r>
      <w:r w:rsidR="006D47C2">
        <w:rPr>
          <w:rFonts w:eastAsia="Times New Roman" w:cs="Times New Roman"/>
          <w:color w:val="000000" w:themeColor="text1"/>
          <w:sz w:val="24"/>
          <w:szCs w:val="24"/>
        </w:rPr>
        <w:t>year, there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have been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a total of 382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volunteer hours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.  During this same </w:t>
      </w:r>
      <w:proofErr w:type="gramStart"/>
      <w:r w:rsidR="009D50EB">
        <w:rPr>
          <w:rFonts w:eastAsia="Times New Roman" w:cs="Times New Roman"/>
          <w:color w:val="000000" w:themeColor="text1"/>
          <w:sz w:val="24"/>
          <w:szCs w:val="24"/>
        </w:rPr>
        <w:t>time period</w:t>
      </w:r>
      <w:proofErr w:type="gramEnd"/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in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2025,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there wer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748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volunteer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hours, and in 2026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there wer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649 hours.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The difference </w:t>
      </w:r>
      <w:proofErr w:type="gramStart"/>
      <w:r w:rsidR="009D50EB">
        <w:rPr>
          <w:rFonts w:eastAsia="Times New Roman" w:cs="Times New Roman"/>
          <w:color w:val="000000" w:themeColor="text1"/>
          <w:sz w:val="24"/>
          <w:szCs w:val="24"/>
        </w:rPr>
        <w:t>was attributed</w:t>
      </w:r>
      <w:proofErr w:type="gramEnd"/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to having don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RT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>-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130 last year in February, which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equates to around </w:t>
      </w:r>
      <w:proofErr w:type="gramStart"/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100</w:t>
      </w:r>
      <w:proofErr w:type="gramEnd"/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manhours.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This year it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takes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>place in March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and those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hours will </w:t>
      </w:r>
      <w:proofErr w:type="gramStart"/>
      <w:r w:rsidR="009D50EB">
        <w:rPr>
          <w:rFonts w:eastAsia="Times New Roman" w:cs="Times New Roman"/>
          <w:color w:val="000000" w:themeColor="text1"/>
          <w:sz w:val="24"/>
          <w:szCs w:val="24"/>
        </w:rPr>
        <w:t>be reported</w:t>
      </w:r>
      <w:proofErr w:type="gramEnd"/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at the next meeting.  </w:t>
      </w:r>
    </w:p>
    <w:p w14:paraId="60E05850" w14:textId="77777777" w:rsidR="009D50EB" w:rsidRDefault="009D50E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94DE93B" w14:textId="396E0ABC" w:rsidR="009D50EB" w:rsidRDefault="009D50E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The new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ambulanc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s now in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servic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It is a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2008 four-wheel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riv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ambulanc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the department </w:t>
      </w:r>
      <w:r w:rsidR="00D5646E">
        <w:rPr>
          <w:rFonts w:eastAsia="Times New Roman" w:cs="Times New Roman"/>
          <w:color w:val="000000" w:themeColor="text1"/>
          <w:sz w:val="24"/>
          <w:szCs w:val="24"/>
        </w:rPr>
        <w:t xml:space="preserve">receiv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rom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Enterprise</w:t>
      </w:r>
      <w:r w:rsidR="00D5646E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DF081F">
        <w:rPr>
          <w:rFonts w:eastAsia="Times New Roman" w:cs="Times New Roman"/>
          <w:color w:val="000000" w:themeColor="text1"/>
          <w:sz w:val="24"/>
          <w:szCs w:val="24"/>
        </w:rPr>
        <w:t xml:space="preserve">can go anywhere in the valley.  The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new </w:t>
      </w:r>
      <w:r w:rsidR="00DF081F">
        <w:rPr>
          <w:rFonts w:eastAsia="Times New Roman" w:cs="Times New Roman"/>
          <w:color w:val="000000" w:themeColor="text1"/>
          <w:sz w:val="24"/>
          <w:szCs w:val="24"/>
        </w:rPr>
        <w:t xml:space="preserve">ambulance </w:t>
      </w:r>
      <w:proofErr w:type="gramStart"/>
      <w:r w:rsidR="00DF081F">
        <w:rPr>
          <w:rFonts w:eastAsia="Times New Roman" w:cs="Times New Roman"/>
          <w:color w:val="000000" w:themeColor="text1"/>
          <w:sz w:val="24"/>
          <w:szCs w:val="24"/>
        </w:rPr>
        <w:t>was put</w:t>
      </w:r>
      <w:proofErr w:type="gramEnd"/>
      <w:r w:rsidR="00DF081F">
        <w:rPr>
          <w:rFonts w:eastAsia="Times New Roman" w:cs="Times New Roman"/>
          <w:color w:val="000000" w:themeColor="text1"/>
          <w:sz w:val="24"/>
          <w:szCs w:val="24"/>
        </w:rPr>
        <w:t xml:space="preserve"> into service on February 19 and the station received its first call on February 20. 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The ambulance has 87,000 miles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on it and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a rebuilt motor with about 10,000 miles. 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Deputy Chief Rose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felt fortunate to have the new ambulance. 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>He reported that t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he old ambulance </w:t>
      </w:r>
      <w:proofErr w:type="gramStart"/>
      <w:r w:rsidR="003C7D02">
        <w:rPr>
          <w:rFonts w:eastAsia="Times New Roman" w:cs="Times New Roman"/>
          <w:color w:val="000000" w:themeColor="text1"/>
          <w:sz w:val="24"/>
          <w:szCs w:val="24"/>
        </w:rPr>
        <w:t>was returned</w:t>
      </w:r>
      <w:proofErr w:type="gramEnd"/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to Enterprise.  </w:t>
      </w:r>
    </w:p>
    <w:p w14:paraId="31D988B9" w14:textId="77777777" w:rsidR="00471855" w:rsidRDefault="0047185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3D4ACE7" w14:textId="14D4D3F7" w:rsidR="00471855" w:rsidRDefault="0047185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commen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one advantage to Pine Valley having its own ambulance is that it saves time </w:t>
      </w:r>
      <w:r w:rsidR="00034F3C">
        <w:rPr>
          <w:rFonts w:eastAsia="Times New Roman" w:cs="Times New Roman"/>
          <w:color w:val="000000" w:themeColor="text1"/>
          <w:sz w:val="24"/>
          <w:szCs w:val="24"/>
        </w:rPr>
        <w:t xml:space="preserve">in transporting patients rather than waiting for </w:t>
      </w:r>
      <w:r w:rsidR="00BB6BE8">
        <w:rPr>
          <w:rFonts w:eastAsia="Times New Roman" w:cs="Times New Roman"/>
          <w:color w:val="000000" w:themeColor="text1"/>
          <w:sz w:val="24"/>
          <w:szCs w:val="24"/>
        </w:rPr>
        <w:t xml:space="preserve">an ambulance to come </w:t>
      </w:r>
      <w:r w:rsidR="00034F3C">
        <w:rPr>
          <w:rFonts w:eastAsia="Times New Roman" w:cs="Times New Roman"/>
          <w:color w:val="000000" w:themeColor="text1"/>
          <w:sz w:val="24"/>
          <w:szCs w:val="24"/>
        </w:rPr>
        <w:t>from Central or Enterprise.  Deputy Chief Rose also noted that it save</w:t>
      </w:r>
      <w:r w:rsidR="00BB6BE8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034F3C">
        <w:rPr>
          <w:rFonts w:eastAsia="Times New Roman" w:cs="Times New Roman"/>
          <w:color w:val="000000" w:themeColor="text1"/>
          <w:sz w:val="24"/>
          <w:szCs w:val="24"/>
        </w:rPr>
        <w:t xml:space="preserve"> the department $150,000 by not having to purchase a new one.  He expected the ambulance to serve the community for the next five to 10 years.  </w:t>
      </w:r>
    </w:p>
    <w:p w14:paraId="7BCBF5F0" w14:textId="77777777" w:rsidR="00041ACD" w:rsidRDefault="00041AC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06FC34B" w14:textId="3631715B" w:rsidR="00676D1D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eputy Chief Rose </w:t>
      </w:r>
      <w:r w:rsidR="004253E7">
        <w:rPr>
          <w:rFonts w:eastAsia="Times New Roman" w:cs="Times New Roman"/>
          <w:color w:val="000000" w:themeColor="text1"/>
          <w:sz w:val="24"/>
          <w:szCs w:val="24"/>
        </w:rPr>
        <w:t>expressed pride in the firehouse</w:t>
      </w:r>
      <w:r w:rsidR="003536CF">
        <w:rPr>
          <w:rFonts w:eastAsia="Times New Roman" w:cs="Times New Roman"/>
          <w:color w:val="000000" w:themeColor="text1"/>
          <w:sz w:val="24"/>
          <w:szCs w:val="24"/>
        </w:rPr>
        <w:t xml:space="preserve">, which is clean and organized.  He was grateful for a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cent </w:t>
      </w:r>
      <w:r w:rsidR="003536CF">
        <w:rPr>
          <w:rFonts w:eastAsia="Times New Roman" w:cs="Times New Roman"/>
          <w:color w:val="000000" w:themeColor="text1"/>
          <w:sz w:val="24"/>
          <w:szCs w:val="24"/>
        </w:rPr>
        <w:t xml:space="preserve">donation from an anonymous citizen of tables, chairs, bookshelves, couches, desks, </w:t>
      </w:r>
      <w:proofErr w:type="gramStart"/>
      <w:r w:rsidR="003536CF">
        <w:rPr>
          <w:rFonts w:eastAsia="Times New Roman" w:cs="Times New Roman"/>
          <w:color w:val="000000" w:themeColor="text1"/>
          <w:sz w:val="24"/>
          <w:szCs w:val="24"/>
        </w:rPr>
        <w:t>etc</w:t>
      </w:r>
      <w:r w:rsidR="00064A58">
        <w:rPr>
          <w:rFonts w:eastAsia="Times New Roman" w:cs="Times New Roman"/>
          <w:color w:val="000000" w:themeColor="text1"/>
          <w:sz w:val="24"/>
          <w:szCs w:val="24"/>
        </w:rPr>
        <w:t>.</w:t>
      </w:r>
      <w:proofErr w:type="gramEnd"/>
      <w:r w:rsidR="00064A5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951BECA" w14:textId="77777777" w:rsidR="00BB6BE8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D33FB06" w14:textId="07E28C00" w:rsidR="00536C1E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Bob </w:t>
      </w:r>
      <w:r w:rsidR="00676D1D">
        <w:rPr>
          <w:rFonts w:eastAsia="Times New Roman" w:cs="Times New Roman"/>
          <w:color w:val="000000" w:themeColor="text1"/>
          <w:sz w:val="24"/>
          <w:szCs w:val="24"/>
        </w:rPr>
        <w:t xml:space="preserve">Bailey, Brad Esposito, and Gunn Wastlund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ere thank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for their work </w:t>
      </w:r>
      <w:r w:rsidR="00676D1D">
        <w:rPr>
          <w:rFonts w:eastAsia="Times New Roman" w:cs="Times New Roman"/>
          <w:color w:val="000000" w:themeColor="text1"/>
          <w:sz w:val="24"/>
          <w:szCs w:val="24"/>
        </w:rPr>
        <w:t>installing the new lights in the bay</w:t>
      </w:r>
      <w:r w:rsidR="004142D2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676D1D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Emily </w:t>
      </w:r>
      <w:r w:rsidR="004142D2">
        <w:rPr>
          <w:rFonts w:eastAsia="Times New Roman" w:cs="Times New Roman"/>
          <w:color w:val="000000" w:themeColor="text1"/>
          <w:sz w:val="24"/>
          <w:szCs w:val="24"/>
        </w:rPr>
        <w:t xml:space="preserve">asked 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073FCB">
        <w:rPr>
          <w:rFonts w:eastAsia="Times New Roman" w:cs="Times New Roman"/>
          <w:color w:val="000000" w:themeColor="text1"/>
          <w:sz w:val="24"/>
          <w:szCs w:val="24"/>
        </w:rPr>
        <w:t xml:space="preserve">going forward the exterior lighting on the firehouse be downlit to </w:t>
      </w:r>
      <w:proofErr w:type="gramStart"/>
      <w:r w:rsidR="00073FCB">
        <w:rPr>
          <w:rFonts w:eastAsia="Times New Roman" w:cs="Times New Roman"/>
          <w:color w:val="000000" w:themeColor="text1"/>
          <w:sz w:val="24"/>
          <w:szCs w:val="24"/>
        </w:rPr>
        <w:t>be in compliance with</w:t>
      </w:r>
      <w:proofErr w:type="gramEnd"/>
      <w:r w:rsidR="00073FCB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 w:rsidR="004142D2">
        <w:rPr>
          <w:rFonts w:eastAsia="Times New Roman" w:cs="Times New Roman"/>
          <w:color w:val="000000" w:themeColor="text1"/>
          <w:sz w:val="24"/>
          <w:szCs w:val="24"/>
        </w:rPr>
        <w:t xml:space="preserve">night sky requirements contained in the </w:t>
      </w:r>
      <w:r w:rsidR="00073FCB">
        <w:rPr>
          <w:rFonts w:eastAsia="Times New Roman" w:cs="Times New Roman"/>
          <w:color w:val="000000" w:themeColor="text1"/>
          <w:sz w:val="24"/>
          <w:szCs w:val="24"/>
        </w:rPr>
        <w:t>Overlay Zone.</w:t>
      </w:r>
      <w:r w:rsidR="00BA773F">
        <w:rPr>
          <w:rFonts w:eastAsia="Times New Roman" w:cs="Times New Roman"/>
          <w:color w:val="000000" w:themeColor="text1"/>
          <w:sz w:val="24"/>
          <w:szCs w:val="24"/>
        </w:rPr>
        <w:t xml:space="preserve">  Chief Hardy expected compli</w:t>
      </w:r>
      <w:r w:rsidR="00EA4E46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BA773F">
        <w:rPr>
          <w:rFonts w:eastAsia="Times New Roman" w:cs="Times New Roman"/>
          <w:color w:val="000000" w:themeColor="text1"/>
          <w:sz w:val="24"/>
          <w:szCs w:val="24"/>
        </w:rPr>
        <w:t xml:space="preserve">nt lighting to </w:t>
      </w:r>
      <w:proofErr w:type="gramStart"/>
      <w:r w:rsidR="00BA773F">
        <w:rPr>
          <w:rFonts w:eastAsia="Times New Roman" w:cs="Times New Roman"/>
          <w:color w:val="000000" w:themeColor="text1"/>
          <w:sz w:val="24"/>
          <w:szCs w:val="24"/>
        </w:rPr>
        <w:t>be installed</w:t>
      </w:r>
      <w:proofErr w:type="gramEnd"/>
      <w:r w:rsidR="00BA773F">
        <w:rPr>
          <w:rFonts w:eastAsia="Times New Roman" w:cs="Times New Roman"/>
          <w:color w:val="000000" w:themeColor="text1"/>
          <w:sz w:val="24"/>
          <w:szCs w:val="24"/>
        </w:rPr>
        <w:t xml:space="preserve"> this year.  </w:t>
      </w:r>
      <w:r w:rsidR="00073FCB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44AA4465" w14:textId="77777777" w:rsidR="00064A58" w:rsidRDefault="00064A5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66CBD6D" w14:textId="77777777" w:rsidR="00BB6BE8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Deputy Chief Rose reported that t</w:t>
      </w:r>
      <w:r w:rsidR="00E14396">
        <w:rPr>
          <w:rFonts w:eastAsia="Times New Roman" w:cs="Times New Roman"/>
          <w:color w:val="000000" w:themeColor="text1"/>
          <w:sz w:val="24"/>
          <w:szCs w:val="24"/>
        </w:rPr>
        <w:t>he department has three new members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>.  Chair Dalley commended the department for the</w:t>
      </w:r>
      <w:r>
        <w:rPr>
          <w:rFonts w:eastAsia="Times New Roman" w:cs="Times New Roman"/>
          <w:color w:val="000000" w:themeColor="text1"/>
          <w:sz w:val="24"/>
          <w:szCs w:val="24"/>
        </w:rPr>
        <w:t>ir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 hard work and diligent training.  </w:t>
      </w:r>
    </w:p>
    <w:p w14:paraId="61D9F87E" w14:textId="77777777" w:rsidR="00BB6BE8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40E4273" w14:textId="54ABE76C" w:rsidR="00073FCB" w:rsidRDefault="008F215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It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as noted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that there are </w:t>
      </w:r>
      <w:r w:rsidR="00E20053">
        <w:rPr>
          <w:rFonts w:eastAsia="Times New Roman" w:cs="Times New Roman"/>
          <w:color w:val="000000" w:themeColor="text1"/>
          <w:sz w:val="24"/>
          <w:szCs w:val="24"/>
        </w:rPr>
        <w:t xml:space="preserve">110 vacant lots in the Valley and 575 homes.  There are 218 water reservations with none remaining.  </w:t>
      </w:r>
    </w:p>
    <w:p w14:paraId="587CBFDA" w14:textId="77777777" w:rsidR="00073FCB" w:rsidRDefault="00073FC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718FA62" w14:textId="098E8C13" w:rsidR="00F633C4" w:rsidRPr="00E4482C" w:rsidRDefault="0026390F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Clerk and Treasurer’s Reports (</w:t>
      </w:r>
      <w:r w:rsidR="00B21DD5">
        <w:rPr>
          <w:rFonts w:eastAsia="Times New Roman" w:cs="Times New Roman"/>
          <w:b/>
          <w:bCs/>
          <w:color w:val="000000" w:themeColor="text1"/>
          <w:sz w:val="24"/>
          <w:szCs w:val="24"/>
        </w:rPr>
        <w:t>February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) – Rick Peetz and Teri Forbes.</w:t>
      </w:r>
    </w:p>
    <w:p w14:paraId="208A5676" w14:textId="0FD3B821" w:rsidR="00B733DE" w:rsidRDefault="00B733D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A4B277" w14:textId="497EE256" w:rsidR="00471855" w:rsidRDefault="00430C5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reasurer, Teri Forbes, </w:t>
      </w:r>
      <w:r w:rsidR="0048654A">
        <w:rPr>
          <w:rFonts w:eastAsia="Times New Roman" w:cs="Times New Roman"/>
          <w:color w:val="000000" w:themeColor="text1"/>
          <w:sz w:val="24"/>
          <w:szCs w:val="24"/>
        </w:rPr>
        <w:t xml:space="preserve">presented the Treasurer’s Report and indicated that s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conciled the bank accounts and </w:t>
      </w:r>
      <w:r w:rsidR="00BB6BE8">
        <w:rPr>
          <w:rFonts w:eastAsia="Times New Roman" w:cs="Times New Roman"/>
          <w:color w:val="000000" w:themeColor="text1"/>
          <w:sz w:val="24"/>
          <w:szCs w:val="24"/>
        </w:rPr>
        <w:t xml:space="preserve">found all to b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n order.  </w:t>
      </w:r>
    </w:p>
    <w:p w14:paraId="6856C3A8" w14:textId="77777777" w:rsidR="00430C51" w:rsidRDefault="00430C5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8E66CEA" w14:textId="70018C84" w:rsidR="00430C51" w:rsidRDefault="0048654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lerk </w:t>
      </w:r>
      <w:r w:rsidR="00430C51">
        <w:rPr>
          <w:rFonts w:eastAsia="Times New Roman" w:cs="Times New Roman"/>
          <w:color w:val="000000" w:themeColor="text1"/>
          <w:sz w:val="24"/>
          <w:szCs w:val="24"/>
        </w:rPr>
        <w:t>Rick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Peetz presented the Clerk’s Report</w:t>
      </w:r>
      <w:r w:rsidR="00CF2947">
        <w:rPr>
          <w:rFonts w:eastAsia="Times New Roman" w:cs="Times New Roman"/>
          <w:color w:val="000000" w:themeColor="text1"/>
          <w:sz w:val="24"/>
          <w:szCs w:val="24"/>
        </w:rPr>
        <w:t xml:space="preserve"> and described </w:t>
      </w:r>
      <w:r w:rsidR="00B30035">
        <w:rPr>
          <w:rFonts w:eastAsia="Times New Roman" w:cs="Times New Roman"/>
          <w:color w:val="000000" w:themeColor="text1"/>
          <w:sz w:val="24"/>
          <w:szCs w:val="24"/>
        </w:rPr>
        <w:t xml:space="preserve">activity </w:t>
      </w:r>
      <w:r w:rsidR="00CF2947">
        <w:rPr>
          <w:rFonts w:eastAsia="Times New Roman" w:cs="Times New Roman"/>
          <w:color w:val="000000" w:themeColor="text1"/>
          <w:sz w:val="24"/>
          <w:szCs w:val="24"/>
        </w:rPr>
        <w:t xml:space="preserve">into and out of the accounts.  </w:t>
      </w:r>
    </w:p>
    <w:p w14:paraId="1AE59400" w14:textId="77777777" w:rsidR="00B02508" w:rsidRDefault="00B0250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1CA2BAB" w14:textId="5B4A3AC8" w:rsidR="00EB26F4" w:rsidRPr="00E4482C" w:rsidRDefault="00663D97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EB26F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E the January Clerk’s Report and the February Clerk and Treasurer’s Reports</w:t>
      </w:r>
      <w:r w:rsidR="00EB26F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B26F4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motion was seconded by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EB26F4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B26F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The motion passed with the unanimous consent of the Board.</w:t>
      </w:r>
    </w:p>
    <w:p w14:paraId="3203AB2A" w14:textId="77777777" w:rsidR="00EB26F4" w:rsidRPr="00E4482C" w:rsidRDefault="00EB26F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8401D3" w14:textId="79D345A7" w:rsidR="00AA68C0" w:rsidRDefault="00B21DD5" w:rsidP="00B30035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>Update on County Audit – Chair Dalley, Rick and Teri.</w:t>
      </w:r>
    </w:p>
    <w:p w14:paraId="0D579F97" w14:textId="77777777" w:rsidR="00AA68C0" w:rsidRDefault="00AA68C0" w:rsidP="00B30035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D622AB4" w14:textId="381C2927" w:rsidR="00CF2947" w:rsidRDefault="00227CE6" w:rsidP="00B30035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on the </w:t>
      </w:r>
      <w:r w:rsidR="00985ABC">
        <w:rPr>
          <w:rFonts w:eastAsia="Times New Roman" w:cs="Times New Roman"/>
          <w:color w:val="000000" w:themeColor="text1"/>
          <w:sz w:val="24"/>
          <w:szCs w:val="24"/>
        </w:rPr>
        <w:t>County Audit and stated that he, Rick, and Teri have been working with Susan Lewis</w:t>
      </w:r>
      <w:r w:rsidR="00B36E2A">
        <w:rPr>
          <w:rFonts w:eastAsia="Times New Roman" w:cs="Times New Roman"/>
          <w:color w:val="000000" w:themeColor="text1"/>
          <w:sz w:val="24"/>
          <w:szCs w:val="24"/>
        </w:rPr>
        <w:t xml:space="preserve"> to answer questions.  The findings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are</w:t>
      </w:r>
      <w:r w:rsidR="00B36E2A">
        <w:rPr>
          <w:rFonts w:eastAsia="Times New Roman" w:cs="Times New Roman"/>
          <w:color w:val="000000" w:themeColor="text1"/>
          <w:sz w:val="24"/>
          <w:szCs w:val="24"/>
        </w:rPr>
        <w:t xml:space="preserve"> currently under review.  </w:t>
      </w:r>
    </w:p>
    <w:p w14:paraId="2BF57AAD" w14:textId="77777777" w:rsidR="00CF2947" w:rsidRDefault="00CF294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05EE657" w14:textId="385E7153" w:rsidR="00AA68C0" w:rsidRDefault="00AA68C0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Community Center Meeting with County – Allen Cannon.</w:t>
      </w:r>
    </w:p>
    <w:p w14:paraId="7F58F99B" w14:textId="77777777" w:rsidR="00AA68C0" w:rsidRDefault="00AA68C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93F226E" w14:textId="4B0C9851" w:rsidR="00711B2B" w:rsidRDefault="00EA154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Work with the County </w:t>
      </w:r>
      <w:r w:rsidR="00597D8A">
        <w:rPr>
          <w:rFonts w:eastAsia="Times New Roman" w:cs="Times New Roman"/>
          <w:color w:val="000000" w:themeColor="text1"/>
          <w:sz w:val="24"/>
          <w:szCs w:val="24"/>
        </w:rPr>
        <w:t>on a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community center was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escribed.  </w:t>
      </w:r>
      <w:r w:rsidR="00A40164">
        <w:rPr>
          <w:rFonts w:eastAsia="Times New Roman" w:cs="Times New Roman"/>
          <w:color w:val="000000" w:themeColor="text1"/>
          <w:sz w:val="24"/>
          <w:szCs w:val="24"/>
        </w:rPr>
        <w:t xml:space="preserve">Discussions were ongoing.  </w:t>
      </w:r>
    </w:p>
    <w:p w14:paraId="4D125224" w14:textId="2B1A92CA" w:rsidR="00C65EFC" w:rsidRPr="00C65EFC" w:rsidRDefault="00C65EFC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29A31FF4" w14:textId="58DDB915" w:rsidR="00496380" w:rsidRPr="00E4482C" w:rsidRDefault="00F633C4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Citizen Requests.</w:t>
      </w:r>
    </w:p>
    <w:p w14:paraId="4D203C47" w14:textId="38291D4C" w:rsidR="00125F33" w:rsidRDefault="00125F3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D51FA1D" w14:textId="47BF1F3A" w:rsidR="00536C1E" w:rsidRDefault="00536C1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re were no citizen requests.</w:t>
      </w:r>
    </w:p>
    <w:p w14:paraId="3B60FFBD" w14:textId="77777777" w:rsidR="006821C8" w:rsidRPr="009C48E2" w:rsidRDefault="006821C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B940FD1" w14:textId="78625771" w:rsidR="007C5846" w:rsidRPr="00E4482C" w:rsidRDefault="007C5846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Other Business.</w:t>
      </w:r>
    </w:p>
    <w:p w14:paraId="5578B0B8" w14:textId="77777777" w:rsidR="00960676" w:rsidRDefault="0096067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4713551" w14:textId="132AE255" w:rsidR="00536C1E" w:rsidRDefault="00536C1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re was no Other Business.</w:t>
      </w:r>
    </w:p>
    <w:p w14:paraId="111B2D17" w14:textId="77777777" w:rsidR="00536C1E" w:rsidRPr="00E4482C" w:rsidRDefault="00536C1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DC965BD" w14:textId="0ABD03B8" w:rsidR="007C5846" w:rsidRPr="00E4482C" w:rsidRDefault="007C5846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Adjournment.</w:t>
      </w:r>
    </w:p>
    <w:p w14:paraId="2585087A" w14:textId="77777777" w:rsidR="009D57AA" w:rsidRPr="00E4482C" w:rsidRDefault="009D57A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593BDE6" w14:textId="5AE17E41" w:rsidR="00F731AC" w:rsidRPr="00E4482C" w:rsidRDefault="00430C51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F731AC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ADJOURN. 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motion was seconded by Emily Neilson.  </w:t>
      </w:r>
      <w:r w:rsidR="00F731AC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The motion passed with the unanimous consent of the Board.</w:t>
      </w:r>
    </w:p>
    <w:p w14:paraId="292DF71B" w14:textId="77777777" w:rsidR="00F731AC" w:rsidRPr="00E4482C" w:rsidRDefault="00F731AC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A96E0D" w14:textId="33A76B11" w:rsidR="00496380" w:rsidRPr="00E4482C" w:rsidRDefault="0049638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The meeting adjourned at </w:t>
      </w:r>
      <w:r w:rsidR="009D0CE0">
        <w:rPr>
          <w:rFonts w:eastAsia="Times New Roman" w:cs="Times New Roman"/>
          <w:color w:val="000000" w:themeColor="text1"/>
          <w:sz w:val="24"/>
          <w:szCs w:val="24"/>
        </w:rPr>
        <w:t xml:space="preserve">7:47 </w:t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>PM.</w:t>
      </w:r>
    </w:p>
    <w:p w14:paraId="626BF696" w14:textId="77777777" w:rsidR="0041762D" w:rsidRPr="00E4482C" w:rsidRDefault="0041762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B9C47BA" w14:textId="39B0D3B3" w:rsidR="00683390" w:rsidRPr="00E4482C" w:rsidRDefault="00E1296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>he next PVSSD meeting will be on</w:t>
      </w:r>
      <w:r w:rsidR="00496380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 Wednesday, </w:t>
      </w:r>
      <w:r w:rsidR="009D0CE0">
        <w:rPr>
          <w:rFonts w:eastAsia="Times New Roman" w:cs="Times New Roman"/>
          <w:color w:val="000000" w:themeColor="text1"/>
          <w:sz w:val="24"/>
          <w:szCs w:val="24"/>
        </w:rPr>
        <w:t>April 8</w:t>
      </w:r>
      <w:r w:rsidR="00BF1E56" w:rsidRPr="00E4482C">
        <w:rPr>
          <w:rFonts w:eastAsia="Times New Roman" w:cs="Times New Roman"/>
          <w:color w:val="000000" w:themeColor="text1"/>
          <w:sz w:val="24"/>
          <w:szCs w:val="24"/>
        </w:rPr>
        <w:t>, 2026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>.</w:t>
      </w:r>
    </w:p>
    <w:sectPr w:rsidR="00683390" w:rsidRPr="00E4482C" w:rsidSect="00FD3C54">
      <w:headerReference w:type="default" r:id="rId7"/>
      <w:footerReference w:type="default" r:id="rId8"/>
      <w:pgSz w:w="12240" w:h="15840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5C9D3" w14:textId="77777777" w:rsidR="00033D56" w:rsidRDefault="00033D56" w:rsidP="00A7108C">
      <w:pPr>
        <w:spacing w:after="0" w:line="240" w:lineRule="auto"/>
      </w:pPr>
      <w:r>
        <w:separator/>
      </w:r>
    </w:p>
  </w:endnote>
  <w:endnote w:type="continuationSeparator" w:id="0">
    <w:p w14:paraId="25046816" w14:textId="77777777" w:rsidR="00033D56" w:rsidRDefault="00033D56" w:rsidP="00A71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1701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BE7E7" w14:textId="07568935" w:rsidR="00A7108C" w:rsidRDefault="00A710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DD36B" w14:textId="77777777" w:rsidR="00A7108C" w:rsidRDefault="00A71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DCEB0" w14:textId="77777777" w:rsidR="00033D56" w:rsidRDefault="00033D56" w:rsidP="00A7108C">
      <w:pPr>
        <w:spacing w:after="0" w:line="240" w:lineRule="auto"/>
      </w:pPr>
      <w:r>
        <w:separator/>
      </w:r>
    </w:p>
  </w:footnote>
  <w:footnote w:type="continuationSeparator" w:id="0">
    <w:p w14:paraId="1D6ABDE1" w14:textId="77777777" w:rsidR="00033D56" w:rsidRDefault="00033D56" w:rsidP="00A71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CF575" w14:textId="1AD9EB4C" w:rsidR="00A7108C" w:rsidRPr="00236563" w:rsidRDefault="00A7108C">
    <w:pPr>
      <w:pStyle w:val="Header"/>
      <w:rPr>
        <w:rFonts w:cs="Times New Roman"/>
      </w:rPr>
    </w:pPr>
    <w:r w:rsidRPr="00236563">
      <w:rPr>
        <w:rFonts w:cs="Times New Roman"/>
      </w:rPr>
      <w:t>Pine Valley Special Service District Meeting</w:t>
    </w:r>
  </w:p>
  <w:p w14:paraId="57146AA6" w14:textId="173FF0CD" w:rsidR="00A7108C" w:rsidRPr="00236563" w:rsidRDefault="00790889">
    <w:pPr>
      <w:pStyle w:val="Header"/>
      <w:rPr>
        <w:rFonts w:cs="Times New Roman"/>
      </w:rPr>
    </w:pPr>
    <w:r>
      <w:rPr>
        <w:rFonts w:cs="Times New Roman"/>
      </w:rPr>
      <w:t xml:space="preserve">March </w:t>
    </w:r>
    <w:r w:rsidR="00EA0180" w:rsidRPr="00236563">
      <w:rPr>
        <w:rFonts w:cs="Times New Roman"/>
      </w:rPr>
      <w:t>11</w:t>
    </w:r>
    <w:r w:rsidR="00D4703C" w:rsidRPr="00236563">
      <w:rPr>
        <w:rFonts w:cs="Times New Roman"/>
      </w:rPr>
      <w:t>, 2026</w:t>
    </w:r>
  </w:p>
  <w:p w14:paraId="20C5213C" w14:textId="77777777" w:rsidR="00934980" w:rsidRDefault="00934980">
    <w:pPr>
      <w:pStyle w:val="Header"/>
    </w:pPr>
  </w:p>
  <w:p w14:paraId="11B25372" w14:textId="77777777" w:rsidR="00934980" w:rsidRDefault="00934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9273B"/>
    <w:multiLevelType w:val="hybridMultilevel"/>
    <w:tmpl w:val="4C90AAC2"/>
    <w:lvl w:ilvl="0" w:tplc="02909D9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C1793"/>
    <w:multiLevelType w:val="hybridMultilevel"/>
    <w:tmpl w:val="57C20D96"/>
    <w:lvl w:ilvl="0" w:tplc="0BD426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D1B8F"/>
    <w:multiLevelType w:val="hybridMultilevel"/>
    <w:tmpl w:val="C9C2B4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E3DDC"/>
    <w:multiLevelType w:val="hybridMultilevel"/>
    <w:tmpl w:val="E0746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21B174B"/>
    <w:multiLevelType w:val="hybridMultilevel"/>
    <w:tmpl w:val="82DA897A"/>
    <w:lvl w:ilvl="0" w:tplc="53CC4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3147AB"/>
    <w:multiLevelType w:val="hybridMultilevel"/>
    <w:tmpl w:val="69B26126"/>
    <w:lvl w:ilvl="0" w:tplc="8ED2AE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F520E7"/>
    <w:multiLevelType w:val="multilevel"/>
    <w:tmpl w:val="ECF8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B0FD7"/>
    <w:multiLevelType w:val="hybridMultilevel"/>
    <w:tmpl w:val="883CDA7E"/>
    <w:lvl w:ilvl="0" w:tplc="53D6BC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41CBD"/>
    <w:multiLevelType w:val="hybridMultilevel"/>
    <w:tmpl w:val="17FEAC00"/>
    <w:lvl w:ilvl="0" w:tplc="1F0A4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C93E0F"/>
    <w:multiLevelType w:val="hybridMultilevel"/>
    <w:tmpl w:val="CD363516"/>
    <w:lvl w:ilvl="0" w:tplc="0409000F">
      <w:start w:val="1"/>
      <w:numFmt w:val="decimal"/>
      <w:lvlText w:val="%1."/>
      <w:lvlJc w:val="left"/>
      <w:pPr>
        <w:ind w:left="540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0" w15:restartNumberingAfterBreak="0">
    <w:nsid w:val="4AB258D6"/>
    <w:multiLevelType w:val="multilevel"/>
    <w:tmpl w:val="A31C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982D10"/>
    <w:multiLevelType w:val="hybridMultilevel"/>
    <w:tmpl w:val="2FFEA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825C4"/>
    <w:multiLevelType w:val="hybridMultilevel"/>
    <w:tmpl w:val="C1A6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726C6"/>
    <w:multiLevelType w:val="hybridMultilevel"/>
    <w:tmpl w:val="9B4C52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653ABD"/>
    <w:multiLevelType w:val="multilevel"/>
    <w:tmpl w:val="325C6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6F3525"/>
    <w:multiLevelType w:val="hybridMultilevel"/>
    <w:tmpl w:val="60E6E3E6"/>
    <w:lvl w:ilvl="0" w:tplc="682851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80239EB"/>
    <w:multiLevelType w:val="hybridMultilevel"/>
    <w:tmpl w:val="481A8FC0"/>
    <w:lvl w:ilvl="0" w:tplc="8EACC30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26862">
    <w:abstractNumId w:val="3"/>
  </w:num>
  <w:num w:numId="2" w16cid:durableId="719867555">
    <w:abstractNumId w:val="2"/>
  </w:num>
  <w:num w:numId="3" w16cid:durableId="1576279031">
    <w:abstractNumId w:val="0"/>
  </w:num>
  <w:num w:numId="4" w16cid:durableId="998733296">
    <w:abstractNumId w:val="9"/>
  </w:num>
  <w:num w:numId="5" w16cid:durableId="1075123865">
    <w:abstractNumId w:val="4"/>
  </w:num>
  <w:num w:numId="6" w16cid:durableId="204561833">
    <w:abstractNumId w:val="13"/>
  </w:num>
  <w:num w:numId="7" w16cid:durableId="953363096">
    <w:abstractNumId w:val="16"/>
  </w:num>
  <w:num w:numId="8" w16cid:durableId="1770199485">
    <w:abstractNumId w:val="8"/>
  </w:num>
  <w:num w:numId="9" w16cid:durableId="427236294">
    <w:abstractNumId w:val="15"/>
  </w:num>
  <w:num w:numId="10" w16cid:durableId="1505167359">
    <w:abstractNumId w:val="14"/>
  </w:num>
  <w:num w:numId="11" w16cid:durableId="1229536808">
    <w:abstractNumId w:val="6"/>
  </w:num>
  <w:num w:numId="12" w16cid:durableId="2103143543">
    <w:abstractNumId w:val="10"/>
  </w:num>
  <w:num w:numId="13" w16cid:durableId="710541412">
    <w:abstractNumId w:val="7"/>
  </w:num>
  <w:num w:numId="14" w16cid:durableId="1666861013">
    <w:abstractNumId w:val="11"/>
  </w:num>
  <w:num w:numId="15" w16cid:durableId="1741757244">
    <w:abstractNumId w:val="1"/>
  </w:num>
  <w:num w:numId="16" w16cid:durableId="477841417">
    <w:abstractNumId w:val="5"/>
  </w:num>
  <w:num w:numId="17" w16cid:durableId="14787128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jA1NTAyNDI3szBS0lEKTi0uzszPAykwrwUAD6YzsCwAAAA="/>
  </w:docVars>
  <w:rsids>
    <w:rsidRoot w:val="000D1E52"/>
    <w:rsid w:val="000007F6"/>
    <w:rsid w:val="00000A96"/>
    <w:rsid w:val="00005731"/>
    <w:rsid w:val="00006002"/>
    <w:rsid w:val="00006812"/>
    <w:rsid w:val="00006C9D"/>
    <w:rsid w:val="000073AB"/>
    <w:rsid w:val="00007E2A"/>
    <w:rsid w:val="00010E0B"/>
    <w:rsid w:val="00010E45"/>
    <w:rsid w:val="00011681"/>
    <w:rsid w:val="00011F3D"/>
    <w:rsid w:val="000125B4"/>
    <w:rsid w:val="00012603"/>
    <w:rsid w:val="00012B40"/>
    <w:rsid w:val="00012B6E"/>
    <w:rsid w:val="000131D8"/>
    <w:rsid w:val="0001467D"/>
    <w:rsid w:val="000153F7"/>
    <w:rsid w:val="0001583C"/>
    <w:rsid w:val="0001585B"/>
    <w:rsid w:val="0001772F"/>
    <w:rsid w:val="000200D8"/>
    <w:rsid w:val="00020F88"/>
    <w:rsid w:val="00024431"/>
    <w:rsid w:val="00025E5C"/>
    <w:rsid w:val="000266E0"/>
    <w:rsid w:val="00026ABD"/>
    <w:rsid w:val="0003005A"/>
    <w:rsid w:val="00031408"/>
    <w:rsid w:val="00032D21"/>
    <w:rsid w:val="0003345E"/>
    <w:rsid w:val="00033B4F"/>
    <w:rsid w:val="00033D56"/>
    <w:rsid w:val="00033FE4"/>
    <w:rsid w:val="00034F3C"/>
    <w:rsid w:val="00036A61"/>
    <w:rsid w:val="000375E1"/>
    <w:rsid w:val="00040244"/>
    <w:rsid w:val="00041590"/>
    <w:rsid w:val="00041ACD"/>
    <w:rsid w:val="00042E90"/>
    <w:rsid w:val="00044703"/>
    <w:rsid w:val="00044F59"/>
    <w:rsid w:val="0004532D"/>
    <w:rsid w:val="00046C20"/>
    <w:rsid w:val="0004725F"/>
    <w:rsid w:val="00047417"/>
    <w:rsid w:val="000475EA"/>
    <w:rsid w:val="00047A2D"/>
    <w:rsid w:val="000516E3"/>
    <w:rsid w:val="00051DA6"/>
    <w:rsid w:val="000527D3"/>
    <w:rsid w:val="000529C8"/>
    <w:rsid w:val="00052C14"/>
    <w:rsid w:val="000544E2"/>
    <w:rsid w:val="0005463B"/>
    <w:rsid w:val="000562F6"/>
    <w:rsid w:val="000568C7"/>
    <w:rsid w:val="00057A16"/>
    <w:rsid w:val="00060CDD"/>
    <w:rsid w:val="0006101E"/>
    <w:rsid w:val="00061A49"/>
    <w:rsid w:val="000624B6"/>
    <w:rsid w:val="00064A58"/>
    <w:rsid w:val="00065A97"/>
    <w:rsid w:val="00066839"/>
    <w:rsid w:val="00066E52"/>
    <w:rsid w:val="000676E9"/>
    <w:rsid w:val="00067777"/>
    <w:rsid w:val="00070395"/>
    <w:rsid w:val="000709DA"/>
    <w:rsid w:val="0007167D"/>
    <w:rsid w:val="00071E27"/>
    <w:rsid w:val="0007211D"/>
    <w:rsid w:val="000727EB"/>
    <w:rsid w:val="0007296D"/>
    <w:rsid w:val="00072A3B"/>
    <w:rsid w:val="00072B50"/>
    <w:rsid w:val="00072ED2"/>
    <w:rsid w:val="00073CF4"/>
    <w:rsid w:val="00073FCB"/>
    <w:rsid w:val="00074E10"/>
    <w:rsid w:val="00077663"/>
    <w:rsid w:val="00077704"/>
    <w:rsid w:val="000811E3"/>
    <w:rsid w:val="0008190A"/>
    <w:rsid w:val="00084814"/>
    <w:rsid w:val="00085246"/>
    <w:rsid w:val="00085C21"/>
    <w:rsid w:val="000869FB"/>
    <w:rsid w:val="00090564"/>
    <w:rsid w:val="00091CE6"/>
    <w:rsid w:val="000921E3"/>
    <w:rsid w:val="0009327C"/>
    <w:rsid w:val="000940AE"/>
    <w:rsid w:val="00094397"/>
    <w:rsid w:val="00094F31"/>
    <w:rsid w:val="000966A4"/>
    <w:rsid w:val="00096B36"/>
    <w:rsid w:val="00097718"/>
    <w:rsid w:val="000A2124"/>
    <w:rsid w:val="000A2DD6"/>
    <w:rsid w:val="000A3B3E"/>
    <w:rsid w:val="000A53C5"/>
    <w:rsid w:val="000A5BB1"/>
    <w:rsid w:val="000A68E5"/>
    <w:rsid w:val="000A6990"/>
    <w:rsid w:val="000B000E"/>
    <w:rsid w:val="000B048F"/>
    <w:rsid w:val="000B05A3"/>
    <w:rsid w:val="000B2054"/>
    <w:rsid w:val="000B3F5E"/>
    <w:rsid w:val="000B4094"/>
    <w:rsid w:val="000B46A8"/>
    <w:rsid w:val="000B4D9C"/>
    <w:rsid w:val="000B59A3"/>
    <w:rsid w:val="000C0264"/>
    <w:rsid w:val="000C1327"/>
    <w:rsid w:val="000C4C04"/>
    <w:rsid w:val="000C6658"/>
    <w:rsid w:val="000D070E"/>
    <w:rsid w:val="000D0CD9"/>
    <w:rsid w:val="000D1091"/>
    <w:rsid w:val="000D14C4"/>
    <w:rsid w:val="000D1E52"/>
    <w:rsid w:val="000D2FCD"/>
    <w:rsid w:val="000D359A"/>
    <w:rsid w:val="000D387A"/>
    <w:rsid w:val="000D4E7E"/>
    <w:rsid w:val="000D530F"/>
    <w:rsid w:val="000D5471"/>
    <w:rsid w:val="000D5864"/>
    <w:rsid w:val="000D64C6"/>
    <w:rsid w:val="000D70BA"/>
    <w:rsid w:val="000D7356"/>
    <w:rsid w:val="000D7720"/>
    <w:rsid w:val="000D779D"/>
    <w:rsid w:val="000D7958"/>
    <w:rsid w:val="000E03BF"/>
    <w:rsid w:val="000E38A1"/>
    <w:rsid w:val="000E5226"/>
    <w:rsid w:val="000E524E"/>
    <w:rsid w:val="000E7233"/>
    <w:rsid w:val="000F1A10"/>
    <w:rsid w:val="000F2E2B"/>
    <w:rsid w:val="000F2E65"/>
    <w:rsid w:val="000F3241"/>
    <w:rsid w:val="000F7907"/>
    <w:rsid w:val="000F7B0F"/>
    <w:rsid w:val="000F7F9F"/>
    <w:rsid w:val="00100213"/>
    <w:rsid w:val="00100D81"/>
    <w:rsid w:val="0010197C"/>
    <w:rsid w:val="00102756"/>
    <w:rsid w:val="00102D21"/>
    <w:rsid w:val="001047DC"/>
    <w:rsid w:val="001057EB"/>
    <w:rsid w:val="00105ACD"/>
    <w:rsid w:val="0010650E"/>
    <w:rsid w:val="001076A5"/>
    <w:rsid w:val="00107E05"/>
    <w:rsid w:val="0011039E"/>
    <w:rsid w:val="00110D5B"/>
    <w:rsid w:val="0011137C"/>
    <w:rsid w:val="00111A98"/>
    <w:rsid w:val="0011206A"/>
    <w:rsid w:val="00112679"/>
    <w:rsid w:val="00113060"/>
    <w:rsid w:val="00114217"/>
    <w:rsid w:val="001156A1"/>
    <w:rsid w:val="00115D64"/>
    <w:rsid w:val="00115FAC"/>
    <w:rsid w:val="001162E0"/>
    <w:rsid w:val="00117682"/>
    <w:rsid w:val="001200E3"/>
    <w:rsid w:val="00120112"/>
    <w:rsid w:val="00120728"/>
    <w:rsid w:val="001218D9"/>
    <w:rsid w:val="00121C4A"/>
    <w:rsid w:val="00125192"/>
    <w:rsid w:val="00125F33"/>
    <w:rsid w:val="0012679B"/>
    <w:rsid w:val="001309EB"/>
    <w:rsid w:val="00134B37"/>
    <w:rsid w:val="00136391"/>
    <w:rsid w:val="00137008"/>
    <w:rsid w:val="00140CDA"/>
    <w:rsid w:val="00142426"/>
    <w:rsid w:val="001431F8"/>
    <w:rsid w:val="00144195"/>
    <w:rsid w:val="00144846"/>
    <w:rsid w:val="00145C43"/>
    <w:rsid w:val="0014724F"/>
    <w:rsid w:val="0014768D"/>
    <w:rsid w:val="0014785A"/>
    <w:rsid w:val="00147873"/>
    <w:rsid w:val="00147C71"/>
    <w:rsid w:val="00147D1A"/>
    <w:rsid w:val="001502EB"/>
    <w:rsid w:val="00151ED1"/>
    <w:rsid w:val="00152013"/>
    <w:rsid w:val="00152862"/>
    <w:rsid w:val="0015293B"/>
    <w:rsid w:val="00153782"/>
    <w:rsid w:val="00154ECE"/>
    <w:rsid w:val="001558BD"/>
    <w:rsid w:val="00155C27"/>
    <w:rsid w:val="001569DB"/>
    <w:rsid w:val="00156DCF"/>
    <w:rsid w:val="0015747D"/>
    <w:rsid w:val="001575CD"/>
    <w:rsid w:val="00157967"/>
    <w:rsid w:val="00157A0F"/>
    <w:rsid w:val="00161468"/>
    <w:rsid w:val="00161C15"/>
    <w:rsid w:val="00161E42"/>
    <w:rsid w:val="001624C2"/>
    <w:rsid w:val="0016327E"/>
    <w:rsid w:val="00163340"/>
    <w:rsid w:val="00163525"/>
    <w:rsid w:val="001644AF"/>
    <w:rsid w:val="00164B07"/>
    <w:rsid w:val="001665B1"/>
    <w:rsid w:val="00166EB4"/>
    <w:rsid w:val="00167547"/>
    <w:rsid w:val="0016786D"/>
    <w:rsid w:val="0017194A"/>
    <w:rsid w:val="001725A2"/>
    <w:rsid w:val="00174494"/>
    <w:rsid w:val="0017532F"/>
    <w:rsid w:val="00175B17"/>
    <w:rsid w:val="00176CFE"/>
    <w:rsid w:val="0017767F"/>
    <w:rsid w:val="0018046A"/>
    <w:rsid w:val="001805E7"/>
    <w:rsid w:val="00180EB5"/>
    <w:rsid w:val="001817E3"/>
    <w:rsid w:val="00182128"/>
    <w:rsid w:val="0018288E"/>
    <w:rsid w:val="00183047"/>
    <w:rsid w:val="001845C8"/>
    <w:rsid w:val="00185816"/>
    <w:rsid w:val="00185DEF"/>
    <w:rsid w:val="00186677"/>
    <w:rsid w:val="001869E4"/>
    <w:rsid w:val="001873FF"/>
    <w:rsid w:val="00187434"/>
    <w:rsid w:val="00187F96"/>
    <w:rsid w:val="001907D5"/>
    <w:rsid w:val="0019151F"/>
    <w:rsid w:val="00192193"/>
    <w:rsid w:val="00193845"/>
    <w:rsid w:val="00193E45"/>
    <w:rsid w:val="001963E6"/>
    <w:rsid w:val="001A026C"/>
    <w:rsid w:val="001A0754"/>
    <w:rsid w:val="001A0D77"/>
    <w:rsid w:val="001A18AD"/>
    <w:rsid w:val="001A3E74"/>
    <w:rsid w:val="001A4F83"/>
    <w:rsid w:val="001A6658"/>
    <w:rsid w:val="001A77B7"/>
    <w:rsid w:val="001B014A"/>
    <w:rsid w:val="001B01BD"/>
    <w:rsid w:val="001B246B"/>
    <w:rsid w:val="001B26E8"/>
    <w:rsid w:val="001B288E"/>
    <w:rsid w:val="001B33DF"/>
    <w:rsid w:val="001B3C09"/>
    <w:rsid w:val="001B3EEC"/>
    <w:rsid w:val="001B42CB"/>
    <w:rsid w:val="001B5577"/>
    <w:rsid w:val="001B5C48"/>
    <w:rsid w:val="001B6A9D"/>
    <w:rsid w:val="001B6AEE"/>
    <w:rsid w:val="001B7E96"/>
    <w:rsid w:val="001C08C0"/>
    <w:rsid w:val="001C0B76"/>
    <w:rsid w:val="001C1B40"/>
    <w:rsid w:val="001C2292"/>
    <w:rsid w:val="001C2C8B"/>
    <w:rsid w:val="001C2DE2"/>
    <w:rsid w:val="001C31EE"/>
    <w:rsid w:val="001C324E"/>
    <w:rsid w:val="001C507A"/>
    <w:rsid w:val="001C5E18"/>
    <w:rsid w:val="001C7779"/>
    <w:rsid w:val="001C7B92"/>
    <w:rsid w:val="001C7EBD"/>
    <w:rsid w:val="001D0362"/>
    <w:rsid w:val="001D0CF7"/>
    <w:rsid w:val="001D1411"/>
    <w:rsid w:val="001D17A6"/>
    <w:rsid w:val="001D27E8"/>
    <w:rsid w:val="001D3380"/>
    <w:rsid w:val="001D34A0"/>
    <w:rsid w:val="001D3B9E"/>
    <w:rsid w:val="001D3DED"/>
    <w:rsid w:val="001D3EDF"/>
    <w:rsid w:val="001D40A9"/>
    <w:rsid w:val="001D4A7F"/>
    <w:rsid w:val="001D4BDD"/>
    <w:rsid w:val="001D535B"/>
    <w:rsid w:val="001D6115"/>
    <w:rsid w:val="001D78F4"/>
    <w:rsid w:val="001E18BE"/>
    <w:rsid w:val="001E200B"/>
    <w:rsid w:val="001E4C36"/>
    <w:rsid w:val="001E5CF7"/>
    <w:rsid w:val="001E7052"/>
    <w:rsid w:val="001F13B8"/>
    <w:rsid w:val="001F21CC"/>
    <w:rsid w:val="001F27BC"/>
    <w:rsid w:val="001F287C"/>
    <w:rsid w:val="001F33EB"/>
    <w:rsid w:val="001F3D0B"/>
    <w:rsid w:val="001F48B1"/>
    <w:rsid w:val="001F4F45"/>
    <w:rsid w:val="001F6233"/>
    <w:rsid w:val="001F6F59"/>
    <w:rsid w:val="00200897"/>
    <w:rsid w:val="00203591"/>
    <w:rsid w:val="002036CD"/>
    <w:rsid w:val="00203BCE"/>
    <w:rsid w:val="00204DC8"/>
    <w:rsid w:val="00206092"/>
    <w:rsid w:val="00206559"/>
    <w:rsid w:val="0020756D"/>
    <w:rsid w:val="002105D8"/>
    <w:rsid w:val="00210AD6"/>
    <w:rsid w:val="00211998"/>
    <w:rsid w:val="002129FF"/>
    <w:rsid w:val="00214740"/>
    <w:rsid w:val="00216F1B"/>
    <w:rsid w:val="00220C95"/>
    <w:rsid w:val="0022235D"/>
    <w:rsid w:val="00223218"/>
    <w:rsid w:val="00223787"/>
    <w:rsid w:val="00224515"/>
    <w:rsid w:val="00227CE6"/>
    <w:rsid w:val="00230841"/>
    <w:rsid w:val="00230872"/>
    <w:rsid w:val="0023162A"/>
    <w:rsid w:val="00231D6B"/>
    <w:rsid w:val="00232431"/>
    <w:rsid w:val="002334E8"/>
    <w:rsid w:val="0023447F"/>
    <w:rsid w:val="00236563"/>
    <w:rsid w:val="00240EED"/>
    <w:rsid w:val="00241108"/>
    <w:rsid w:val="0024151C"/>
    <w:rsid w:val="00244800"/>
    <w:rsid w:val="0024515C"/>
    <w:rsid w:val="00245710"/>
    <w:rsid w:val="002469E0"/>
    <w:rsid w:val="002469FE"/>
    <w:rsid w:val="00246AE9"/>
    <w:rsid w:val="00247B34"/>
    <w:rsid w:val="00251E4E"/>
    <w:rsid w:val="00252280"/>
    <w:rsid w:val="00252657"/>
    <w:rsid w:val="00253596"/>
    <w:rsid w:val="002542F1"/>
    <w:rsid w:val="00254B1D"/>
    <w:rsid w:val="00254C2D"/>
    <w:rsid w:val="0025528E"/>
    <w:rsid w:val="002555A9"/>
    <w:rsid w:val="002564C6"/>
    <w:rsid w:val="00256A1D"/>
    <w:rsid w:val="002572F5"/>
    <w:rsid w:val="00257761"/>
    <w:rsid w:val="00261235"/>
    <w:rsid w:val="00261904"/>
    <w:rsid w:val="00261AC4"/>
    <w:rsid w:val="0026290D"/>
    <w:rsid w:val="00262CB5"/>
    <w:rsid w:val="00262E1E"/>
    <w:rsid w:val="002631B6"/>
    <w:rsid w:val="00263277"/>
    <w:rsid w:val="0026390F"/>
    <w:rsid w:val="00263E59"/>
    <w:rsid w:val="00265130"/>
    <w:rsid w:val="00266096"/>
    <w:rsid w:val="0026714D"/>
    <w:rsid w:val="00272E44"/>
    <w:rsid w:val="00273120"/>
    <w:rsid w:val="00273CBA"/>
    <w:rsid w:val="002749A9"/>
    <w:rsid w:val="00274AF7"/>
    <w:rsid w:val="00274C99"/>
    <w:rsid w:val="002751F1"/>
    <w:rsid w:val="002761F2"/>
    <w:rsid w:val="00276A62"/>
    <w:rsid w:val="00281B56"/>
    <w:rsid w:val="002822D5"/>
    <w:rsid w:val="00283DA3"/>
    <w:rsid w:val="002847DD"/>
    <w:rsid w:val="00284A76"/>
    <w:rsid w:val="0028528A"/>
    <w:rsid w:val="00285504"/>
    <w:rsid w:val="00286C99"/>
    <w:rsid w:val="00287926"/>
    <w:rsid w:val="002879AF"/>
    <w:rsid w:val="0029066C"/>
    <w:rsid w:val="00290912"/>
    <w:rsid w:val="00291CB0"/>
    <w:rsid w:val="002920DE"/>
    <w:rsid w:val="00292DF1"/>
    <w:rsid w:val="0029306E"/>
    <w:rsid w:val="00294794"/>
    <w:rsid w:val="0029523F"/>
    <w:rsid w:val="002957B7"/>
    <w:rsid w:val="00295DE2"/>
    <w:rsid w:val="00295EB9"/>
    <w:rsid w:val="00296435"/>
    <w:rsid w:val="00296605"/>
    <w:rsid w:val="002A1A6B"/>
    <w:rsid w:val="002A230D"/>
    <w:rsid w:val="002A25E8"/>
    <w:rsid w:val="002A27CF"/>
    <w:rsid w:val="002A2863"/>
    <w:rsid w:val="002A380A"/>
    <w:rsid w:val="002A4611"/>
    <w:rsid w:val="002A4D8B"/>
    <w:rsid w:val="002A4D9B"/>
    <w:rsid w:val="002A5583"/>
    <w:rsid w:val="002A58BC"/>
    <w:rsid w:val="002A6270"/>
    <w:rsid w:val="002A638F"/>
    <w:rsid w:val="002A7821"/>
    <w:rsid w:val="002B0BA4"/>
    <w:rsid w:val="002B1C75"/>
    <w:rsid w:val="002B1EBC"/>
    <w:rsid w:val="002B3E96"/>
    <w:rsid w:val="002B4822"/>
    <w:rsid w:val="002B4B1B"/>
    <w:rsid w:val="002B50F3"/>
    <w:rsid w:val="002B63A3"/>
    <w:rsid w:val="002B6665"/>
    <w:rsid w:val="002B77AC"/>
    <w:rsid w:val="002B7F4B"/>
    <w:rsid w:val="002C03F3"/>
    <w:rsid w:val="002C10E1"/>
    <w:rsid w:val="002C1B11"/>
    <w:rsid w:val="002C1E74"/>
    <w:rsid w:val="002C24E0"/>
    <w:rsid w:val="002C26EA"/>
    <w:rsid w:val="002C345D"/>
    <w:rsid w:val="002C7AD7"/>
    <w:rsid w:val="002D021F"/>
    <w:rsid w:val="002D17F0"/>
    <w:rsid w:val="002D1EBA"/>
    <w:rsid w:val="002D2EEB"/>
    <w:rsid w:val="002D3BC0"/>
    <w:rsid w:val="002D4B78"/>
    <w:rsid w:val="002D63C0"/>
    <w:rsid w:val="002E004C"/>
    <w:rsid w:val="002E01C2"/>
    <w:rsid w:val="002E0DE1"/>
    <w:rsid w:val="002E10C6"/>
    <w:rsid w:val="002E2DA3"/>
    <w:rsid w:val="002E370B"/>
    <w:rsid w:val="002E4232"/>
    <w:rsid w:val="002E5254"/>
    <w:rsid w:val="002E5388"/>
    <w:rsid w:val="002E6294"/>
    <w:rsid w:val="002F11AA"/>
    <w:rsid w:val="002F172B"/>
    <w:rsid w:val="002F1895"/>
    <w:rsid w:val="002F2A29"/>
    <w:rsid w:val="002F39FB"/>
    <w:rsid w:val="002F3BFA"/>
    <w:rsid w:val="002F3E49"/>
    <w:rsid w:val="002F4F28"/>
    <w:rsid w:val="002F71A4"/>
    <w:rsid w:val="002F7A5E"/>
    <w:rsid w:val="00300350"/>
    <w:rsid w:val="003010FF"/>
    <w:rsid w:val="00302AD3"/>
    <w:rsid w:val="00303488"/>
    <w:rsid w:val="00303C49"/>
    <w:rsid w:val="00303C4C"/>
    <w:rsid w:val="003044B4"/>
    <w:rsid w:val="00304682"/>
    <w:rsid w:val="003047C8"/>
    <w:rsid w:val="00311319"/>
    <w:rsid w:val="0031200D"/>
    <w:rsid w:val="0031248D"/>
    <w:rsid w:val="00312FDC"/>
    <w:rsid w:val="003137CC"/>
    <w:rsid w:val="00313A2F"/>
    <w:rsid w:val="00314961"/>
    <w:rsid w:val="003170D7"/>
    <w:rsid w:val="00317AEA"/>
    <w:rsid w:val="00320407"/>
    <w:rsid w:val="00321522"/>
    <w:rsid w:val="00323AF8"/>
    <w:rsid w:val="00324027"/>
    <w:rsid w:val="0032409D"/>
    <w:rsid w:val="0032490C"/>
    <w:rsid w:val="00325773"/>
    <w:rsid w:val="00325F9B"/>
    <w:rsid w:val="003266D8"/>
    <w:rsid w:val="003269A8"/>
    <w:rsid w:val="003276A5"/>
    <w:rsid w:val="003277ED"/>
    <w:rsid w:val="00327A53"/>
    <w:rsid w:val="0033065F"/>
    <w:rsid w:val="003337F5"/>
    <w:rsid w:val="00333A52"/>
    <w:rsid w:val="003344A3"/>
    <w:rsid w:val="00334F0B"/>
    <w:rsid w:val="003357B6"/>
    <w:rsid w:val="0033776E"/>
    <w:rsid w:val="00340847"/>
    <w:rsid w:val="00340DF7"/>
    <w:rsid w:val="003419CA"/>
    <w:rsid w:val="00342488"/>
    <w:rsid w:val="003435E0"/>
    <w:rsid w:val="00344471"/>
    <w:rsid w:val="00345919"/>
    <w:rsid w:val="00347298"/>
    <w:rsid w:val="00350422"/>
    <w:rsid w:val="0035152A"/>
    <w:rsid w:val="00351BCD"/>
    <w:rsid w:val="003524FA"/>
    <w:rsid w:val="003536CF"/>
    <w:rsid w:val="00354397"/>
    <w:rsid w:val="00355E7A"/>
    <w:rsid w:val="00356406"/>
    <w:rsid w:val="0035653A"/>
    <w:rsid w:val="00356940"/>
    <w:rsid w:val="00357C0E"/>
    <w:rsid w:val="00360476"/>
    <w:rsid w:val="00361DC3"/>
    <w:rsid w:val="00362462"/>
    <w:rsid w:val="00362499"/>
    <w:rsid w:val="00362BA2"/>
    <w:rsid w:val="0036370F"/>
    <w:rsid w:val="00363876"/>
    <w:rsid w:val="003639C9"/>
    <w:rsid w:val="00363AAC"/>
    <w:rsid w:val="00363D2F"/>
    <w:rsid w:val="00365985"/>
    <w:rsid w:val="00365DF1"/>
    <w:rsid w:val="00366808"/>
    <w:rsid w:val="00366E83"/>
    <w:rsid w:val="003701DC"/>
    <w:rsid w:val="00371116"/>
    <w:rsid w:val="00371C4B"/>
    <w:rsid w:val="003721FB"/>
    <w:rsid w:val="0037276A"/>
    <w:rsid w:val="00372A71"/>
    <w:rsid w:val="00375D06"/>
    <w:rsid w:val="00380012"/>
    <w:rsid w:val="00380C73"/>
    <w:rsid w:val="00380DCC"/>
    <w:rsid w:val="00381BF5"/>
    <w:rsid w:val="00382298"/>
    <w:rsid w:val="003829DE"/>
    <w:rsid w:val="00383464"/>
    <w:rsid w:val="003840DF"/>
    <w:rsid w:val="003847C6"/>
    <w:rsid w:val="003858C8"/>
    <w:rsid w:val="00386844"/>
    <w:rsid w:val="00386A3E"/>
    <w:rsid w:val="00386BE8"/>
    <w:rsid w:val="00386F43"/>
    <w:rsid w:val="003900BE"/>
    <w:rsid w:val="00391081"/>
    <w:rsid w:val="003940C2"/>
    <w:rsid w:val="0039424F"/>
    <w:rsid w:val="0039469D"/>
    <w:rsid w:val="003949FA"/>
    <w:rsid w:val="003A07DE"/>
    <w:rsid w:val="003A1D72"/>
    <w:rsid w:val="003A2109"/>
    <w:rsid w:val="003A317C"/>
    <w:rsid w:val="003A3410"/>
    <w:rsid w:val="003A3FCF"/>
    <w:rsid w:val="003A57CB"/>
    <w:rsid w:val="003A660C"/>
    <w:rsid w:val="003A76F6"/>
    <w:rsid w:val="003B055B"/>
    <w:rsid w:val="003B1EB9"/>
    <w:rsid w:val="003B2441"/>
    <w:rsid w:val="003B35E3"/>
    <w:rsid w:val="003B3F52"/>
    <w:rsid w:val="003B48E9"/>
    <w:rsid w:val="003B5AE2"/>
    <w:rsid w:val="003B5FD0"/>
    <w:rsid w:val="003C26D4"/>
    <w:rsid w:val="003C2E55"/>
    <w:rsid w:val="003C31CE"/>
    <w:rsid w:val="003C34ED"/>
    <w:rsid w:val="003C4D30"/>
    <w:rsid w:val="003C4F4C"/>
    <w:rsid w:val="003C6AEA"/>
    <w:rsid w:val="003C71AA"/>
    <w:rsid w:val="003C7D02"/>
    <w:rsid w:val="003D0184"/>
    <w:rsid w:val="003D14DB"/>
    <w:rsid w:val="003D1778"/>
    <w:rsid w:val="003D3DF5"/>
    <w:rsid w:val="003D3F7A"/>
    <w:rsid w:val="003D44E9"/>
    <w:rsid w:val="003D6FB6"/>
    <w:rsid w:val="003D75D8"/>
    <w:rsid w:val="003E0CAA"/>
    <w:rsid w:val="003E0ED2"/>
    <w:rsid w:val="003E1135"/>
    <w:rsid w:val="003E19E3"/>
    <w:rsid w:val="003E2937"/>
    <w:rsid w:val="003E53F4"/>
    <w:rsid w:val="003E670D"/>
    <w:rsid w:val="003E6C69"/>
    <w:rsid w:val="003E770E"/>
    <w:rsid w:val="003F029B"/>
    <w:rsid w:val="003F0564"/>
    <w:rsid w:val="003F20D2"/>
    <w:rsid w:val="003F3AD6"/>
    <w:rsid w:val="003F54FB"/>
    <w:rsid w:val="003F5DDC"/>
    <w:rsid w:val="003F5E75"/>
    <w:rsid w:val="003F6518"/>
    <w:rsid w:val="003F77BE"/>
    <w:rsid w:val="0040134C"/>
    <w:rsid w:val="00401EE0"/>
    <w:rsid w:val="004022CD"/>
    <w:rsid w:val="00405548"/>
    <w:rsid w:val="00407E33"/>
    <w:rsid w:val="0041207D"/>
    <w:rsid w:val="00413C12"/>
    <w:rsid w:val="004142D2"/>
    <w:rsid w:val="00414387"/>
    <w:rsid w:val="004153C8"/>
    <w:rsid w:val="00415A40"/>
    <w:rsid w:val="004168D8"/>
    <w:rsid w:val="00416FFE"/>
    <w:rsid w:val="0041762D"/>
    <w:rsid w:val="004179DE"/>
    <w:rsid w:val="00417D36"/>
    <w:rsid w:val="00417E9D"/>
    <w:rsid w:val="00422C1B"/>
    <w:rsid w:val="0042349B"/>
    <w:rsid w:val="00423B9C"/>
    <w:rsid w:val="00424A72"/>
    <w:rsid w:val="004253E7"/>
    <w:rsid w:val="00425D70"/>
    <w:rsid w:val="004265F9"/>
    <w:rsid w:val="00426A09"/>
    <w:rsid w:val="00426D43"/>
    <w:rsid w:val="004270D9"/>
    <w:rsid w:val="0042736B"/>
    <w:rsid w:val="0043060D"/>
    <w:rsid w:val="004308C0"/>
    <w:rsid w:val="00430C51"/>
    <w:rsid w:val="00433018"/>
    <w:rsid w:val="0043324E"/>
    <w:rsid w:val="00433D98"/>
    <w:rsid w:val="0043543F"/>
    <w:rsid w:val="00435993"/>
    <w:rsid w:val="00436059"/>
    <w:rsid w:val="00436129"/>
    <w:rsid w:val="004366DB"/>
    <w:rsid w:val="00436F61"/>
    <w:rsid w:val="00437FB1"/>
    <w:rsid w:val="004415E3"/>
    <w:rsid w:val="00441B7A"/>
    <w:rsid w:val="00444017"/>
    <w:rsid w:val="00444241"/>
    <w:rsid w:val="0044447D"/>
    <w:rsid w:val="0044651A"/>
    <w:rsid w:val="00450003"/>
    <w:rsid w:val="004503A4"/>
    <w:rsid w:val="004513E6"/>
    <w:rsid w:val="004525F7"/>
    <w:rsid w:val="00452C40"/>
    <w:rsid w:val="00453D98"/>
    <w:rsid w:val="004547BA"/>
    <w:rsid w:val="00455727"/>
    <w:rsid w:val="00457D81"/>
    <w:rsid w:val="00461151"/>
    <w:rsid w:val="004615AE"/>
    <w:rsid w:val="0046237F"/>
    <w:rsid w:val="0046420E"/>
    <w:rsid w:val="00464FFE"/>
    <w:rsid w:val="00465A3B"/>
    <w:rsid w:val="00466079"/>
    <w:rsid w:val="00466DB1"/>
    <w:rsid w:val="00466F10"/>
    <w:rsid w:val="0046733E"/>
    <w:rsid w:val="004675A2"/>
    <w:rsid w:val="004703C4"/>
    <w:rsid w:val="00470A71"/>
    <w:rsid w:val="00471855"/>
    <w:rsid w:val="00471A1B"/>
    <w:rsid w:val="00471ACD"/>
    <w:rsid w:val="00472178"/>
    <w:rsid w:val="00472549"/>
    <w:rsid w:val="00472F24"/>
    <w:rsid w:val="00473433"/>
    <w:rsid w:val="004764BE"/>
    <w:rsid w:val="00476E5C"/>
    <w:rsid w:val="00477E79"/>
    <w:rsid w:val="0048070C"/>
    <w:rsid w:val="00480771"/>
    <w:rsid w:val="00482097"/>
    <w:rsid w:val="00482503"/>
    <w:rsid w:val="00482C09"/>
    <w:rsid w:val="0048654A"/>
    <w:rsid w:val="0048708D"/>
    <w:rsid w:val="004879D3"/>
    <w:rsid w:val="00490B49"/>
    <w:rsid w:val="00490BCF"/>
    <w:rsid w:val="004926CE"/>
    <w:rsid w:val="0049282F"/>
    <w:rsid w:val="00492ACB"/>
    <w:rsid w:val="00494A6F"/>
    <w:rsid w:val="00494C76"/>
    <w:rsid w:val="00494F7D"/>
    <w:rsid w:val="00494FA1"/>
    <w:rsid w:val="004951D5"/>
    <w:rsid w:val="0049551E"/>
    <w:rsid w:val="00496380"/>
    <w:rsid w:val="00496E2E"/>
    <w:rsid w:val="004A0760"/>
    <w:rsid w:val="004A1874"/>
    <w:rsid w:val="004A4824"/>
    <w:rsid w:val="004A601F"/>
    <w:rsid w:val="004A60B7"/>
    <w:rsid w:val="004A7058"/>
    <w:rsid w:val="004B02BC"/>
    <w:rsid w:val="004B0471"/>
    <w:rsid w:val="004B1FE3"/>
    <w:rsid w:val="004B2240"/>
    <w:rsid w:val="004B3EB2"/>
    <w:rsid w:val="004B46A4"/>
    <w:rsid w:val="004B4844"/>
    <w:rsid w:val="004B55C3"/>
    <w:rsid w:val="004B7B47"/>
    <w:rsid w:val="004C0CB8"/>
    <w:rsid w:val="004C0EE4"/>
    <w:rsid w:val="004C129C"/>
    <w:rsid w:val="004C17B7"/>
    <w:rsid w:val="004C30B9"/>
    <w:rsid w:val="004C36B9"/>
    <w:rsid w:val="004C3B01"/>
    <w:rsid w:val="004C61A8"/>
    <w:rsid w:val="004C6F5C"/>
    <w:rsid w:val="004C7CFC"/>
    <w:rsid w:val="004D01ED"/>
    <w:rsid w:val="004D07BB"/>
    <w:rsid w:val="004D1C1D"/>
    <w:rsid w:val="004D1C70"/>
    <w:rsid w:val="004D1D07"/>
    <w:rsid w:val="004D2337"/>
    <w:rsid w:val="004D2B2E"/>
    <w:rsid w:val="004D3B47"/>
    <w:rsid w:val="004D3BC0"/>
    <w:rsid w:val="004D3C81"/>
    <w:rsid w:val="004D5668"/>
    <w:rsid w:val="004D5FA0"/>
    <w:rsid w:val="004D64F0"/>
    <w:rsid w:val="004D7664"/>
    <w:rsid w:val="004D7A5A"/>
    <w:rsid w:val="004D7C46"/>
    <w:rsid w:val="004E0151"/>
    <w:rsid w:val="004E2289"/>
    <w:rsid w:val="004E2527"/>
    <w:rsid w:val="004E2E34"/>
    <w:rsid w:val="004E38B1"/>
    <w:rsid w:val="004E3999"/>
    <w:rsid w:val="004E445A"/>
    <w:rsid w:val="004E44D6"/>
    <w:rsid w:val="004E612B"/>
    <w:rsid w:val="004E62C9"/>
    <w:rsid w:val="004E6DFA"/>
    <w:rsid w:val="004F0CD4"/>
    <w:rsid w:val="004F1E33"/>
    <w:rsid w:val="004F2968"/>
    <w:rsid w:val="004F2A4C"/>
    <w:rsid w:val="004F4653"/>
    <w:rsid w:val="004F5143"/>
    <w:rsid w:val="004F7E1F"/>
    <w:rsid w:val="00502277"/>
    <w:rsid w:val="005023FC"/>
    <w:rsid w:val="00502FF0"/>
    <w:rsid w:val="00503D59"/>
    <w:rsid w:val="00504EF2"/>
    <w:rsid w:val="00505D53"/>
    <w:rsid w:val="00506511"/>
    <w:rsid w:val="00507B60"/>
    <w:rsid w:val="005104BB"/>
    <w:rsid w:val="0051083F"/>
    <w:rsid w:val="005125C6"/>
    <w:rsid w:val="00513158"/>
    <w:rsid w:val="00513424"/>
    <w:rsid w:val="00513A04"/>
    <w:rsid w:val="00514773"/>
    <w:rsid w:val="00515B34"/>
    <w:rsid w:val="00515DFD"/>
    <w:rsid w:val="005163A4"/>
    <w:rsid w:val="00517834"/>
    <w:rsid w:val="0051797D"/>
    <w:rsid w:val="00517C7F"/>
    <w:rsid w:val="00520135"/>
    <w:rsid w:val="005203F6"/>
    <w:rsid w:val="005204BB"/>
    <w:rsid w:val="00520866"/>
    <w:rsid w:val="00521414"/>
    <w:rsid w:val="00521955"/>
    <w:rsid w:val="00522AAF"/>
    <w:rsid w:val="005235A8"/>
    <w:rsid w:val="005247D2"/>
    <w:rsid w:val="00524AC5"/>
    <w:rsid w:val="00524F10"/>
    <w:rsid w:val="00525577"/>
    <w:rsid w:val="005258A4"/>
    <w:rsid w:val="00525A70"/>
    <w:rsid w:val="00526C4D"/>
    <w:rsid w:val="00527F8C"/>
    <w:rsid w:val="00530B6B"/>
    <w:rsid w:val="00530F57"/>
    <w:rsid w:val="00532C1C"/>
    <w:rsid w:val="0053457C"/>
    <w:rsid w:val="005345E8"/>
    <w:rsid w:val="00535C99"/>
    <w:rsid w:val="00535CC8"/>
    <w:rsid w:val="00536C1E"/>
    <w:rsid w:val="00536D25"/>
    <w:rsid w:val="005425E6"/>
    <w:rsid w:val="00542E06"/>
    <w:rsid w:val="00543643"/>
    <w:rsid w:val="00543A5D"/>
    <w:rsid w:val="0054434A"/>
    <w:rsid w:val="00544573"/>
    <w:rsid w:val="0054470D"/>
    <w:rsid w:val="005462A9"/>
    <w:rsid w:val="005476B5"/>
    <w:rsid w:val="005476CD"/>
    <w:rsid w:val="00547A1A"/>
    <w:rsid w:val="00550665"/>
    <w:rsid w:val="00550DD2"/>
    <w:rsid w:val="00552E9D"/>
    <w:rsid w:val="005540F9"/>
    <w:rsid w:val="005541B5"/>
    <w:rsid w:val="00555CF7"/>
    <w:rsid w:val="00556326"/>
    <w:rsid w:val="00556507"/>
    <w:rsid w:val="00556E51"/>
    <w:rsid w:val="00557F6C"/>
    <w:rsid w:val="00560311"/>
    <w:rsid w:val="0056104C"/>
    <w:rsid w:val="00561AC9"/>
    <w:rsid w:val="005622A6"/>
    <w:rsid w:val="00563089"/>
    <w:rsid w:val="00563AEE"/>
    <w:rsid w:val="00564194"/>
    <w:rsid w:val="00564D53"/>
    <w:rsid w:val="00564F72"/>
    <w:rsid w:val="00564FD6"/>
    <w:rsid w:val="0056558C"/>
    <w:rsid w:val="00565CE9"/>
    <w:rsid w:val="00566267"/>
    <w:rsid w:val="005663B2"/>
    <w:rsid w:val="005664E1"/>
    <w:rsid w:val="0056680D"/>
    <w:rsid w:val="00566884"/>
    <w:rsid w:val="00566C09"/>
    <w:rsid w:val="00571413"/>
    <w:rsid w:val="00571A88"/>
    <w:rsid w:val="00571E99"/>
    <w:rsid w:val="00572098"/>
    <w:rsid w:val="005757EA"/>
    <w:rsid w:val="00576733"/>
    <w:rsid w:val="0057716D"/>
    <w:rsid w:val="005771E5"/>
    <w:rsid w:val="00580A43"/>
    <w:rsid w:val="00580AE5"/>
    <w:rsid w:val="00581172"/>
    <w:rsid w:val="00581C99"/>
    <w:rsid w:val="00581DA2"/>
    <w:rsid w:val="0058246A"/>
    <w:rsid w:val="00582928"/>
    <w:rsid w:val="00582DD1"/>
    <w:rsid w:val="00583330"/>
    <w:rsid w:val="005839F4"/>
    <w:rsid w:val="00583D01"/>
    <w:rsid w:val="00584022"/>
    <w:rsid w:val="0058473F"/>
    <w:rsid w:val="00586163"/>
    <w:rsid w:val="00586610"/>
    <w:rsid w:val="005870B0"/>
    <w:rsid w:val="00590511"/>
    <w:rsid w:val="00591163"/>
    <w:rsid w:val="00591827"/>
    <w:rsid w:val="00591ED7"/>
    <w:rsid w:val="00592304"/>
    <w:rsid w:val="00592A10"/>
    <w:rsid w:val="00592EF7"/>
    <w:rsid w:val="00593B0D"/>
    <w:rsid w:val="00594A3E"/>
    <w:rsid w:val="0059566C"/>
    <w:rsid w:val="0059595B"/>
    <w:rsid w:val="00595A5E"/>
    <w:rsid w:val="00595FB2"/>
    <w:rsid w:val="00596085"/>
    <w:rsid w:val="00596C07"/>
    <w:rsid w:val="00596F2A"/>
    <w:rsid w:val="00597D8A"/>
    <w:rsid w:val="005A0305"/>
    <w:rsid w:val="005A09AA"/>
    <w:rsid w:val="005A0B3F"/>
    <w:rsid w:val="005A176D"/>
    <w:rsid w:val="005A238E"/>
    <w:rsid w:val="005A3BA0"/>
    <w:rsid w:val="005A67BD"/>
    <w:rsid w:val="005A6C9A"/>
    <w:rsid w:val="005B149A"/>
    <w:rsid w:val="005B1C6B"/>
    <w:rsid w:val="005B24F5"/>
    <w:rsid w:val="005B25E6"/>
    <w:rsid w:val="005B3180"/>
    <w:rsid w:val="005B3953"/>
    <w:rsid w:val="005B5EF7"/>
    <w:rsid w:val="005B5F83"/>
    <w:rsid w:val="005B5FB2"/>
    <w:rsid w:val="005B6B7C"/>
    <w:rsid w:val="005C07AD"/>
    <w:rsid w:val="005C0FB2"/>
    <w:rsid w:val="005C12BD"/>
    <w:rsid w:val="005C2B5D"/>
    <w:rsid w:val="005C2BAD"/>
    <w:rsid w:val="005C4000"/>
    <w:rsid w:val="005C410D"/>
    <w:rsid w:val="005C4779"/>
    <w:rsid w:val="005C6211"/>
    <w:rsid w:val="005C658B"/>
    <w:rsid w:val="005C7F9D"/>
    <w:rsid w:val="005D06F2"/>
    <w:rsid w:val="005D0CAE"/>
    <w:rsid w:val="005D3789"/>
    <w:rsid w:val="005D537A"/>
    <w:rsid w:val="005D703F"/>
    <w:rsid w:val="005D7B28"/>
    <w:rsid w:val="005D7F1B"/>
    <w:rsid w:val="005E14C5"/>
    <w:rsid w:val="005E2068"/>
    <w:rsid w:val="005E2A7B"/>
    <w:rsid w:val="005E2E58"/>
    <w:rsid w:val="005E3D59"/>
    <w:rsid w:val="005E44FF"/>
    <w:rsid w:val="005E547F"/>
    <w:rsid w:val="005E5956"/>
    <w:rsid w:val="005E5E15"/>
    <w:rsid w:val="005E6B86"/>
    <w:rsid w:val="005F1227"/>
    <w:rsid w:val="005F3A62"/>
    <w:rsid w:val="005F3DF3"/>
    <w:rsid w:val="005F437A"/>
    <w:rsid w:val="005F53FD"/>
    <w:rsid w:val="005F5C7D"/>
    <w:rsid w:val="005F751C"/>
    <w:rsid w:val="00600870"/>
    <w:rsid w:val="0060235B"/>
    <w:rsid w:val="006025D7"/>
    <w:rsid w:val="00602676"/>
    <w:rsid w:val="00602F0E"/>
    <w:rsid w:val="00602F12"/>
    <w:rsid w:val="00602F99"/>
    <w:rsid w:val="006031BB"/>
    <w:rsid w:val="00603911"/>
    <w:rsid w:val="00603F87"/>
    <w:rsid w:val="00605C05"/>
    <w:rsid w:val="00607584"/>
    <w:rsid w:val="00607D7A"/>
    <w:rsid w:val="00610CE2"/>
    <w:rsid w:val="00612208"/>
    <w:rsid w:val="006124AC"/>
    <w:rsid w:val="006144D5"/>
    <w:rsid w:val="00614638"/>
    <w:rsid w:val="00614742"/>
    <w:rsid w:val="00615150"/>
    <w:rsid w:val="00615317"/>
    <w:rsid w:val="00615911"/>
    <w:rsid w:val="00615B08"/>
    <w:rsid w:val="00616E17"/>
    <w:rsid w:val="00617913"/>
    <w:rsid w:val="0062045C"/>
    <w:rsid w:val="006205E9"/>
    <w:rsid w:val="006206EC"/>
    <w:rsid w:val="006208F0"/>
    <w:rsid w:val="00621E8A"/>
    <w:rsid w:val="00621F33"/>
    <w:rsid w:val="00622AC0"/>
    <w:rsid w:val="006239C4"/>
    <w:rsid w:val="0062562B"/>
    <w:rsid w:val="00625ACC"/>
    <w:rsid w:val="006263E6"/>
    <w:rsid w:val="00626EF1"/>
    <w:rsid w:val="0062757D"/>
    <w:rsid w:val="00627F1F"/>
    <w:rsid w:val="00630ED7"/>
    <w:rsid w:val="00631198"/>
    <w:rsid w:val="0063187E"/>
    <w:rsid w:val="00634546"/>
    <w:rsid w:val="006348DA"/>
    <w:rsid w:val="00634D06"/>
    <w:rsid w:val="006352D6"/>
    <w:rsid w:val="00637077"/>
    <w:rsid w:val="00637FA4"/>
    <w:rsid w:val="0064012D"/>
    <w:rsid w:val="00640604"/>
    <w:rsid w:val="00640FC8"/>
    <w:rsid w:val="00641CBA"/>
    <w:rsid w:val="0064208A"/>
    <w:rsid w:val="00642B13"/>
    <w:rsid w:val="00642FB3"/>
    <w:rsid w:val="00644717"/>
    <w:rsid w:val="006459BE"/>
    <w:rsid w:val="00647EEE"/>
    <w:rsid w:val="00650267"/>
    <w:rsid w:val="00650472"/>
    <w:rsid w:val="00651420"/>
    <w:rsid w:val="006516B4"/>
    <w:rsid w:val="006517C5"/>
    <w:rsid w:val="00651C6A"/>
    <w:rsid w:val="00652A2C"/>
    <w:rsid w:val="00652F90"/>
    <w:rsid w:val="006536D7"/>
    <w:rsid w:val="00653F9A"/>
    <w:rsid w:val="00654052"/>
    <w:rsid w:val="00654101"/>
    <w:rsid w:val="00654AEE"/>
    <w:rsid w:val="00654BAA"/>
    <w:rsid w:val="00654D31"/>
    <w:rsid w:val="00654D56"/>
    <w:rsid w:val="006562B6"/>
    <w:rsid w:val="00656964"/>
    <w:rsid w:val="00656C9D"/>
    <w:rsid w:val="00656FB1"/>
    <w:rsid w:val="00660567"/>
    <w:rsid w:val="00660C00"/>
    <w:rsid w:val="0066154F"/>
    <w:rsid w:val="00661E0B"/>
    <w:rsid w:val="00663760"/>
    <w:rsid w:val="00663D97"/>
    <w:rsid w:val="006642C3"/>
    <w:rsid w:val="0066440B"/>
    <w:rsid w:val="00664BAB"/>
    <w:rsid w:val="00664BD5"/>
    <w:rsid w:val="00664D0C"/>
    <w:rsid w:val="006652A5"/>
    <w:rsid w:val="0066548B"/>
    <w:rsid w:val="006654DD"/>
    <w:rsid w:val="00665B25"/>
    <w:rsid w:val="00670D74"/>
    <w:rsid w:val="00671A21"/>
    <w:rsid w:val="0067358D"/>
    <w:rsid w:val="0067453D"/>
    <w:rsid w:val="00674550"/>
    <w:rsid w:val="00675148"/>
    <w:rsid w:val="00676C36"/>
    <w:rsid w:val="00676D1D"/>
    <w:rsid w:val="0067772C"/>
    <w:rsid w:val="006803E2"/>
    <w:rsid w:val="006805E8"/>
    <w:rsid w:val="00681140"/>
    <w:rsid w:val="00681C31"/>
    <w:rsid w:val="006821C8"/>
    <w:rsid w:val="00682497"/>
    <w:rsid w:val="00682740"/>
    <w:rsid w:val="00682BDB"/>
    <w:rsid w:val="006831D7"/>
    <w:rsid w:val="00683390"/>
    <w:rsid w:val="00683CBF"/>
    <w:rsid w:val="0068632E"/>
    <w:rsid w:val="00686F02"/>
    <w:rsid w:val="00687CA6"/>
    <w:rsid w:val="0069032E"/>
    <w:rsid w:val="006904D9"/>
    <w:rsid w:val="00690866"/>
    <w:rsid w:val="006913B8"/>
    <w:rsid w:val="00692020"/>
    <w:rsid w:val="00693337"/>
    <w:rsid w:val="006936EC"/>
    <w:rsid w:val="00693F97"/>
    <w:rsid w:val="00694AC8"/>
    <w:rsid w:val="0069502F"/>
    <w:rsid w:val="00695CAA"/>
    <w:rsid w:val="0069638E"/>
    <w:rsid w:val="00696E07"/>
    <w:rsid w:val="006978A2"/>
    <w:rsid w:val="006A0AE8"/>
    <w:rsid w:val="006A1C72"/>
    <w:rsid w:val="006A23F9"/>
    <w:rsid w:val="006A446C"/>
    <w:rsid w:val="006A4697"/>
    <w:rsid w:val="006A4D43"/>
    <w:rsid w:val="006A6214"/>
    <w:rsid w:val="006A6267"/>
    <w:rsid w:val="006A6389"/>
    <w:rsid w:val="006A664E"/>
    <w:rsid w:val="006A7E11"/>
    <w:rsid w:val="006A7FBD"/>
    <w:rsid w:val="006B0C5A"/>
    <w:rsid w:val="006B1CDD"/>
    <w:rsid w:val="006B1CDF"/>
    <w:rsid w:val="006B345C"/>
    <w:rsid w:val="006B35D8"/>
    <w:rsid w:val="006B3E33"/>
    <w:rsid w:val="006B5014"/>
    <w:rsid w:val="006B5951"/>
    <w:rsid w:val="006B662E"/>
    <w:rsid w:val="006B66A0"/>
    <w:rsid w:val="006B7762"/>
    <w:rsid w:val="006B77BE"/>
    <w:rsid w:val="006B7A5B"/>
    <w:rsid w:val="006B7B76"/>
    <w:rsid w:val="006C14DC"/>
    <w:rsid w:val="006C1767"/>
    <w:rsid w:val="006C1C95"/>
    <w:rsid w:val="006C28CF"/>
    <w:rsid w:val="006C43E3"/>
    <w:rsid w:val="006C53B4"/>
    <w:rsid w:val="006C54BA"/>
    <w:rsid w:val="006C5B20"/>
    <w:rsid w:val="006C6FEC"/>
    <w:rsid w:val="006C72B8"/>
    <w:rsid w:val="006C7ED5"/>
    <w:rsid w:val="006D0A15"/>
    <w:rsid w:val="006D17F7"/>
    <w:rsid w:val="006D20A5"/>
    <w:rsid w:val="006D23CE"/>
    <w:rsid w:val="006D30C2"/>
    <w:rsid w:val="006D3411"/>
    <w:rsid w:val="006D416A"/>
    <w:rsid w:val="006D47C2"/>
    <w:rsid w:val="006D4B2F"/>
    <w:rsid w:val="006D4BE7"/>
    <w:rsid w:val="006D5149"/>
    <w:rsid w:val="006D55F0"/>
    <w:rsid w:val="006D5698"/>
    <w:rsid w:val="006D5C88"/>
    <w:rsid w:val="006D6C71"/>
    <w:rsid w:val="006E0D8B"/>
    <w:rsid w:val="006E18E5"/>
    <w:rsid w:val="006E1F15"/>
    <w:rsid w:val="006E1F48"/>
    <w:rsid w:val="006E310C"/>
    <w:rsid w:val="006E384E"/>
    <w:rsid w:val="006E7433"/>
    <w:rsid w:val="006F29B7"/>
    <w:rsid w:val="006F2A72"/>
    <w:rsid w:val="006F47D1"/>
    <w:rsid w:val="006F6C6F"/>
    <w:rsid w:val="007000C0"/>
    <w:rsid w:val="0070057C"/>
    <w:rsid w:val="0070146E"/>
    <w:rsid w:val="007019BF"/>
    <w:rsid w:val="0070353E"/>
    <w:rsid w:val="00706542"/>
    <w:rsid w:val="0070698E"/>
    <w:rsid w:val="00711B2B"/>
    <w:rsid w:val="00712461"/>
    <w:rsid w:val="007136CB"/>
    <w:rsid w:val="00714FF7"/>
    <w:rsid w:val="007151E8"/>
    <w:rsid w:val="00715B7E"/>
    <w:rsid w:val="007203F0"/>
    <w:rsid w:val="007216D3"/>
    <w:rsid w:val="007221ED"/>
    <w:rsid w:val="0072370F"/>
    <w:rsid w:val="00723ACF"/>
    <w:rsid w:val="00723F82"/>
    <w:rsid w:val="00723FE7"/>
    <w:rsid w:val="007247F4"/>
    <w:rsid w:val="00724FC8"/>
    <w:rsid w:val="0072638E"/>
    <w:rsid w:val="007275C9"/>
    <w:rsid w:val="007325D7"/>
    <w:rsid w:val="00734B5B"/>
    <w:rsid w:val="00734C8A"/>
    <w:rsid w:val="00736D7F"/>
    <w:rsid w:val="00740BAC"/>
    <w:rsid w:val="00744823"/>
    <w:rsid w:val="00744A42"/>
    <w:rsid w:val="00744BBA"/>
    <w:rsid w:val="00744D11"/>
    <w:rsid w:val="007504DE"/>
    <w:rsid w:val="00750863"/>
    <w:rsid w:val="0075190A"/>
    <w:rsid w:val="00752C16"/>
    <w:rsid w:val="00753FC7"/>
    <w:rsid w:val="00754F04"/>
    <w:rsid w:val="007560E3"/>
    <w:rsid w:val="00756848"/>
    <w:rsid w:val="00756FAE"/>
    <w:rsid w:val="00757C60"/>
    <w:rsid w:val="00760BC9"/>
    <w:rsid w:val="0076153B"/>
    <w:rsid w:val="00762235"/>
    <w:rsid w:val="00762BBE"/>
    <w:rsid w:val="00762E9C"/>
    <w:rsid w:val="00763346"/>
    <w:rsid w:val="007662D6"/>
    <w:rsid w:val="00766EF8"/>
    <w:rsid w:val="00766F5A"/>
    <w:rsid w:val="00770214"/>
    <w:rsid w:val="007702CF"/>
    <w:rsid w:val="00770788"/>
    <w:rsid w:val="0077121E"/>
    <w:rsid w:val="00771863"/>
    <w:rsid w:val="007728C8"/>
    <w:rsid w:val="00772F5F"/>
    <w:rsid w:val="0077355B"/>
    <w:rsid w:val="00773AFA"/>
    <w:rsid w:val="00775BE8"/>
    <w:rsid w:val="00776733"/>
    <w:rsid w:val="00776A95"/>
    <w:rsid w:val="00776CC1"/>
    <w:rsid w:val="00780F64"/>
    <w:rsid w:val="00781B1B"/>
    <w:rsid w:val="007828F3"/>
    <w:rsid w:val="00782CFB"/>
    <w:rsid w:val="00782DBC"/>
    <w:rsid w:val="007843A6"/>
    <w:rsid w:val="00786D2E"/>
    <w:rsid w:val="00790889"/>
    <w:rsid w:val="00790D9B"/>
    <w:rsid w:val="00791E6A"/>
    <w:rsid w:val="00791F0E"/>
    <w:rsid w:val="00792D5D"/>
    <w:rsid w:val="00792DD2"/>
    <w:rsid w:val="00793DF3"/>
    <w:rsid w:val="00794912"/>
    <w:rsid w:val="007949D2"/>
    <w:rsid w:val="0079513D"/>
    <w:rsid w:val="00795669"/>
    <w:rsid w:val="00796461"/>
    <w:rsid w:val="007A0306"/>
    <w:rsid w:val="007A073D"/>
    <w:rsid w:val="007A0CA8"/>
    <w:rsid w:val="007A14FE"/>
    <w:rsid w:val="007A1550"/>
    <w:rsid w:val="007A2372"/>
    <w:rsid w:val="007A2BB1"/>
    <w:rsid w:val="007A4C82"/>
    <w:rsid w:val="007A4E09"/>
    <w:rsid w:val="007A6345"/>
    <w:rsid w:val="007A68CA"/>
    <w:rsid w:val="007A6CF4"/>
    <w:rsid w:val="007A6ED5"/>
    <w:rsid w:val="007A7F9E"/>
    <w:rsid w:val="007B03A7"/>
    <w:rsid w:val="007B08C8"/>
    <w:rsid w:val="007B115C"/>
    <w:rsid w:val="007B1441"/>
    <w:rsid w:val="007B2821"/>
    <w:rsid w:val="007B2920"/>
    <w:rsid w:val="007B3E21"/>
    <w:rsid w:val="007B3EDF"/>
    <w:rsid w:val="007B482D"/>
    <w:rsid w:val="007B4D9E"/>
    <w:rsid w:val="007B609E"/>
    <w:rsid w:val="007B6EB4"/>
    <w:rsid w:val="007C13FF"/>
    <w:rsid w:val="007C2618"/>
    <w:rsid w:val="007C44BD"/>
    <w:rsid w:val="007C47D2"/>
    <w:rsid w:val="007C53DD"/>
    <w:rsid w:val="007C5846"/>
    <w:rsid w:val="007C586B"/>
    <w:rsid w:val="007C5D94"/>
    <w:rsid w:val="007C6F26"/>
    <w:rsid w:val="007C72CF"/>
    <w:rsid w:val="007D0360"/>
    <w:rsid w:val="007D05AD"/>
    <w:rsid w:val="007D1848"/>
    <w:rsid w:val="007D1D91"/>
    <w:rsid w:val="007D3182"/>
    <w:rsid w:val="007D38F7"/>
    <w:rsid w:val="007D3E61"/>
    <w:rsid w:val="007D4A64"/>
    <w:rsid w:val="007D547B"/>
    <w:rsid w:val="007D5BAC"/>
    <w:rsid w:val="007D7BF4"/>
    <w:rsid w:val="007E1F3A"/>
    <w:rsid w:val="007E31A9"/>
    <w:rsid w:val="007E435C"/>
    <w:rsid w:val="007E4B38"/>
    <w:rsid w:val="007E5727"/>
    <w:rsid w:val="007E590A"/>
    <w:rsid w:val="007E6F6B"/>
    <w:rsid w:val="007E7F5D"/>
    <w:rsid w:val="007F03D9"/>
    <w:rsid w:val="007F0CAD"/>
    <w:rsid w:val="007F1118"/>
    <w:rsid w:val="007F3C78"/>
    <w:rsid w:val="007F5096"/>
    <w:rsid w:val="007F50DE"/>
    <w:rsid w:val="007F544E"/>
    <w:rsid w:val="007F55BC"/>
    <w:rsid w:val="007F640C"/>
    <w:rsid w:val="007F6413"/>
    <w:rsid w:val="007F6A88"/>
    <w:rsid w:val="007F7E22"/>
    <w:rsid w:val="00800320"/>
    <w:rsid w:val="00800EBD"/>
    <w:rsid w:val="008017D9"/>
    <w:rsid w:val="00803300"/>
    <w:rsid w:val="00804D4F"/>
    <w:rsid w:val="00805AB6"/>
    <w:rsid w:val="00806A65"/>
    <w:rsid w:val="0081006A"/>
    <w:rsid w:val="00810440"/>
    <w:rsid w:val="00810654"/>
    <w:rsid w:val="00810B9B"/>
    <w:rsid w:val="00811B66"/>
    <w:rsid w:val="00811CD1"/>
    <w:rsid w:val="00812522"/>
    <w:rsid w:val="00815141"/>
    <w:rsid w:val="00815AC8"/>
    <w:rsid w:val="00816E70"/>
    <w:rsid w:val="00817AA6"/>
    <w:rsid w:val="00817F1F"/>
    <w:rsid w:val="00820B26"/>
    <w:rsid w:val="00820EBA"/>
    <w:rsid w:val="00822DE9"/>
    <w:rsid w:val="00824A0D"/>
    <w:rsid w:val="0082676F"/>
    <w:rsid w:val="008274B2"/>
    <w:rsid w:val="00827ABC"/>
    <w:rsid w:val="00827EF4"/>
    <w:rsid w:val="00830718"/>
    <w:rsid w:val="0083147C"/>
    <w:rsid w:val="0083184D"/>
    <w:rsid w:val="00834248"/>
    <w:rsid w:val="008348F0"/>
    <w:rsid w:val="00834F21"/>
    <w:rsid w:val="008377F2"/>
    <w:rsid w:val="00837B84"/>
    <w:rsid w:val="00837E89"/>
    <w:rsid w:val="008417E0"/>
    <w:rsid w:val="00841970"/>
    <w:rsid w:val="00841F38"/>
    <w:rsid w:val="008428BA"/>
    <w:rsid w:val="008444AD"/>
    <w:rsid w:val="00846653"/>
    <w:rsid w:val="00847030"/>
    <w:rsid w:val="008478AB"/>
    <w:rsid w:val="00850364"/>
    <w:rsid w:val="0085078E"/>
    <w:rsid w:val="00850CA5"/>
    <w:rsid w:val="00850EA7"/>
    <w:rsid w:val="00851DB6"/>
    <w:rsid w:val="00853692"/>
    <w:rsid w:val="008556F0"/>
    <w:rsid w:val="00860776"/>
    <w:rsid w:val="00860D81"/>
    <w:rsid w:val="008618B9"/>
    <w:rsid w:val="008625AA"/>
    <w:rsid w:val="00862F2C"/>
    <w:rsid w:val="008637E8"/>
    <w:rsid w:val="00863C84"/>
    <w:rsid w:val="008640B1"/>
    <w:rsid w:val="00864174"/>
    <w:rsid w:val="008641C5"/>
    <w:rsid w:val="00864649"/>
    <w:rsid w:val="008658A8"/>
    <w:rsid w:val="0086667F"/>
    <w:rsid w:val="008708BF"/>
    <w:rsid w:val="00870992"/>
    <w:rsid w:val="008712A4"/>
    <w:rsid w:val="00871474"/>
    <w:rsid w:val="008725DD"/>
    <w:rsid w:val="0087292D"/>
    <w:rsid w:val="00872AFF"/>
    <w:rsid w:val="008731BF"/>
    <w:rsid w:val="00876767"/>
    <w:rsid w:val="00876BB1"/>
    <w:rsid w:val="00876F17"/>
    <w:rsid w:val="00877AA3"/>
    <w:rsid w:val="008807A7"/>
    <w:rsid w:val="00884455"/>
    <w:rsid w:val="00884A80"/>
    <w:rsid w:val="00884F6B"/>
    <w:rsid w:val="008854E9"/>
    <w:rsid w:val="00885BE6"/>
    <w:rsid w:val="00885E83"/>
    <w:rsid w:val="0088674B"/>
    <w:rsid w:val="00887F7B"/>
    <w:rsid w:val="00890BD9"/>
    <w:rsid w:val="00891240"/>
    <w:rsid w:val="00891A7A"/>
    <w:rsid w:val="00891BBB"/>
    <w:rsid w:val="008922BE"/>
    <w:rsid w:val="008928D1"/>
    <w:rsid w:val="00892B28"/>
    <w:rsid w:val="0089461C"/>
    <w:rsid w:val="00895316"/>
    <w:rsid w:val="0089620A"/>
    <w:rsid w:val="00896496"/>
    <w:rsid w:val="00897487"/>
    <w:rsid w:val="008A096B"/>
    <w:rsid w:val="008A128F"/>
    <w:rsid w:val="008A18A4"/>
    <w:rsid w:val="008A2FE4"/>
    <w:rsid w:val="008A32AD"/>
    <w:rsid w:val="008A48F9"/>
    <w:rsid w:val="008A4DF5"/>
    <w:rsid w:val="008A6B71"/>
    <w:rsid w:val="008B0FEB"/>
    <w:rsid w:val="008B239F"/>
    <w:rsid w:val="008B3953"/>
    <w:rsid w:val="008B3D6E"/>
    <w:rsid w:val="008B47B5"/>
    <w:rsid w:val="008B6177"/>
    <w:rsid w:val="008B6D85"/>
    <w:rsid w:val="008B73F6"/>
    <w:rsid w:val="008C03AD"/>
    <w:rsid w:val="008C0BA5"/>
    <w:rsid w:val="008C1AD9"/>
    <w:rsid w:val="008C1BEC"/>
    <w:rsid w:val="008C1F01"/>
    <w:rsid w:val="008C2411"/>
    <w:rsid w:val="008C2507"/>
    <w:rsid w:val="008C2BF1"/>
    <w:rsid w:val="008C34D1"/>
    <w:rsid w:val="008C34D9"/>
    <w:rsid w:val="008C407A"/>
    <w:rsid w:val="008C46E8"/>
    <w:rsid w:val="008C5473"/>
    <w:rsid w:val="008C54B0"/>
    <w:rsid w:val="008C7ED5"/>
    <w:rsid w:val="008D1396"/>
    <w:rsid w:val="008D1A67"/>
    <w:rsid w:val="008D21C0"/>
    <w:rsid w:val="008D2634"/>
    <w:rsid w:val="008D2E74"/>
    <w:rsid w:val="008D4AB7"/>
    <w:rsid w:val="008D5567"/>
    <w:rsid w:val="008D6DD9"/>
    <w:rsid w:val="008D7009"/>
    <w:rsid w:val="008E0B2E"/>
    <w:rsid w:val="008E159B"/>
    <w:rsid w:val="008E1856"/>
    <w:rsid w:val="008E2197"/>
    <w:rsid w:val="008E56F9"/>
    <w:rsid w:val="008E654A"/>
    <w:rsid w:val="008E6581"/>
    <w:rsid w:val="008E6A0B"/>
    <w:rsid w:val="008E6E86"/>
    <w:rsid w:val="008F058B"/>
    <w:rsid w:val="008F0FE3"/>
    <w:rsid w:val="008F1242"/>
    <w:rsid w:val="008F14D3"/>
    <w:rsid w:val="008F2159"/>
    <w:rsid w:val="008F259A"/>
    <w:rsid w:val="008F2DB7"/>
    <w:rsid w:val="008F2E15"/>
    <w:rsid w:val="008F4766"/>
    <w:rsid w:val="008F5A53"/>
    <w:rsid w:val="008F6255"/>
    <w:rsid w:val="008F63A1"/>
    <w:rsid w:val="008F682C"/>
    <w:rsid w:val="008F70D1"/>
    <w:rsid w:val="008F73D4"/>
    <w:rsid w:val="00901874"/>
    <w:rsid w:val="00902100"/>
    <w:rsid w:val="009023C5"/>
    <w:rsid w:val="009023CB"/>
    <w:rsid w:val="00902574"/>
    <w:rsid w:val="00904065"/>
    <w:rsid w:val="009045DC"/>
    <w:rsid w:val="00905F59"/>
    <w:rsid w:val="00907F63"/>
    <w:rsid w:val="00910469"/>
    <w:rsid w:val="00911582"/>
    <w:rsid w:val="009117C3"/>
    <w:rsid w:val="00912BBE"/>
    <w:rsid w:val="009130B2"/>
    <w:rsid w:val="0091464D"/>
    <w:rsid w:val="00914CC6"/>
    <w:rsid w:val="009163CF"/>
    <w:rsid w:val="00917BB4"/>
    <w:rsid w:val="009208EE"/>
    <w:rsid w:val="0092097D"/>
    <w:rsid w:val="00921B50"/>
    <w:rsid w:val="009300A3"/>
    <w:rsid w:val="009335B0"/>
    <w:rsid w:val="00934980"/>
    <w:rsid w:val="0093607B"/>
    <w:rsid w:val="00936E36"/>
    <w:rsid w:val="00937593"/>
    <w:rsid w:val="009378EC"/>
    <w:rsid w:val="00937BD4"/>
    <w:rsid w:val="00937F24"/>
    <w:rsid w:val="0094035D"/>
    <w:rsid w:val="00940CF8"/>
    <w:rsid w:val="0094390C"/>
    <w:rsid w:val="00946AD9"/>
    <w:rsid w:val="00947040"/>
    <w:rsid w:val="00950AA4"/>
    <w:rsid w:val="00951D14"/>
    <w:rsid w:val="00952832"/>
    <w:rsid w:val="00952A84"/>
    <w:rsid w:val="00954545"/>
    <w:rsid w:val="0095491D"/>
    <w:rsid w:val="009550F5"/>
    <w:rsid w:val="00955E58"/>
    <w:rsid w:val="00956E8B"/>
    <w:rsid w:val="0095713F"/>
    <w:rsid w:val="0095743D"/>
    <w:rsid w:val="00960293"/>
    <w:rsid w:val="0096061D"/>
    <w:rsid w:val="00960676"/>
    <w:rsid w:val="0096081C"/>
    <w:rsid w:val="00960CC4"/>
    <w:rsid w:val="00961A4B"/>
    <w:rsid w:val="009622B4"/>
    <w:rsid w:val="009635CA"/>
    <w:rsid w:val="00963FA1"/>
    <w:rsid w:val="00964430"/>
    <w:rsid w:val="0096444D"/>
    <w:rsid w:val="00964C7C"/>
    <w:rsid w:val="00966FF1"/>
    <w:rsid w:val="00967D11"/>
    <w:rsid w:val="009705BB"/>
    <w:rsid w:val="00970A40"/>
    <w:rsid w:val="00972940"/>
    <w:rsid w:val="009736A9"/>
    <w:rsid w:val="0097551C"/>
    <w:rsid w:val="00975DAD"/>
    <w:rsid w:val="009767D5"/>
    <w:rsid w:val="00976B5E"/>
    <w:rsid w:val="00977412"/>
    <w:rsid w:val="009776BE"/>
    <w:rsid w:val="00977FB9"/>
    <w:rsid w:val="00980E7C"/>
    <w:rsid w:val="00981CE2"/>
    <w:rsid w:val="0098210F"/>
    <w:rsid w:val="009823DA"/>
    <w:rsid w:val="00984116"/>
    <w:rsid w:val="00985708"/>
    <w:rsid w:val="00985ABC"/>
    <w:rsid w:val="0098657D"/>
    <w:rsid w:val="00986FD2"/>
    <w:rsid w:val="00987008"/>
    <w:rsid w:val="0098788E"/>
    <w:rsid w:val="00991258"/>
    <w:rsid w:val="00991790"/>
    <w:rsid w:val="00992513"/>
    <w:rsid w:val="009925C0"/>
    <w:rsid w:val="00992A78"/>
    <w:rsid w:val="009938E9"/>
    <w:rsid w:val="0099417E"/>
    <w:rsid w:val="00995E18"/>
    <w:rsid w:val="0099653E"/>
    <w:rsid w:val="00996737"/>
    <w:rsid w:val="009A26A0"/>
    <w:rsid w:val="009A330E"/>
    <w:rsid w:val="009A3677"/>
    <w:rsid w:val="009A5DD9"/>
    <w:rsid w:val="009A6B79"/>
    <w:rsid w:val="009A6F66"/>
    <w:rsid w:val="009A7D1A"/>
    <w:rsid w:val="009B0FC8"/>
    <w:rsid w:val="009B2DAF"/>
    <w:rsid w:val="009B4488"/>
    <w:rsid w:val="009B4CC7"/>
    <w:rsid w:val="009B53D4"/>
    <w:rsid w:val="009B577C"/>
    <w:rsid w:val="009B6309"/>
    <w:rsid w:val="009B6783"/>
    <w:rsid w:val="009B6B9F"/>
    <w:rsid w:val="009B71CD"/>
    <w:rsid w:val="009B7E2D"/>
    <w:rsid w:val="009B7EAE"/>
    <w:rsid w:val="009C261A"/>
    <w:rsid w:val="009C48E2"/>
    <w:rsid w:val="009C5824"/>
    <w:rsid w:val="009C5C25"/>
    <w:rsid w:val="009C636C"/>
    <w:rsid w:val="009C6455"/>
    <w:rsid w:val="009C6532"/>
    <w:rsid w:val="009C65D7"/>
    <w:rsid w:val="009C7803"/>
    <w:rsid w:val="009C7D28"/>
    <w:rsid w:val="009D0BDC"/>
    <w:rsid w:val="009D0CE0"/>
    <w:rsid w:val="009D50EB"/>
    <w:rsid w:val="009D5113"/>
    <w:rsid w:val="009D55BA"/>
    <w:rsid w:val="009D55EB"/>
    <w:rsid w:val="009D57AA"/>
    <w:rsid w:val="009D5BB7"/>
    <w:rsid w:val="009D6911"/>
    <w:rsid w:val="009D76DF"/>
    <w:rsid w:val="009D7F09"/>
    <w:rsid w:val="009E2C65"/>
    <w:rsid w:val="009E2F03"/>
    <w:rsid w:val="009E372D"/>
    <w:rsid w:val="009E5350"/>
    <w:rsid w:val="009E5C01"/>
    <w:rsid w:val="009E69D9"/>
    <w:rsid w:val="009E6E78"/>
    <w:rsid w:val="009F0D46"/>
    <w:rsid w:val="009F25BC"/>
    <w:rsid w:val="009F2632"/>
    <w:rsid w:val="009F334D"/>
    <w:rsid w:val="009F4C13"/>
    <w:rsid w:val="009F4C4E"/>
    <w:rsid w:val="009F4F2A"/>
    <w:rsid w:val="009F5C1C"/>
    <w:rsid w:val="009F5CB9"/>
    <w:rsid w:val="009F6308"/>
    <w:rsid w:val="009F6AE7"/>
    <w:rsid w:val="009F742D"/>
    <w:rsid w:val="00A01F39"/>
    <w:rsid w:val="00A0267D"/>
    <w:rsid w:val="00A02735"/>
    <w:rsid w:val="00A02E8D"/>
    <w:rsid w:val="00A04B21"/>
    <w:rsid w:val="00A05D26"/>
    <w:rsid w:val="00A065A7"/>
    <w:rsid w:val="00A07924"/>
    <w:rsid w:val="00A07B01"/>
    <w:rsid w:val="00A1178F"/>
    <w:rsid w:val="00A118C5"/>
    <w:rsid w:val="00A11CA5"/>
    <w:rsid w:val="00A11F8D"/>
    <w:rsid w:val="00A120BD"/>
    <w:rsid w:val="00A1289A"/>
    <w:rsid w:val="00A12988"/>
    <w:rsid w:val="00A12B7C"/>
    <w:rsid w:val="00A13F58"/>
    <w:rsid w:val="00A154E4"/>
    <w:rsid w:val="00A15558"/>
    <w:rsid w:val="00A16791"/>
    <w:rsid w:val="00A16C2F"/>
    <w:rsid w:val="00A20785"/>
    <w:rsid w:val="00A207F4"/>
    <w:rsid w:val="00A20EF9"/>
    <w:rsid w:val="00A212C5"/>
    <w:rsid w:val="00A213C5"/>
    <w:rsid w:val="00A21D0D"/>
    <w:rsid w:val="00A26B74"/>
    <w:rsid w:val="00A27304"/>
    <w:rsid w:val="00A30580"/>
    <w:rsid w:val="00A315CA"/>
    <w:rsid w:val="00A32BA0"/>
    <w:rsid w:val="00A33009"/>
    <w:rsid w:val="00A33447"/>
    <w:rsid w:val="00A35806"/>
    <w:rsid w:val="00A40164"/>
    <w:rsid w:val="00A414CA"/>
    <w:rsid w:val="00A41C0A"/>
    <w:rsid w:val="00A42815"/>
    <w:rsid w:val="00A43170"/>
    <w:rsid w:val="00A43942"/>
    <w:rsid w:val="00A44405"/>
    <w:rsid w:val="00A44841"/>
    <w:rsid w:val="00A458CC"/>
    <w:rsid w:val="00A470D2"/>
    <w:rsid w:val="00A50B96"/>
    <w:rsid w:val="00A513D8"/>
    <w:rsid w:val="00A515D1"/>
    <w:rsid w:val="00A5293F"/>
    <w:rsid w:val="00A52F48"/>
    <w:rsid w:val="00A5391B"/>
    <w:rsid w:val="00A53BD2"/>
    <w:rsid w:val="00A551F0"/>
    <w:rsid w:val="00A56D73"/>
    <w:rsid w:val="00A57078"/>
    <w:rsid w:val="00A57C64"/>
    <w:rsid w:val="00A60876"/>
    <w:rsid w:val="00A60B6C"/>
    <w:rsid w:val="00A61374"/>
    <w:rsid w:val="00A634DA"/>
    <w:rsid w:val="00A637D7"/>
    <w:rsid w:val="00A63961"/>
    <w:rsid w:val="00A64517"/>
    <w:rsid w:val="00A6492B"/>
    <w:rsid w:val="00A64AB6"/>
    <w:rsid w:val="00A64F20"/>
    <w:rsid w:val="00A65468"/>
    <w:rsid w:val="00A654DC"/>
    <w:rsid w:val="00A66058"/>
    <w:rsid w:val="00A66298"/>
    <w:rsid w:val="00A6644D"/>
    <w:rsid w:val="00A67B09"/>
    <w:rsid w:val="00A70D5C"/>
    <w:rsid w:val="00A7108C"/>
    <w:rsid w:val="00A713D1"/>
    <w:rsid w:val="00A71E75"/>
    <w:rsid w:val="00A7365E"/>
    <w:rsid w:val="00A738BD"/>
    <w:rsid w:val="00A73D70"/>
    <w:rsid w:val="00A7455A"/>
    <w:rsid w:val="00A74B3B"/>
    <w:rsid w:val="00A74DAE"/>
    <w:rsid w:val="00A7604D"/>
    <w:rsid w:val="00A766A8"/>
    <w:rsid w:val="00A77C4D"/>
    <w:rsid w:val="00A77CEB"/>
    <w:rsid w:val="00A810BA"/>
    <w:rsid w:val="00A810D1"/>
    <w:rsid w:val="00A8275E"/>
    <w:rsid w:val="00A83598"/>
    <w:rsid w:val="00A8495D"/>
    <w:rsid w:val="00A85BB7"/>
    <w:rsid w:val="00A85F7B"/>
    <w:rsid w:val="00A8665E"/>
    <w:rsid w:val="00A902D2"/>
    <w:rsid w:val="00A906B3"/>
    <w:rsid w:val="00A911FE"/>
    <w:rsid w:val="00A921BC"/>
    <w:rsid w:val="00A92320"/>
    <w:rsid w:val="00A92864"/>
    <w:rsid w:val="00A9287C"/>
    <w:rsid w:val="00A9312A"/>
    <w:rsid w:val="00A9473A"/>
    <w:rsid w:val="00A9554B"/>
    <w:rsid w:val="00A9561E"/>
    <w:rsid w:val="00A97967"/>
    <w:rsid w:val="00AA0A7E"/>
    <w:rsid w:val="00AA0EF0"/>
    <w:rsid w:val="00AA23FC"/>
    <w:rsid w:val="00AA27F6"/>
    <w:rsid w:val="00AA3526"/>
    <w:rsid w:val="00AA5652"/>
    <w:rsid w:val="00AA61ED"/>
    <w:rsid w:val="00AA65FC"/>
    <w:rsid w:val="00AA66B5"/>
    <w:rsid w:val="00AA68C0"/>
    <w:rsid w:val="00AA7C69"/>
    <w:rsid w:val="00AB299E"/>
    <w:rsid w:val="00AB2B46"/>
    <w:rsid w:val="00AB365D"/>
    <w:rsid w:val="00AB3796"/>
    <w:rsid w:val="00AB3C20"/>
    <w:rsid w:val="00AB3D62"/>
    <w:rsid w:val="00AB53AB"/>
    <w:rsid w:val="00AB6036"/>
    <w:rsid w:val="00AC0C71"/>
    <w:rsid w:val="00AC1656"/>
    <w:rsid w:val="00AC18C3"/>
    <w:rsid w:val="00AC3187"/>
    <w:rsid w:val="00AC5A81"/>
    <w:rsid w:val="00AC5AB2"/>
    <w:rsid w:val="00AC7419"/>
    <w:rsid w:val="00AC7850"/>
    <w:rsid w:val="00AD12B4"/>
    <w:rsid w:val="00AD19AE"/>
    <w:rsid w:val="00AD1F0A"/>
    <w:rsid w:val="00AD1F87"/>
    <w:rsid w:val="00AD3DEA"/>
    <w:rsid w:val="00AD42D0"/>
    <w:rsid w:val="00AD4856"/>
    <w:rsid w:val="00AD4EDC"/>
    <w:rsid w:val="00AD5B19"/>
    <w:rsid w:val="00AD5F9A"/>
    <w:rsid w:val="00AD75E7"/>
    <w:rsid w:val="00AD7C68"/>
    <w:rsid w:val="00AE29F4"/>
    <w:rsid w:val="00AE36C4"/>
    <w:rsid w:val="00AE40B6"/>
    <w:rsid w:val="00AE459B"/>
    <w:rsid w:val="00AE4934"/>
    <w:rsid w:val="00AE4CCB"/>
    <w:rsid w:val="00AE6323"/>
    <w:rsid w:val="00AE6C2C"/>
    <w:rsid w:val="00AE6E83"/>
    <w:rsid w:val="00AE6EA8"/>
    <w:rsid w:val="00AE71C3"/>
    <w:rsid w:val="00AF0CB7"/>
    <w:rsid w:val="00AF18A3"/>
    <w:rsid w:val="00AF2079"/>
    <w:rsid w:val="00AF3A18"/>
    <w:rsid w:val="00AF4CD1"/>
    <w:rsid w:val="00AF64AC"/>
    <w:rsid w:val="00AF6D74"/>
    <w:rsid w:val="00AF70C4"/>
    <w:rsid w:val="00AF72BB"/>
    <w:rsid w:val="00AF7BA5"/>
    <w:rsid w:val="00B0002F"/>
    <w:rsid w:val="00B00906"/>
    <w:rsid w:val="00B01B09"/>
    <w:rsid w:val="00B01EE0"/>
    <w:rsid w:val="00B02508"/>
    <w:rsid w:val="00B03937"/>
    <w:rsid w:val="00B04773"/>
    <w:rsid w:val="00B04B2D"/>
    <w:rsid w:val="00B05A66"/>
    <w:rsid w:val="00B07297"/>
    <w:rsid w:val="00B07E6E"/>
    <w:rsid w:val="00B11698"/>
    <w:rsid w:val="00B11744"/>
    <w:rsid w:val="00B13CDE"/>
    <w:rsid w:val="00B14FB4"/>
    <w:rsid w:val="00B153F6"/>
    <w:rsid w:val="00B15820"/>
    <w:rsid w:val="00B15D07"/>
    <w:rsid w:val="00B16B0E"/>
    <w:rsid w:val="00B17BC3"/>
    <w:rsid w:val="00B17E78"/>
    <w:rsid w:val="00B17F53"/>
    <w:rsid w:val="00B200AC"/>
    <w:rsid w:val="00B20BF7"/>
    <w:rsid w:val="00B21D4F"/>
    <w:rsid w:val="00B21DD5"/>
    <w:rsid w:val="00B2289A"/>
    <w:rsid w:val="00B2300F"/>
    <w:rsid w:val="00B234A9"/>
    <w:rsid w:val="00B234AD"/>
    <w:rsid w:val="00B24F96"/>
    <w:rsid w:val="00B25319"/>
    <w:rsid w:val="00B2609D"/>
    <w:rsid w:val="00B26428"/>
    <w:rsid w:val="00B2729D"/>
    <w:rsid w:val="00B27661"/>
    <w:rsid w:val="00B27AA7"/>
    <w:rsid w:val="00B30035"/>
    <w:rsid w:val="00B304BD"/>
    <w:rsid w:val="00B313FF"/>
    <w:rsid w:val="00B31779"/>
    <w:rsid w:val="00B31D90"/>
    <w:rsid w:val="00B32AA2"/>
    <w:rsid w:val="00B33BEF"/>
    <w:rsid w:val="00B349A4"/>
    <w:rsid w:val="00B350EC"/>
    <w:rsid w:val="00B35D37"/>
    <w:rsid w:val="00B36E2A"/>
    <w:rsid w:val="00B416DF"/>
    <w:rsid w:val="00B4396C"/>
    <w:rsid w:val="00B44039"/>
    <w:rsid w:val="00B46182"/>
    <w:rsid w:val="00B4655D"/>
    <w:rsid w:val="00B4662A"/>
    <w:rsid w:val="00B47523"/>
    <w:rsid w:val="00B5007E"/>
    <w:rsid w:val="00B50155"/>
    <w:rsid w:val="00B50745"/>
    <w:rsid w:val="00B51CCC"/>
    <w:rsid w:val="00B51F2C"/>
    <w:rsid w:val="00B521BF"/>
    <w:rsid w:val="00B5336A"/>
    <w:rsid w:val="00B5368E"/>
    <w:rsid w:val="00B55E51"/>
    <w:rsid w:val="00B57547"/>
    <w:rsid w:val="00B60706"/>
    <w:rsid w:val="00B630C9"/>
    <w:rsid w:val="00B6462C"/>
    <w:rsid w:val="00B64B88"/>
    <w:rsid w:val="00B65578"/>
    <w:rsid w:val="00B65CDE"/>
    <w:rsid w:val="00B65D72"/>
    <w:rsid w:val="00B66728"/>
    <w:rsid w:val="00B66CF3"/>
    <w:rsid w:val="00B67276"/>
    <w:rsid w:val="00B67AC8"/>
    <w:rsid w:val="00B70421"/>
    <w:rsid w:val="00B70E95"/>
    <w:rsid w:val="00B71E08"/>
    <w:rsid w:val="00B71F38"/>
    <w:rsid w:val="00B72122"/>
    <w:rsid w:val="00B721E8"/>
    <w:rsid w:val="00B733DE"/>
    <w:rsid w:val="00B75202"/>
    <w:rsid w:val="00B759D7"/>
    <w:rsid w:val="00B77428"/>
    <w:rsid w:val="00B810C1"/>
    <w:rsid w:val="00B82920"/>
    <w:rsid w:val="00B82A4E"/>
    <w:rsid w:val="00B83C67"/>
    <w:rsid w:val="00B84379"/>
    <w:rsid w:val="00B84BC5"/>
    <w:rsid w:val="00B86008"/>
    <w:rsid w:val="00B863FD"/>
    <w:rsid w:val="00B86B0D"/>
    <w:rsid w:val="00B91764"/>
    <w:rsid w:val="00B91ADE"/>
    <w:rsid w:val="00B933AB"/>
    <w:rsid w:val="00B93BE7"/>
    <w:rsid w:val="00B94B8C"/>
    <w:rsid w:val="00B950FA"/>
    <w:rsid w:val="00B9566E"/>
    <w:rsid w:val="00B958FE"/>
    <w:rsid w:val="00B96A2F"/>
    <w:rsid w:val="00B96D43"/>
    <w:rsid w:val="00B9724B"/>
    <w:rsid w:val="00B97DC9"/>
    <w:rsid w:val="00BA06E8"/>
    <w:rsid w:val="00BA14DB"/>
    <w:rsid w:val="00BA2EF8"/>
    <w:rsid w:val="00BA49DA"/>
    <w:rsid w:val="00BA5535"/>
    <w:rsid w:val="00BA5ED4"/>
    <w:rsid w:val="00BA6BBC"/>
    <w:rsid w:val="00BA7168"/>
    <w:rsid w:val="00BA773F"/>
    <w:rsid w:val="00BA7763"/>
    <w:rsid w:val="00BB0957"/>
    <w:rsid w:val="00BB0FDD"/>
    <w:rsid w:val="00BB1515"/>
    <w:rsid w:val="00BB1BB0"/>
    <w:rsid w:val="00BB237D"/>
    <w:rsid w:val="00BB2800"/>
    <w:rsid w:val="00BB44C1"/>
    <w:rsid w:val="00BB4665"/>
    <w:rsid w:val="00BB5790"/>
    <w:rsid w:val="00BB6A1A"/>
    <w:rsid w:val="00BB6BE8"/>
    <w:rsid w:val="00BB6FE5"/>
    <w:rsid w:val="00BB7669"/>
    <w:rsid w:val="00BC00BD"/>
    <w:rsid w:val="00BC0C89"/>
    <w:rsid w:val="00BC2C33"/>
    <w:rsid w:val="00BC33EA"/>
    <w:rsid w:val="00BC33F4"/>
    <w:rsid w:val="00BC34AA"/>
    <w:rsid w:val="00BC3BBD"/>
    <w:rsid w:val="00BC3C47"/>
    <w:rsid w:val="00BC3EB2"/>
    <w:rsid w:val="00BD0BA7"/>
    <w:rsid w:val="00BD0EBA"/>
    <w:rsid w:val="00BD2C9F"/>
    <w:rsid w:val="00BD393E"/>
    <w:rsid w:val="00BD413C"/>
    <w:rsid w:val="00BD420E"/>
    <w:rsid w:val="00BD534C"/>
    <w:rsid w:val="00BD5980"/>
    <w:rsid w:val="00BD5F5C"/>
    <w:rsid w:val="00BD636A"/>
    <w:rsid w:val="00BD7ED2"/>
    <w:rsid w:val="00BE02EF"/>
    <w:rsid w:val="00BE2527"/>
    <w:rsid w:val="00BE3B59"/>
    <w:rsid w:val="00BE52A8"/>
    <w:rsid w:val="00BE6079"/>
    <w:rsid w:val="00BE7773"/>
    <w:rsid w:val="00BE79F7"/>
    <w:rsid w:val="00BE7B5D"/>
    <w:rsid w:val="00BF1E56"/>
    <w:rsid w:val="00BF2CC6"/>
    <w:rsid w:val="00BF42AE"/>
    <w:rsid w:val="00BF432E"/>
    <w:rsid w:val="00BF5137"/>
    <w:rsid w:val="00BF6244"/>
    <w:rsid w:val="00C00E1B"/>
    <w:rsid w:val="00C01486"/>
    <w:rsid w:val="00C01983"/>
    <w:rsid w:val="00C0225B"/>
    <w:rsid w:val="00C02802"/>
    <w:rsid w:val="00C049B5"/>
    <w:rsid w:val="00C0569E"/>
    <w:rsid w:val="00C05A3F"/>
    <w:rsid w:val="00C05FA5"/>
    <w:rsid w:val="00C06815"/>
    <w:rsid w:val="00C06F4D"/>
    <w:rsid w:val="00C07426"/>
    <w:rsid w:val="00C07FDD"/>
    <w:rsid w:val="00C11625"/>
    <w:rsid w:val="00C11847"/>
    <w:rsid w:val="00C11EB3"/>
    <w:rsid w:val="00C1242B"/>
    <w:rsid w:val="00C126D3"/>
    <w:rsid w:val="00C12A2F"/>
    <w:rsid w:val="00C13CA1"/>
    <w:rsid w:val="00C159BE"/>
    <w:rsid w:val="00C159DB"/>
    <w:rsid w:val="00C167E6"/>
    <w:rsid w:val="00C168BC"/>
    <w:rsid w:val="00C17826"/>
    <w:rsid w:val="00C17AB2"/>
    <w:rsid w:val="00C17EDD"/>
    <w:rsid w:val="00C17F58"/>
    <w:rsid w:val="00C204E0"/>
    <w:rsid w:val="00C209D9"/>
    <w:rsid w:val="00C22EE9"/>
    <w:rsid w:val="00C234DC"/>
    <w:rsid w:val="00C2663B"/>
    <w:rsid w:val="00C26BF3"/>
    <w:rsid w:val="00C30270"/>
    <w:rsid w:val="00C30AE0"/>
    <w:rsid w:val="00C30DC4"/>
    <w:rsid w:val="00C31044"/>
    <w:rsid w:val="00C31ADD"/>
    <w:rsid w:val="00C31F72"/>
    <w:rsid w:val="00C32D2C"/>
    <w:rsid w:val="00C32EE7"/>
    <w:rsid w:val="00C3591D"/>
    <w:rsid w:val="00C3661E"/>
    <w:rsid w:val="00C42225"/>
    <w:rsid w:val="00C43B58"/>
    <w:rsid w:val="00C454EA"/>
    <w:rsid w:val="00C45B0C"/>
    <w:rsid w:val="00C4633E"/>
    <w:rsid w:val="00C469A7"/>
    <w:rsid w:val="00C47392"/>
    <w:rsid w:val="00C50723"/>
    <w:rsid w:val="00C5083F"/>
    <w:rsid w:val="00C51650"/>
    <w:rsid w:val="00C529CF"/>
    <w:rsid w:val="00C55C82"/>
    <w:rsid w:val="00C56C10"/>
    <w:rsid w:val="00C578E7"/>
    <w:rsid w:val="00C62019"/>
    <w:rsid w:val="00C6289A"/>
    <w:rsid w:val="00C62C46"/>
    <w:rsid w:val="00C64402"/>
    <w:rsid w:val="00C64883"/>
    <w:rsid w:val="00C64CE5"/>
    <w:rsid w:val="00C65435"/>
    <w:rsid w:val="00C656C6"/>
    <w:rsid w:val="00C6587D"/>
    <w:rsid w:val="00C65EFC"/>
    <w:rsid w:val="00C66867"/>
    <w:rsid w:val="00C66871"/>
    <w:rsid w:val="00C66C7F"/>
    <w:rsid w:val="00C6771B"/>
    <w:rsid w:val="00C70A94"/>
    <w:rsid w:val="00C73CB9"/>
    <w:rsid w:val="00C749BC"/>
    <w:rsid w:val="00C750F7"/>
    <w:rsid w:val="00C77160"/>
    <w:rsid w:val="00C7779E"/>
    <w:rsid w:val="00C80644"/>
    <w:rsid w:val="00C808CC"/>
    <w:rsid w:val="00C80975"/>
    <w:rsid w:val="00C8299A"/>
    <w:rsid w:val="00C83FDE"/>
    <w:rsid w:val="00C843C0"/>
    <w:rsid w:val="00C853FB"/>
    <w:rsid w:val="00C858AE"/>
    <w:rsid w:val="00C85A44"/>
    <w:rsid w:val="00C85CBC"/>
    <w:rsid w:val="00C87B2F"/>
    <w:rsid w:val="00C87BE7"/>
    <w:rsid w:val="00C9039A"/>
    <w:rsid w:val="00C91828"/>
    <w:rsid w:val="00C91901"/>
    <w:rsid w:val="00C919AC"/>
    <w:rsid w:val="00C92723"/>
    <w:rsid w:val="00C9353D"/>
    <w:rsid w:val="00C95262"/>
    <w:rsid w:val="00C95E28"/>
    <w:rsid w:val="00CA0089"/>
    <w:rsid w:val="00CA0A4B"/>
    <w:rsid w:val="00CA0C78"/>
    <w:rsid w:val="00CA1783"/>
    <w:rsid w:val="00CA2801"/>
    <w:rsid w:val="00CA281D"/>
    <w:rsid w:val="00CA35FA"/>
    <w:rsid w:val="00CA50B7"/>
    <w:rsid w:val="00CA52CF"/>
    <w:rsid w:val="00CA57F5"/>
    <w:rsid w:val="00CA69CF"/>
    <w:rsid w:val="00CA7355"/>
    <w:rsid w:val="00CB018A"/>
    <w:rsid w:val="00CB01C9"/>
    <w:rsid w:val="00CB0C46"/>
    <w:rsid w:val="00CB10A8"/>
    <w:rsid w:val="00CB228D"/>
    <w:rsid w:val="00CB23F9"/>
    <w:rsid w:val="00CB38ED"/>
    <w:rsid w:val="00CB50D3"/>
    <w:rsid w:val="00CB53A2"/>
    <w:rsid w:val="00CB63D9"/>
    <w:rsid w:val="00CB6B38"/>
    <w:rsid w:val="00CB7091"/>
    <w:rsid w:val="00CB7603"/>
    <w:rsid w:val="00CC02D1"/>
    <w:rsid w:val="00CC06EE"/>
    <w:rsid w:val="00CC5B3A"/>
    <w:rsid w:val="00CC621F"/>
    <w:rsid w:val="00CC65F5"/>
    <w:rsid w:val="00CD03AC"/>
    <w:rsid w:val="00CD0507"/>
    <w:rsid w:val="00CD2D7F"/>
    <w:rsid w:val="00CD33A6"/>
    <w:rsid w:val="00CD340E"/>
    <w:rsid w:val="00CD4245"/>
    <w:rsid w:val="00CD4611"/>
    <w:rsid w:val="00CD4971"/>
    <w:rsid w:val="00CD5046"/>
    <w:rsid w:val="00CD574C"/>
    <w:rsid w:val="00CD5F8C"/>
    <w:rsid w:val="00CE009E"/>
    <w:rsid w:val="00CE160B"/>
    <w:rsid w:val="00CE1E10"/>
    <w:rsid w:val="00CE22E1"/>
    <w:rsid w:val="00CE2E80"/>
    <w:rsid w:val="00CE37DD"/>
    <w:rsid w:val="00CE3F41"/>
    <w:rsid w:val="00CE6FB1"/>
    <w:rsid w:val="00CF2947"/>
    <w:rsid w:val="00CF367D"/>
    <w:rsid w:val="00CF39E3"/>
    <w:rsid w:val="00CF5125"/>
    <w:rsid w:val="00CF5639"/>
    <w:rsid w:val="00CF6787"/>
    <w:rsid w:val="00D00BF8"/>
    <w:rsid w:val="00D00EA3"/>
    <w:rsid w:val="00D01239"/>
    <w:rsid w:val="00D02B32"/>
    <w:rsid w:val="00D02DAF"/>
    <w:rsid w:val="00D02E6D"/>
    <w:rsid w:val="00D04194"/>
    <w:rsid w:val="00D04976"/>
    <w:rsid w:val="00D04F7E"/>
    <w:rsid w:val="00D05C96"/>
    <w:rsid w:val="00D063B0"/>
    <w:rsid w:val="00D07ACA"/>
    <w:rsid w:val="00D10004"/>
    <w:rsid w:val="00D1068B"/>
    <w:rsid w:val="00D13498"/>
    <w:rsid w:val="00D1484D"/>
    <w:rsid w:val="00D15365"/>
    <w:rsid w:val="00D153F1"/>
    <w:rsid w:val="00D156A8"/>
    <w:rsid w:val="00D15D2D"/>
    <w:rsid w:val="00D16227"/>
    <w:rsid w:val="00D16331"/>
    <w:rsid w:val="00D17013"/>
    <w:rsid w:val="00D17142"/>
    <w:rsid w:val="00D173BB"/>
    <w:rsid w:val="00D21A30"/>
    <w:rsid w:val="00D22BD5"/>
    <w:rsid w:val="00D23A23"/>
    <w:rsid w:val="00D23DC7"/>
    <w:rsid w:val="00D24AFE"/>
    <w:rsid w:val="00D24BB9"/>
    <w:rsid w:val="00D2681A"/>
    <w:rsid w:val="00D26EAF"/>
    <w:rsid w:val="00D30096"/>
    <w:rsid w:val="00D30232"/>
    <w:rsid w:val="00D310F9"/>
    <w:rsid w:val="00D313FE"/>
    <w:rsid w:val="00D31B70"/>
    <w:rsid w:val="00D31C8A"/>
    <w:rsid w:val="00D31EB1"/>
    <w:rsid w:val="00D31FB3"/>
    <w:rsid w:val="00D33192"/>
    <w:rsid w:val="00D349B5"/>
    <w:rsid w:val="00D35D86"/>
    <w:rsid w:val="00D36E0D"/>
    <w:rsid w:val="00D374A0"/>
    <w:rsid w:val="00D41444"/>
    <w:rsid w:val="00D417FA"/>
    <w:rsid w:val="00D42DB0"/>
    <w:rsid w:val="00D43449"/>
    <w:rsid w:val="00D44547"/>
    <w:rsid w:val="00D445B3"/>
    <w:rsid w:val="00D463EB"/>
    <w:rsid w:val="00D4702B"/>
    <w:rsid w:val="00D4703C"/>
    <w:rsid w:val="00D47471"/>
    <w:rsid w:val="00D47ECF"/>
    <w:rsid w:val="00D502D3"/>
    <w:rsid w:val="00D51DAB"/>
    <w:rsid w:val="00D51FC0"/>
    <w:rsid w:val="00D538F6"/>
    <w:rsid w:val="00D5437A"/>
    <w:rsid w:val="00D54E1C"/>
    <w:rsid w:val="00D54F1E"/>
    <w:rsid w:val="00D55A38"/>
    <w:rsid w:val="00D55BCE"/>
    <w:rsid w:val="00D5646E"/>
    <w:rsid w:val="00D60E4E"/>
    <w:rsid w:val="00D6123A"/>
    <w:rsid w:val="00D61B95"/>
    <w:rsid w:val="00D61C83"/>
    <w:rsid w:val="00D61FAB"/>
    <w:rsid w:val="00D6265D"/>
    <w:rsid w:val="00D62B6C"/>
    <w:rsid w:val="00D62DAC"/>
    <w:rsid w:val="00D63597"/>
    <w:rsid w:val="00D63D45"/>
    <w:rsid w:val="00D63E09"/>
    <w:rsid w:val="00D6458B"/>
    <w:rsid w:val="00D6574F"/>
    <w:rsid w:val="00D7075C"/>
    <w:rsid w:val="00D71FA5"/>
    <w:rsid w:val="00D7244B"/>
    <w:rsid w:val="00D727D1"/>
    <w:rsid w:val="00D72E99"/>
    <w:rsid w:val="00D73462"/>
    <w:rsid w:val="00D754CF"/>
    <w:rsid w:val="00D77A91"/>
    <w:rsid w:val="00D77D38"/>
    <w:rsid w:val="00D800EF"/>
    <w:rsid w:val="00D8292F"/>
    <w:rsid w:val="00D838B2"/>
    <w:rsid w:val="00D83956"/>
    <w:rsid w:val="00D86D14"/>
    <w:rsid w:val="00D903D3"/>
    <w:rsid w:val="00D90556"/>
    <w:rsid w:val="00D90DF1"/>
    <w:rsid w:val="00D9111E"/>
    <w:rsid w:val="00D91A1B"/>
    <w:rsid w:val="00D91BE2"/>
    <w:rsid w:val="00D94127"/>
    <w:rsid w:val="00D94A1B"/>
    <w:rsid w:val="00D97E39"/>
    <w:rsid w:val="00DA0496"/>
    <w:rsid w:val="00DA0EEA"/>
    <w:rsid w:val="00DA378A"/>
    <w:rsid w:val="00DA4349"/>
    <w:rsid w:val="00DA5267"/>
    <w:rsid w:val="00DA5ABA"/>
    <w:rsid w:val="00DA5BAC"/>
    <w:rsid w:val="00DA5F21"/>
    <w:rsid w:val="00DB0183"/>
    <w:rsid w:val="00DB064E"/>
    <w:rsid w:val="00DB076B"/>
    <w:rsid w:val="00DB150B"/>
    <w:rsid w:val="00DB15AF"/>
    <w:rsid w:val="00DB1E18"/>
    <w:rsid w:val="00DB47A3"/>
    <w:rsid w:val="00DB73FE"/>
    <w:rsid w:val="00DC0DEA"/>
    <w:rsid w:val="00DC1822"/>
    <w:rsid w:val="00DC53C7"/>
    <w:rsid w:val="00DC56D4"/>
    <w:rsid w:val="00DC5968"/>
    <w:rsid w:val="00DC6902"/>
    <w:rsid w:val="00DC698A"/>
    <w:rsid w:val="00DC6FE4"/>
    <w:rsid w:val="00DC7145"/>
    <w:rsid w:val="00DC7F2B"/>
    <w:rsid w:val="00DD0037"/>
    <w:rsid w:val="00DD089D"/>
    <w:rsid w:val="00DD0A8D"/>
    <w:rsid w:val="00DD3523"/>
    <w:rsid w:val="00DD56CA"/>
    <w:rsid w:val="00DD5B00"/>
    <w:rsid w:val="00DE0684"/>
    <w:rsid w:val="00DE0BDC"/>
    <w:rsid w:val="00DE162E"/>
    <w:rsid w:val="00DE1F12"/>
    <w:rsid w:val="00DE2025"/>
    <w:rsid w:val="00DE23C3"/>
    <w:rsid w:val="00DE3D22"/>
    <w:rsid w:val="00DE3E81"/>
    <w:rsid w:val="00DE4857"/>
    <w:rsid w:val="00DE628F"/>
    <w:rsid w:val="00DE67D8"/>
    <w:rsid w:val="00DE788B"/>
    <w:rsid w:val="00DF081F"/>
    <w:rsid w:val="00DF1ECF"/>
    <w:rsid w:val="00DF218D"/>
    <w:rsid w:val="00DF2F53"/>
    <w:rsid w:val="00DF59AE"/>
    <w:rsid w:val="00E00FB1"/>
    <w:rsid w:val="00E01647"/>
    <w:rsid w:val="00E01A17"/>
    <w:rsid w:val="00E01D2A"/>
    <w:rsid w:val="00E01EC0"/>
    <w:rsid w:val="00E034F0"/>
    <w:rsid w:val="00E04974"/>
    <w:rsid w:val="00E05CC8"/>
    <w:rsid w:val="00E05F9A"/>
    <w:rsid w:val="00E10BC6"/>
    <w:rsid w:val="00E10E55"/>
    <w:rsid w:val="00E117E9"/>
    <w:rsid w:val="00E12966"/>
    <w:rsid w:val="00E13B53"/>
    <w:rsid w:val="00E14396"/>
    <w:rsid w:val="00E14A6D"/>
    <w:rsid w:val="00E152D9"/>
    <w:rsid w:val="00E15FE2"/>
    <w:rsid w:val="00E16E52"/>
    <w:rsid w:val="00E1742D"/>
    <w:rsid w:val="00E1754A"/>
    <w:rsid w:val="00E175EE"/>
    <w:rsid w:val="00E20053"/>
    <w:rsid w:val="00E21B1B"/>
    <w:rsid w:val="00E223A2"/>
    <w:rsid w:val="00E223AD"/>
    <w:rsid w:val="00E23524"/>
    <w:rsid w:val="00E262B5"/>
    <w:rsid w:val="00E2669E"/>
    <w:rsid w:val="00E313C6"/>
    <w:rsid w:val="00E31D3D"/>
    <w:rsid w:val="00E3289E"/>
    <w:rsid w:val="00E32DEE"/>
    <w:rsid w:val="00E33B13"/>
    <w:rsid w:val="00E33F64"/>
    <w:rsid w:val="00E34B7F"/>
    <w:rsid w:val="00E34D93"/>
    <w:rsid w:val="00E35430"/>
    <w:rsid w:val="00E35C45"/>
    <w:rsid w:val="00E36B4B"/>
    <w:rsid w:val="00E36B8F"/>
    <w:rsid w:val="00E37ABE"/>
    <w:rsid w:val="00E4109D"/>
    <w:rsid w:val="00E4253A"/>
    <w:rsid w:val="00E42BDE"/>
    <w:rsid w:val="00E432D2"/>
    <w:rsid w:val="00E43803"/>
    <w:rsid w:val="00E4482C"/>
    <w:rsid w:val="00E4574E"/>
    <w:rsid w:val="00E463B6"/>
    <w:rsid w:val="00E4641D"/>
    <w:rsid w:val="00E46A9A"/>
    <w:rsid w:val="00E46E2A"/>
    <w:rsid w:val="00E50437"/>
    <w:rsid w:val="00E51694"/>
    <w:rsid w:val="00E51A9F"/>
    <w:rsid w:val="00E5200C"/>
    <w:rsid w:val="00E52CD9"/>
    <w:rsid w:val="00E534F0"/>
    <w:rsid w:val="00E538E6"/>
    <w:rsid w:val="00E54097"/>
    <w:rsid w:val="00E561D6"/>
    <w:rsid w:val="00E57A00"/>
    <w:rsid w:val="00E6018E"/>
    <w:rsid w:val="00E6204F"/>
    <w:rsid w:val="00E62297"/>
    <w:rsid w:val="00E6230F"/>
    <w:rsid w:val="00E63EF0"/>
    <w:rsid w:val="00E643CC"/>
    <w:rsid w:val="00E645BE"/>
    <w:rsid w:val="00E646F2"/>
    <w:rsid w:val="00E6485A"/>
    <w:rsid w:val="00E64FF3"/>
    <w:rsid w:val="00E65043"/>
    <w:rsid w:val="00E6638D"/>
    <w:rsid w:val="00E6664C"/>
    <w:rsid w:val="00E6759B"/>
    <w:rsid w:val="00E67E7D"/>
    <w:rsid w:val="00E7007F"/>
    <w:rsid w:val="00E706C1"/>
    <w:rsid w:val="00E718BA"/>
    <w:rsid w:val="00E71A03"/>
    <w:rsid w:val="00E730E6"/>
    <w:rsid w:val="00E746A2"/>
    <w:rsid w:val="00E750CB"/>
    <w:rsid w:val="00E75DCD"/>
    <w:rsid w:val="00E8080F"/>
    <w:rsid w:val="00E80E4F"/>
    <w:rsid w:val="00E81DBC"/>
    <w:rsid w:val="00E83476"/>
    <w:rsid w:val="00E8397B"/>
    <w:rsid w:val="00E8614E"/>
    <w:rsid w:val="00E8679B"/>
    <w:rsid w:val="00E86B76"/>
    <w:rsid w:val="00E86CB5"/>
    <w:rsid w:val="00E87059"/>
    <w:rsid w:val="00E873E2"/>
    <w:rsid w:val="00E90575"/>
    <w:rsid w:val="00E90ABD"/>
    <w:rsid w:val="00E91C9F"/>
    <w:rsid w:val="00E920BE"/>
    <w:rsid w:val="00E920F8"/>
    <w:rsid w:val="00E93DE3"/>
    <w:rsid w:val="00E95206"/>
    <w:rsid w:val="00E95356"/>
    <w:rsid w:val="00E95F90"/>
    <w:rsid w:val="00E965CA"/>
    <w:rsid w:val="00E97C33"/>
    <w:rsid w:val="00E97DE4"/>
    <w:rsid w:val="00EA0012"/>
    <w:rsid w:val="00EA0180"/>
    <w:rsid w:val="00EA01A7"/>
    <w:rsid w:val="00EA1545"/>
    <w:rsid w:val="00EA247C"/>
    <w:rsid w:val="00EA2B94"/>
    <w:rsid w:val="00EA44AA"/>
    <w:rsid w:val="00EA4629"/>
    <w:rsid w:val="00EA4E46"/>
    <w:rsid w:val="00EA5723"/>
    <w:rsid w:val="00EA57FB"/>
    <w:rsid w:val="00EA5DA7"/>
    <w:rsid w:val="00EA7B29"/>
    <w:rsid w:val="00EB233E"/>
    <w:rsid w:val="00EB25CB"/>
    <w:rsid w:val="00EB26F4"/>
    <w:rsid w:val="00EB2DC8"/>
    <w:rsid w:val="00EB4A1C"/>
    <w:rsid w:val="00EB5D6A"/>
    <w:rsid w:val="00EB77D4"/>
    <w:rsid w:val="00EB7E47"/>
    <w:rsid w:val="00EB7EAF"/>
    <w:rsid w:val="00EC2268"/>
    <w:rsid w:val="00EC295B"/>
    <w:rsid w:val="00EC4353"/>
    <w:rsid w:val="00EC5072"/>
    <w:rsid w:val="00EC6A6E"/>
    <w:rsid w:val="00EC71BF"/>
    <w:rsid w:val="00EC783A"/>
    <w:rsid w:val="00EC7964"/>
    <w:rsid w:val="00ED05FF"/>
    <w:rsid w:val="00ED18B3"/>
    <w:rsid w:val="00ED1F99"/>
    <w:rsid w:val="00ED237F"/>
    <w:rsid w:val="00ED2EB1"/>
    <w:rsid w:val="00ED2FF7"/>
    <w:rsid w:val="00ED32B6"/>
    <w:rsid w:val="00ED3FCE"/>
    <w:rsid w:val="00ED43C8"/>
    <w:rsid w:val="00ED4676"/>
    <w:rsid w:val="00ED5483"/>
    <w:rsid w:val="00EE0A82"/>
    <w:rsid w:val="00EE1498"/>
    <w:rsid w:val="00EE2184"/>
    <w:rsid w:val="00EE23CB"/>
    <w:rsid w:val="00EE3B33"/>
    <w:rsid w:val="00EE4644"/>
    <w:rsid w:val="00EE4B50"/>
    <w:rsid w:val="00EE5308"/>
    <w:rsid w:val="00EE639B"/>
    <w:rsid w:val="00EE6A01"/>
    <w:rsid w:val="00EE6BA6"/>
    <w:rsid w:val="00EE7453"/>
    <w:rsid w:val="00EF06A0"/>
    <w:rsid w:val="00EF1962"/>
    <w:rsid w:val="00EF1F13"/>
    <w:rsid w:val="00EF21FC"/>
    <w:rsid w:val="00EF23C1"/>
    <w:rsid w:val="00EF37DC"/>
    <w:rsid w:val="00EF3863"/>
    <w:rsid w:val="00EF3CC0"/>
    <w:rsid w:val="00EF4E72"/>
    <w:rsid w:val="00EF5BCD"/>
    <w:rsid w:val="00EF6B77"/>
    <w:rsid w:val="00EF7113"/>
    <w:rsid w:val="00EF7A4C"/>
    <w:rsid w:val="00EF7AAC"/>
    <w:rsid w:val="00EF7B21"/>
    <w:rsid w:val="00F00380"/>
    <w:rsid w:val="00F006C4"/>
    <w:rsid w:val="00F024B7"/>
    <w:rsid w:val="00F027D7"/>
    <w:rsid w:val="00F02F4F"/>
    <w:rsid w:val="00F03603"/>
    <w:rsid w:val="00F0373B"/>
    <w:rsid w:val="00F04078"/>
    <w:rsid w:val="00F0450E"/>
    <w:rsid w:val="00F04AE9"/>
    <w:rsid w:val="00F0648D"/>
    <w:rsid w:val="00F064FC"/>
    <w:rsid w:val="00F06BD3"/>
    <w:rsid w:val="00F0781A"/>
    <w:rsid w:val="00F07EAE"/>
    <w:rsid w:val="00F11B70"/>
    <w:rsid w:val="00F1210B"/>
    <w:rsid w:val="00F122D6"/>
    <w:rsid w:val="00F13B25"/>
    <w:rsid w:val="00F14962"/>
    <w:rsid w:val="00F1704D"/>
    <w:rsid w:val="00F1776D"/>
    <w:rsid w:val="00F20402"/>
    <w:rsid w:val="00F214E3"/>
    <w:rsid w:val="00F2222C"/>
    <w:rsid w:val="00F22453"/>
    <w:rsid w:val="00F2607D"/>
    <w:rsid w:val="00F26348"/>
    <w:rsid w:val="00F26AD0"/>
    <w:rsid w:val="00F27116"/>
    <w:rsid w:val="00F30017"/>
    <w:rsid w:val="00F30205"/>
    <w:rsid w:val="00F321BC"/>
    <w:rsid w:val="00F32DF6"/>
    <w:rsid w:val="00F34025"/>
    <w:rsid w:val="00F34AC6"/>
    <w:rsid w:val="00F34BD5"/>
    <w:rsid w:val="00F365E3"/>
    <w:rsid w:val="00F3734C"/>
    <w:rsid w:val="00F40A1A"/>
    <w:rsid w:val="00F410F4"/>
    <w:rsid w:val="00F45119"/>
    <w:rsid w:val="00F45519"/>
    <w:rsid w:val="00F4581C"/>
    <w:rsid w:val="00F4643B"/>
    <w:rsid w:val="00F47EE4"/>
    <w:rsid w:val="00F51AE9"/>
    <w:rsid w:val="00F538F3"/>
    <w:rsid w:val="00F5390F"/>
    <w:rsid w:val="00F53E05"/>
    <w:rsid w:val="00F549A1"/>
    <w:rsid w:val="00F549C4"/>
    <w:rsid w:val="00F54C74"/>
    <w:rsid w:val="00F54EE9"/>
    <w:rsid w:val="00F550ED"/>
    <w:rsid w:val="00F555DF"/>
    <w:rsid w:val="00F56089"/>
    <w:rsid w:val="00F56965"/>
    <w:rsid w:val="00F56EC9"/>
    <w:rsid w:val="00F5704A"/>
    <w:rsid w:val="00F57590"/>
    <w:rsid w:val="00F60C81"/>
    <w:rsid w:val="00F633C4"/>
    <w:rsid w:val="00F6371E"/>
    <w:rsid w:val="00F64702"/>
    <w:rsid w:val="00F65144"/>
    <w:rsid w:val="00F654A4"/>
    <w:rsid w:val="00F67253"/>
    <w:rsid w:val="00F70B38"/>
    <w:rsid w:val="00F71746"/>
    <w:rsid w:val="00F7234A"/>
    <w:rsid w:val="00F731AC"/>
    <w:rsid w:val="00F7388C"/>
    <w:rsid w:val="00F741D3"/>
    <w:rsid w:val="00F754BF"/>
    <w:rsid w:val="00F762C8"/>
    <w:rsid w:val="00F76C8B"/>
    <w:rsid w:val="00F76E2E"/>
    <w:rsid w:val="00F77BF1"/>
    <w:rsid w:val="00F803BE"/>
    <w:rsid w:val="00F8041D"/>
    <w:rsid w:val="00F837DF"/>
    <w:rsid w:val="00F847DE"/>
    <w:rsid w:val="00F8510E"/>
    <w:rsid w:val="00F861A5"/>
    <w:rsid w:val="00F861A9"/>
    <w:rsid w:val="00F866DE"/>
    <w:rsid w:val="00F8700A"/>
    <w:rsid w:val="00F8776F"/>
    <w:rsid w:val="00F87D82"/>
    <w:rsid w:val="00F92BF2"/>
    <w:rsid w:val="00F94D01"/>
    <w:rsid w:val="00F95957"/>
    <w:rsid w:val="00F95A55"/>
    <w:rsid w:val="00F95D19"/>
    <w:rsid w:val="00F96723"/>
    <w:rsid w:val="00FA083E"/>
    <w:rsid w:val="00FA0B81"/>
    <w:rsid w:val="00FA4067"/>
    <w:rsid w:val="00FA4F86"/>
    <w:rsid w:val="00FA5058"/>
    <w:rsid w:val="00FA5435"/>
    <w:rsid w:val="00FA69AB"/>
    <w:rsid w:val="00FA6F34"/>
    <w:rsid w:val="00FA7164"/>
    <w:rsid w:val="00FA7168"/>
    <w:rsid w:val="00FB0911"/>
    <w:rsid w:val="00FB14E6"/>
    <w:rsid w:val="00FB27D6"/>
    <w:rsid w:val="00FB2E0C"/>
    <w:rsid w:val="00FB2EC0"/>
    <w:rsid w:val="00FB30C0"/>
    <w:rsid w:val="00FB3241"/>
    <w:rsid w:val="00FB3914"/>
    <w:rsid w:val="00FB3C10"/>
    <w:rsid w:val="00FB3C87"/>
    <w:rsid w:val="00FB4348"/>
    <w:rsid w:val="00FB4603"/>
    <w:rsid w:val="00FB465A"/>
    <w:rsid w:val="00FB4E2A"/>
    <w:rsid w:val="00FB58F7"/>
    <w:rsid w:val="00FC0126"/>
    <w:rsid w:val="00FC0184"/>
    <w:rsid w:val="00FC03A3"/>
    <w:rsid w:val="00FC0B5F"/>
    <w:rsid w:val="00FC2144"/>
    <w:rsid w:val="00FC48BB"/>
    <w:rsid w:val="00FC4E8C"/>
    <w:rsid w:val="00FC5854"/>
    <w:rsid w:val="00FC6185"/>
    <w:rsid w:val="00FC6A46"/>
    <w:rsid w:val="00FC7E79"/>
    <w:rsid w:val="00FD0D10"/>
    <w:rsid w:val="00FD1D7A"/>
    <w:rsid w:val="00FD2DC8"/>
    <w:rsid w:val="00FD3C54"/>
    <w:rsid w:val="00FD40C0"/>
    <w:rsid w:val="00FD424F"/>
    <w:rsid w:val="00FD4806"/>
    <w:rsid w:val="00FD4B95"/>
    <w:rsid w:val="00FD553F"/>
    <w:rsid w:val="00FD60E6"/>
    <w:rsid w:val="00FD6109"/>
    <w:rsid w:val="00FD721D"/>
    <w:rsid w:val="00FD748C"/>
    <w:rsid w:val="00FD7F86"/>
    <w:rsid w:val="00FE0046"/>
    <w:rsid w:val="00FE4717"/>
    <w:rsid w:val="00FE564F"/>
    <w:rsid w:val="00FE5EEA"/>
    <w:rsid w:val="00FE7278"/>
    <w:rsid w:val="00FE7DF5"/>
    <w:rsid w:val="00FF0E08"/>
    <w:rsid w:val="00FF198F"/>
    <w:rsid w:val="00FF2D2E"/>
    <w:rsid w:val="00FF2FDC"/>
    <w:rsid w:val="00FF3611"/>
    <w:rsid w:val="00FF3E84"/>
    <w:rsid w:val="00FF4D71"/>
    <w:rsid w:val="00FF6771"/>
    <w:rsid w:val="00FF6E47"/>
    <w:rsid w:val="00FF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37A530"/>
  <w15:chartTrackingRefBased/>
  <w15:docId w15:val="{C687369A-311D-45EE-B669-7CAB99364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E52"/>
  </w:style>
  <w:style w:type="paragraph" w:styleId="Heading1">
    <w:name w:val="heading 1"/>
    <w:basedOn w:val="Normal"/>
    <w:next w:val="Normal"/>
    <w:link w:val="Heading1Char"/>
    <w:uiPriority w:val="9"/>
    <w:qFormat/>
    <w:rsid w:val="000D1E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E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1E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E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1E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1E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1E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1E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1E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1E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1E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1E5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55E7A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2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08C"/>
  </w:style>
  <w:style w:type="paragraph" w:styleId="Footer">
    <w:name w:val="footer"/>
    <w:basedOn w:val="Normal"/>
    <w:link w:val="Foot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08C"/>
  </w:style>
  <w:style w:type="paragraph" w:customStyle="1" w:styleId="paragraph">
    <w:name w:val="paragraph"/>
    <w:basedOn w:val="Normal"/>
    <w:rsid w:val="00255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528E"/>
  </w:style>
  <w:style w:type="character" w:customStyle="1" w:styleId="eop">
    <w:name w:val="eop"/>
    <w:basedOn w:val="DefaultParagraphFont"/>
    <w:rsid w:val="00255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6</TotalTime>
  <Pages>6</Pages>
  <Words>1947</Words>
  <Characters>10050</Characters>
  <Application>Microsoft Office Word</Application>
  <DocSecurity>0</DocSecurity>
  <Lines>402</Lines>
  <Paragraphs>260</Paragraphs>
  <ScaleCrop>false</ScaleCrop>
  <Company/>
  <LinksUpToDate>false</LinksUpToDate>
  <CharactersWithSpaces>1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awn Christensen</dc:creator>
  <cp:keywords/>
  <dc:description/>
  <cp:lastModifiedBy>Teri Forbes</cp:lastModifiedBy>
  <cp:revision>608</cp:revision>
  <cp:lastPrinted>2026-03-02T23:06:00Z</cp:lastPrinted>
  <dcterms:created xsi:type="dcterms:W3CDTF">2025-12-11T22:37:00Z</dcterms:created>
  <dcterms:modified xsi:type="dcterms:W3CDTF">2026-03-18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ca609-2119-4864-9a5f-b8c548f35b1a</vt:lpwstr>
  </property>
</Properties>
</file>